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250B6C" w14:textId="22127960" w:rsidR="007C6568" w:rsidRDefault="00533D80" w:rsidP="00533D80">
      <w:pPr>
        <w:jc w:val="center"/>
        <w:rPr>
          <w:rFonts w:asciiTheme="majorHAnsi" w:hAnsiTheme="majorHAnsi"/>
          <w:b/>
          <w:bCs/>
          <w:noProof/>
          <w:sz w:val="40"/>
          <w:szCs w:val="40"/>
          <w:rtl/>
        </w:rPr>
      </w:pPr>
      <w:bookmarkStart w:id="0" w:name="_Hlk57626927"/>
      <w:bookmarkStart w:id="1" w:name="_GoBack"/>
      <w:bookmarkEnd w:id="1"/>
      <w:r w:rsidRPr="00533D80">
        <w:rPr>
          <w:rFonts w:asciiTheme="majorHAnsi" w:hAnsiTheme="majorHAnsi"/>
          <w:b/>
          <w:bCs/>
          <w:noProof/>
          <w:sz w:val="40"/>
          <w:szCs w:val="40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84E4BA" wp14:editId="11165DA0">
                <wp:simplePos x="0" y="0"/>
                <wp:positionH relativeFrom="margin">
                  <wp:align>center</wp:align>
                </wp:positionH>
                <wp:positionV relativeFrom="paragraph">
                  <wp:posOffset>5068570</wp:posOffset>
                </wp:positionV>
                <wp:extent cx="4426085" cy="0"/>
                <wp:effectExtent l="0" t="0" r="0" b="0"/>
                <wp:wrapNone/>
                <wp:docPr id="1" name="موصل مستقيم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2608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BF697E" id="موصل مستقيم 1" o:spid="_x0000_s1026" style="position:absolute;flip:x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99.1pt" to="348.5pt,39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" strokecolor="#008599 [3215]" strokeweight=".5pt">
                <v:stroke joinstyle="miter"/>
                <w10:wrap anchorx="margin"/>
              </v:line>
            </w:pict>
          </mc:Fallback>
        </mc:AlternateContent>
      </w:r>
      <w:r w:rsidRPr="00533D80">
        <w:rPr>
          <w:rFonts w:asciiTheme="majorHAnsi" w:hAnsiTheme="majorHAnsi"/>
          <w:b/>
          <w:bCs/>
          <w:noProof/>
          <w:sz w:val="40"/>
          <w:szCs w:val="40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A6B445" wp14:editId="1324FD96">
                <wp:simplePos x="0" y="0"/>
                <wp:positionH relativeFrom="margin">
                  <wp:align>center</wp:align>
                </wp:positionH>
                <wp:positionV relativeFrom="paragraph">
                  <wp:posOffset>2741295</wp:posOffset>
                </wp:positionV>
                <wp:extent cx="5067300" cy="2905125"/>
                <wp:effectExtent l="0" t="0" r="0" b="0"/>
                <wp:wrapNone/>
                <wp:docPr id="24" name="مربع نص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290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EBD7A8" w14:textId="18DA3BA3" w:rsidR="00BC6291" w:rsidRDefault="00533D80" w:rsidP="00533D80">
                            <w:pPr>
                              <w:bidi/>
                              <w:jc w:val="center"/>
                              <w:rPr>
                                <w:rFonts w:ascii="HelveticaNeueLT Arabic 55 Roman" w:hAnsi="HelveticaNeueLT Arabic 55 Roman" w:cs="HelveticaNeueLT Arabic 55 Roman"/>
                                <w:b/>
                                <w:bCs/>
                                <w:color w:val="008599"/>
                                <w:sz w:val="32"/>
                                <w:szCs w:val="32"/>
                                <w:rtl/>
                              </w:rPr>
                            </w:pPr>
                            <w:r w:rsidRPr="00533D80">
                              <w:rPr>
                                <w:rFonts w:ascii="HelveticaNeueLT Arabic 55 Roman" w:hAnsi="HelveticaNeueLT Arabic 55 Roman" w:cs="HelveticaNeueLT Arabic 55 Roman" w:hint="cs"/>
                                <w:b/>
                                <w:bCs/>
                                <w:color w:val="008599"/>
                                <w:sz w:val="32"/>
                                <w:szCs w:val="32"/>
                                <w:rtl/>
                              </w:rPr>
                              <w:t>نموذج</w:t>
                            </w:r>
                            <w:r w:rsidRPr="00533D80">
                              <w:rPr>
                                <w:rFonts w:ascii="HelveticaNeueLT Arabic 55 Roman" w:hAnsi="HelveticaNeueLT Arabic 55 Roman" w:cs="HelveticaNeueLT Arabic 55 Roman"/>
                                <w:b/>
                                <w:bCs/>
                                <w:color w:val="008599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533D80">
                              <w:rPr>
                                <w:rFonts w:ascii="HelveticaNeueLT Arabic 55 Roman" w:hAnsi="HelveticaNeueLT Arabic 55 Roman" w:cs="HelveticaNeueLT Arabic 55 Roman" w:hint="cs"/>
                                <w:b/>
                                <w:bCs/>
                                <w:color w:val="008599"/>
                                <w:sz w:val="32"/>
                                <w:szCs w:val="32"/>
                                <w:rtl/>
                              </w:rPr>
                              <w:t xml:space="preserve">طلب تغيير </w:t>
                            </w:r>
                          </w:p>
                          <w:p w14:paraId="3CC3BFE5" w14:textId="2604E920" w:rsidR="00533D80" w:rsidRDefault="00BC6291" w:rsidP="00BC6291">
                            <w:pPr>
                              <w:bidi/>
                              <w:jc w:val="center"/>
                              <w:rPr>
                                <w:rFonts w:ascii="HelveticaNeueLT Arabic 55 Roman" w:hAnsi="HelveticaNeueLT Arabic 55 Roman" w:cs="HelveticaNeueLT Arabic 55 Roman"/>
                                <w:b/>
                                <w:bCs/>
                                <w:color w:val="008599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HelveticaNeueLT Arabic 55 Roman" w:hAnsi="HelveticaNeueLT Arabic 55 Roman" w:cs="HelveticaNeueLT Arabic 55 Roman" w:hint="cs"/>
                                <w:b/>
                                <w:bCs/>
                                <w:color w:val="008599"/>
                                <w:sz w:val="32"/>
                                <w:szCs w:val="32"/>
                                <w:rtl/>
                              </w:rPr>
                              <w:t>(</w:t>
                            </w:r>
                            <w:r w:rsidRPr="00533D80">
                              <w:rPr>
                                <w:rFonts w:ascii="HelveticaNeueLT Arabic 55 Roman" w:hAnsi="HelveticaNeueLT Arabic 55 Roman" w:cs="HelveticaNeueLT Arabic 55 Roman" w:hint="cs"/>
                                <w:b/>
                                <w:bCs/>
                                <w:color w:val="008599"/>
                                <w:sz w:val="32"/>
                                <w:szCs w:val="32"/>
                                <w:rtl/>
                              </w:rPr>
                              <w:t>اسم</w:t>
                            </w:r>
                            <w:r w:rsidR="00533D80" w:rsidRPr="00533D80">
                              <w:rPr>
                                <w:rFonts w:ascii="HelveticaNeueLT Arabic 55 Roman" w:hAnsi="HelveticaNeueLT Arabic 55 Roman" w:cs="HelveticaNeueLT Arabic 55 Roman" w:hint="cs"/>
                                <w:b/>
                                <w:bCs/>
                                <w:color w:val="008599"/>
                                <w:sz w:val="32"/>
                                <w:szCs w:val="32"/>
                                <w:rtl/>
                              </w:rPr>
                              <w:t xml:space="preserve"> المشروع</w:t>
                            </w:r>
                            <w:r>
                              <w:rPr>
                                <w:rFonts w:ascii="HelveticaNeueLT Arabic 55 Roman" w:hAnsi="HelveticaNeueLT Arabic 55 Roman" w:cs="HelveticaNeueLT Arabic 55 Roman" w:hint="cs"/>
                                <w:b/>
                                <w:bCs/>
                                <w:color w:val="008599"/>
                                <w:sz w:val="32"/>
                                <w:szCs w:val="32"/>
                                <w:rtl/>
                              </w:rPr>
                              <w:t>)</w:t>
                            </w:r>
                          </w:p>
                          <w:p w14:paraId="395EA206" w14:textId="084AE870" w:rsidR="00533D80" w:rsidRDefault="00533D80" w:rsidP="00533D80">
                            <w:pPr>
                              <w:bidi/>
                              <w:jc w:val="center"/>
                              <w:rPr>
                                <w:rFonts w:ascii="HelveticaNeueLT Arabic 55 Roman" w:hAnsi="HelveticaNeueLT Arabic 55 Roman" w:cs="HelveticaNeueLT Arabic 55 Roman"/>
                                <w:b/>
                                <w:bCs/>
                                <w:color w:val="151615"/>
                                <w:sz w:val="32"/>
                                <w:szCs w:val="32"/>
                                <w:rtl/>
                              </w:rPr>
                            </w:pPr>
                            <w:r w:rsidRPr="00815443">
                              <w:rPr>
                                <w:rFonts w:ascii="HelveticaNeueLT Arabic 55 Roman" w:hAnsi="HelveticaNeueLT Arabic 55 Roman" w:cs="HelveticaNeueLT Arabic 55 Roman"/>
                                <w:b/>
                                <w:bCs/>
                                <w:color w:val="151615"/>
                                <w:sz w:val="32"/>
                                <w:szCs w:val="32"/>
                                <w:rtl/>
                              </w:rPr>
                              <w:t>مكتب إدارة المشاريع</w:t>
                            </w:r>
                          </w:p>
                          <w:p w14:paraId="7E7A9A47" w14:textId="484BF8FD" w:rsidR="00533D80" w:rsidRPr="00A3336B" w:rsidRDefault="007240DD" w:rsidP="00533D80">
                            <w:pPr>
                              <w:jc w:val="center"/>
                              <w:rPr>
                                <w:rFonts w:ascii="HelveticaNeueLT Arabic 55 Roman" w:hAnsi="HelveticaNeueLT Arabic 55 Roman" w:cs="HelveticaNeueLT Arabic 55 Roman"/>
                                <w:color w:val="F04B5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HelveticaNeueLT Arabic 55 Roman" w:hAnsi="HelveticaNeueLT Arabic 55 Roman" w:cs="HelveticaNeueLT Arabic 55 Roman"/>
                                <w:color w:val="F04B54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07D9313" w14:textId="77777777" w:rsidR="00533D80" w:rsidRPr="00D721E9" w:rsidRDefault="00533D80" w:rsidP="00533D80">
                            <w:pPr>
                              <w:jc w:val="center"/>
                              <w:rPr>
                                <w:rFonts w:ascii="HelveticaNeueLT Arabic 55 Roman" w:hAnsi="HelveticaNeueLT Arabic 55 Roman" w:cs="HelveticaNeueLT Arabic 55 Roman"/>
                                <w:color w:val="F04B54" w:themeColor="accen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A6B445" id="_x0000_t202" coordsize="21600,21600" o:spt="202" path="m,l,21600r21600,l21600,xe">
                <v:stroke joinstyle="miter"/>
                <v:path gradientshapeok="t" o:connecttype="rect"/>
              </v:shapetype>
              <v:shape id="مربع نص 24" o:spid="_x0000_s1026" type="#_x0000_t202" style="position:absolute;left:0;text-align:left;margin-left:0;margin-top:215.85pt;width:399pt;height:228.75pt;z-index:25166028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" filled="f" stroked="f" strokeweight=".5pt">
                <v:textbox>
                  <w:txbxContent>
                    <w:p w14:paraId="3BEBD7A8" w14:textId="18DA3BA3" w:rsidR="00BC6291" w:rsidRDefault="00533D80" w:rsidP="00533D80">
                      <w:pPr>
                        <w:bidi/>
                        <w:jc w:val="center"/>
                        <w:rPr>
                          <w:rFonts w:ascii="HelveticaNeueLT Arabic 55 Roman" w:hAnsi="HelveticaNeueLT Arabic 55 Roman" w:cs="HelveticaNeueLT Arabic 55 Roman"/>
                          <w:b/>
                          <w:bCs/>
                          <w:color w:val="008599"/>
                          <w:sz w:val="32"/>
                          <w:szCs w:val="32"/>
                          <w:rtl/>
                        </w:rPr>
                      </w:pPr>
                      <w:r w:rsidRPr="00533D80">
                        <w:rPr>
                          <w:rFonts w:ascii="HelveticaNeueLT Arabic 55 Roman" w:hAnsi="HelveticaNeueLT Arabic 55 Roman" w:cs="HelveticaNeueLT Arabic 55 Roman" w:hint="cs"/>
                          <w:b/>
                          <w:bCs/>
                          <w:color w:val="008599"/>
                          <w:sz w:val="32"/>
                          <w:szCs w:val="32"/>
                          <w:rtl/>
                        </w:rPr>
                        <w:t>نموذج</w:t>
                      </w:r>
                      <w:r w:rsidRPr="00533D80">
                        <w:rPr>
                          <w:rFonts w:ascii="HelveticaNeueLT Arabic 55 Roman" w:hAnsi="HelveticaNeueLT Arabic 55 Roman" w:cs="HelveticaNeueLT Arabic 55 Roman"/>
                          <w:b/>
                          <w:bCs/>
                          <w:color w:val="008599"/>
                          <w:sz w:val="32"/>
                          <w:szCs w:val="32"/>
                        </w:rPr>
                        <w:t xml:space="preserve"> </w:t>
                      </w:r>
                      <w:r w:rsidRPr="00533D80">
                        <w:rPr>
                          <w:rFonts w:ascii="HelveticaNeueLT Arabic 55 Roman" w:hAnsi="HelveticaNeueLT Arabic 55 Roman" w:cs="HelveticaNeueLT Arabic 55 Roman" w:hint="cs"/>
                          <w:b/>
                          <w:bCs/>
                          <w:color w:val="008599"/>
                          <w:sz w:val="32"/>
                          <w:szCs w:val="32"/>
                          <w:rtl/>
                        </w:rPr>
                        <w:t xml:space="preserve">طلب تغيير </w:t>
                      </w:r>
                    </w:p>
                    <w:p w14:paraId="3CC3BFE5" w14:textId="2604E920" w:rsidR="00533D80" w:rsidRDefault="00BC6291" w:rsidP="00BC6291">
                      <w:pPr>
                        <w:bidi/>
                        <w:jc w:val="center"/>
                        <w:rPr>
                          <w:rFonts w:ascii="HelveticaNeueLT Arabic 55 Roman" w:hAnsi="HelveticaNeueLT Arabic 55 Roman" w:cs="HelveticaNeueLT Arabic 55 Roman"/>
                          <w:b/>
                          <w:bCs/>
                          <w:color w:val="008599"/>
                          <w:sz w:val="32"/>
                          <w:szCs w:val="32"/>
                        </w:rPr>
                      </w:pPr>
                      <w:r>
                        <w:rPr>
                          <w:rFonts w:ascii="HelveticaNeueLT Arabic 55 Roman" w:hAnsi="HelveticaNeueLT Arabic 55 Roman" w:cs="HelveticaNeueLT Arabic 55 Roman" w:hint="cs"/>
                          <w:b/>
                          <w:bCs/>
                          <w:color w:val="008599"/>
                          <w:sz w:val="32"/>
                          <w:szCs w:val="32"/>
                          <w:rtl/>
                        </w:rPr>
                        <w:t>(</w:t>
                      </w:r>
                      <w:r w:rsidRPr="00533D80">
                        <w:rPr>
                          <w:rFonts w:ascii="HelveticaNeueLT Arabic 55 Roman" w:hAnsi="HelveticaNeueLT Arabic 55 Roman" w:cs="HelveticaNeueLT Arabic 55 Roman" w:hint="cs"/>
                          <w:b/>
                          <w:bCs/>
                          <w:color w:val="008599"/>
                          <w:sz w:val="32"/>
                          <w:szCs w:val="32"/>
                          <w:rtl/>
                        </w:rPr>
                        <w:t>اسم</w:t>
                      </w:r>
                      <w:r w:rsidR="00533D80" w:rsidRPr="00533D80">
                        <w:rPr>
                          <w:rFonts w:ascii="HelveticaNeueLT Arabic 55 Roman" w:hAnsi="HelveticaNeueLT Arabic 55 Roman" w:cs="HelveticaNeueLT Arabic 55 Roman" w:hint="cs"/>
                          <w:b/>
                          <w:bCs/>
                          <w:color w:val="008599"/>
                          <w:sz w:val="32"/>
                          <w:szCs w:val="32"/>
                          <w:rtl/>
                        </w:rPr>
                        <w:t xml:space="preserve"> المشروع</w:t>
                      </w:r>
                      <w:r>
                        <w:rPr>
                          <w:rFonts w:ascii="HelveticaNeueLT Arabic 55 Roman" w:hAnsi="HelveticaNeueLT Arabic 55 Roman" w:cs="HelveticaNeueLT Arabic 55 Roman" w:hint="cs"/>
                          <w:b/>
                          <w:bCs/>
                          <w:color w:val="008599"/>
                          <w:sz w:val="32"/>
                          <w:szCs w:val="32"/>
                          <w:rtl/>
                        </w:rPr>
                        <w:t>)</w:t>
                      </w:r>
                    </w:p>
                    <w:p w14:paraId="395EA206" w14:textId="084AE870" w:rsidR="00533D80" w:rsidRDefault="00533D80" w:rsidP="00533D80">
                      <w:pPr>
                        <w:bidi/>
                        <w:jc w:val="center"/>
                        <w:rPr>
                          <w:rFonts w:ascii="HelveticaNeueLT Arabic 55 Roman" w:hAnsi="HelveticaNeueLT Arabic 55 Roman" w:cs="HelveticaNeueLT Arabic 55 Roman"/>
                          <w:b/>
                          <w:bCs/>
                          <w:color w:val="151615"/>
                          <w:sz w:val="32"/>
                          <w:szCs w:val="32"/>
                          <w:rtl/>
                        </w:rPr>
                      </w:pPr>
                      <w:r w:rsidRPr="00815443">
                        <w:rPr>
                          <w:rFonts w:ascii="HelveticaNeueLT Arabic 55 Roman" w:hAnsi="HelveticaNeueLT Arabic 55 Roman" w:cs="HelveticaNeueLT Arabic 55 Roman"/>
                          <w:b/>
                          <w:bCs/>
                          <w:color w:val="151615"/>
                          <w:sz w:val="32"/>
                          <w:szCs w:val="32"/>
                          <w:rtl/>
                        </w:rPr>
                        <w:t>مكتب إدارة المشاريع</w:t>
                      </w:r>
                    </w:p>
                    <w:p w14:paraId="7E7A9A47" w14:textId="484BF8FD" w:rsidR="00533D80" w:rsidRPr="00A3336B" w:rsidRDefault="007240DD" w:rsidP="00533D80">
                      <w:pPr>
                        <w:jc w:val="center"/>
                        <w:rPr>
                          <w:rFonts w:ascii="HelveticaNeueLT Arabic 55 Roman" w:hAnsi="HelveticaNeueLT Arabic 55 Roman" w:cs="HelveticaNeueLT Arabic 55 Roman"/>
                          <w:color w:val="F04B54"/>
                          <w:sz w:val="32"/>
                          <w:szCs w:val="32"/>
                        </w:rPr>
                      </w:pPr>
                      <w:r>
                        <w:rPr>
                          <w:rFonts w:ascii="HelveticaNeueLT Arabic 55 Roman" w:hAnsi="HelveticaNeueLT Arabic 55 Roman" w:cs="HelveticaNeueLT Arabic 55 Roman"/>
                          <w:color w:val="F04B54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07D9313" w14:textId="77777777" w:rsidR="00533D80" w:rsidRPr="00D721E9" w:rsidRDefault="00533D80" w:rsidP="00533D80">
                      <w:pPr>
                        <w:jc w:val="center"/>
                        <w:rPr>
                          <w:rFonts w:ascii="HelveticaNeueLT Arabic 55 Roman" w:hAnsi="HelveticaNeueLT Arabic 55 Roman" w:cs="HelveticaNeueLT Arabic 55 Roman"/>
                          <w:color w:val="F04B54" w:themeColor="accent1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240DD">
        <w:rPr>
          <w:rFonts w:asciiTheme="majorHAnsi" w:hAnsiTheme="majorHAnsi"/>
          <w:b/>
          <w:bCs/>
          <w:noProof/>
          <w:sz w:val="40"/>
          <w:szCs w:val="40"/>
        </w:rPr>
        <w:drawing>
          <wp:inline distT="0" distB="0" distL="0" distR="0" wp14:anchorId="486C992E" wp14:editId="39C71ED5">
            <wp:extent cx="1912620" cy="1686583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oyal_Saudi_Land_Force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9234" cy="169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D80">
        <w:rPr>
          <w:rFonts w:asciiTheme="majorHAnsi" w:hAnsiTheme="majorHAnsi"/>
          <w:b/>
          <w:bCs/>
          <w:noProof/>
          <w:sz w:val="40"/>
          <w:szCs w:val="40"/>
        </w:rPr>
        <w:softHyphen/>
      </w:r>
      <w:sdt>
        <w:sdtPr>
          <w:rPr>
            <w:rFonts w:asciiTheme="majorHAnsi" w:hAnsiTheme="majorHAnsi"/>
            <w:b/>
            <w:bCs/>
            <w:noProof/>
            <w:sz w:val="40"/>
            <w:szCs w:val="40"/>
          </w:rPr>
          <w:id w:val="-1122847112"/>
          <w:docPartObj>
            <w:docPartGallery w:val="Cover Pages"/>
            <w:docPartUnique/>
          </w:docPartObj>
        </w:sdtPr>
        <w:sdtEndPr/>
        <w:sdtContent>
          <w:r w:rsidRPr="00533D80">
            <w:rPr>
              <w:rFonts w:asciiTheme="majorHAnsi" w:hAnsiTheme="majorHAnsi"/>
              <w:b/>
              <w:bCs/>
              <w:noProof/>
              <w:sz w:val="40"/>
              <w:szCs w:val="40"/>
              <w:rtl/>
            </w:rPr>
            <w:br w:type="page"/>
          </w:r>
        </w:sdtContent>
      </w:sdt>
      <w:bookmarkEnd w:id="0"/>
    </w:p>
    <w:p w14:paraId="22FDEACA" w14:textId="77777777" w:rsidR="00901167" w:rsidRPr="00C95F54" w:rsidRDefault="00901167" w:rsidP="00C95F54">
      <w:pPr>
        <w:bidi/>
        <w:spacing w:after="0"/>
        <w:rPr>
          <w:rFonts w:asciiTheme="minorBidi" w:hAnsiTheme="minorBidi" w:cstheme="minorBidi"/>
          <w:sz w:val="24"/>
          <w:szCs w:val="24"/>
        </w:rPr>
      </w:pPr>
    </w:p>
    <w:p w14:paraId="6DBF06AB" w14:textId="77777777" w:rsidR="004827AB" w:rsidRPr="007E611D" w:rsidRDefault="00A22CB3" w:rsidP="00C95F54">
      <w:pPr>
        <w:bidi/>
        <w:spacing w:after="0"/>
        <w:rPr>
          <w:rFonts w:ascii="HelveticaNeueLT Arabic 55 Roman" w:eastAsia="Times New Roman" w:hAnsi="HelveticaNeueLT Arabic 55 Roman" w:cs="HelveticaNeueLT Arabic 55 Roman"/>
          <w:b/>
          <w:bCs/>
          <w:sz w:val="20"/>
          <w:rtl/>
          <w:lang w:eastAsia="x-none"/>
        </w:rPr>
      </w:pPr>
      <w:bookmarkStart w:id="2" w:name="_Hlk28978980"/>
      <w:bookmarkStart w:id="3" w:name="_Toc28977942"/>
      <w:r w:rsidRPr="007E611D">
        <w:rPr>
          <w:rFonts w:ascii="HelveticaNeueLT Arabic 55 Roman" w:eastAsia="Times New Roman" w:hAnsi="HelveticaNeueLT Arabic 55 Roman" w:cs="HelveticaNeueLT Arabic 55 Roman"/>
          <w:b/>
          <w:bCs/>
          <w:sz w:val="20"/>
          <w:rtl/>
          <w:lang w:eastAsia="x-none"/>
        </w:rPr>
        <w:t>وصف النموذج</w:t>
      </w:r>
      <w:r w:rsidR="007C6568" w:rsidRPr="007E611D">
        <w:rPr>
          <w:rFonts w:ascii="HelveticaNeueLT Arabic 55 Roman" w:eastAsia="Times New Roman" w:hAnsi="HelveticaNeueLT Arabic 55 Roman" w:cs="HelveticaNeueLT Arabic 55 Roman"/>
          <w:b/>
          <w:bCs/>
          <w:sz w:val="20"/>
          <w:rtl/>
          <w:lang w:eastAsia="x-none"/>
        </w:rPr>
        <w:t xml:space="preserve"> (يلغى هذ الجزء في النسخة النهائية</w:t>
      </w:r>
      <w:r w:rsidR="004827AB" w:rsidRPr="007E611D">
        <w:rPr>
          <w:rFonts w:ascii="HelveticaNeueLT Arabic 55 Roman" w:eastAsia="Times New Roman" w:hAnsi="HelveticaNeueLT Arabic 55 Roman" w:cs="HelveticaNeueLT Arabic 55 Roman"/>
          <w:b/>
          <w:bCs/>
          <w:sz w:val="20"/>
          <w:rtl/>
          <w:lang w:eastAsia="x-none"/>
        </w:rPr>
        <w:t xml:space="preserve"> للوثيقة</w:t>
      </w:r>
      <w:r w:rsidR="007C6568" w:rsidRPr="007E611D">
        <w:rPr>
          <w:rFonts w:ascii="HelveticaNeueLT Arabic 55 Roman" w:eastAsia="Times New Roman" w:hAnsi="HelveticaNeueLT Arabic 55 Roman" w:cs="HelveticaNeueLT Arabic 55 Roman"/>
          <w:b/>
          <w:bCs/>
          <w:sz w:val="20"/>
          <w:rtl/>
          <w:lang w:eastAsia="x-none"/>
        </w:rPr>
        <w:t>)</w:t>
      </w:r>
      <w:bookmarkEnd w:id="2"/>
    </w:p>
    <w:p w14:paraId="5419A46C" w14:textId="65C019DA" w:rsidR="00A22CB3" w:rsidRPr="007E611D" w:rsidRDefault="004827AB" w:rsidP="00C95F54">
      <w:pPr>
        <w:bidi/>
        <w:spacing w:after="0"/>
        <w:rPr>
          <w:rFonts w:ascii="HelveticaNeueLT Arabic 55 Roman" w:eastAsia="Times New Roman" w:hAnsi="HelveticaNeueLT Arabic 55 Roman" w:cs="HelveticaNeueLT Arabic 55 Roman"/>
          <w:b/>
          <w:bCs/>
          <w:sz w:val="20"/>
          <w:lang w:eastAsia="x-none"/>
        </w:rPr>
      </w:pPr>
      <w:r w:rsidRPr="007E611D">
        <w:rPr>
          <w:rFonts w:ascii="HelveticaNeueLT Arabic 55 Roman" w:eastAsia="Times New Roman" w:hAnsi="HelveticaNeueLT Arabic 55 Roman" w:cs="HelveticaNeueLT Arabic 55 Roman"/>
          <w:sz w:val="20"/>
          <w:rtl/>
        </w:rPr>
        <w:t>هذه الوثيقة تهدف</w:t>
      </w:r>
      <w:r w:rsidR="00014119" w:rsidRPr="007E611D">
        <w:rPr>
          <w:rFonts w:ascii="HelveticaNeueLT Arabic 55 Roman" w:eastAsia="Times New Roman" w:hAnsi="HelveticaNeueLT Arabic 55 Roman" w:cs="HelveticaNeueLT Arabic 55 Roman"/>
          <w:sz w:val="20"/>
          <w:rtl/>
        </w:rPr>
        <w:t xml:space="preserve"> </w:t>
      </w:r>
      <w:r w:rsidR="00B745EA" w:rsidRPr="007E611D">
        <w:rPr>
          <w:rFonts w:ascii="HelveticaNeueLT Arabic 55 Roman" w:eastAsia="Times New Roman" w:hAnsi="HelveticaNeueLT Arabic 55 Roman" w:cs="HelveticaNeueLT Arabic 55 Roman"/>
          <w:sz w:val="20"/>
          <w:rtl/>
        </w:rPr>
        <w:t xml:space="preserve">لتوثيق عندما يرغب العميل في إضافة أو تغيير في </w:t>
      </w:r>
      <w:r w:rsidR="00847F81" w:rsidRPr="007E611D">
        <w:rPr>
          <w:rFonts w:ascii="HelveticaNeueLT Arabic 55 Roman" w:eastAsia="Times New Roman" w:hAnsi="HelveticaNeueLT Arabic 55 Roman" w:cs="HelveticaNeueLT Arabic 55 Roman"/>
          <w:sz w:val="20"/>
          <w:rtl/>
        </w:rPr>
        <w:t>المخرجات</w:t>
      </w:r>
      <w:r w:rsidR="00B745EA" w:rsidRPr="007E611D">
        <w:rPr>
          <w:rFonts w:ascii="HelveticaNeueLT Arabic 55 Roman" w:eastAsia="Times New Roman" w:hAnsi="HelveticaNeueLT Arabic 55 Roman" w:cs="HelveticaNeueLT Arabic 55 Roman"/>
          <w:sz w:val="20"/>
          <w:rtl/>
        </w:rPr>
        <w:t xml:space="preserve"> المتفق عليها للمشروع. قد يتضمن هذا التغيير ميزة إضافية أو تخصيصًا إضافيًا أو تمديدًا </w:t>
      </w:r>
      <w:r w:rsidR="00847F81" w:rsidRPr="007E611D">
        <w:rPr>
          <w:rFonts w:ascii="HelveticaNeueLT Arabic 55 Roman" w:eastAsia="Times New Roman" w:hAnsi="HelveticaNeueLT Arabic 55 Roman" w:cs="HelveticaNeueLT Arabic 55 Roman"/>
          <w:sz w:val="20"/>
          <w:rtl/>
        </w:rPr>
        <w:t>للخدمة إلخ</w:t>
      </w:r>
      <w:r w:rsidR="00B745EA" w:rsidRPr="007E611D">
        <w:rPr>
          <w:rFonts w:ascii="HelveticaNeueLT Arabic 55 Roman" w:eastAsia="Times New Roman" w:hAnsi="HelveticaNeueLT Arabic 55 Roman" w:cs="HelveticaNeueLT Arabic 55 Roman"/>
          <w:sz w:val="20"/>
          <w:rtl/>
        </w:rPr>
        <w:t xml:space="preserve">. </w:t>
      </w:r>
    </w:p>
    <w:p w14:paraId="11BFB4F7" w14:textId="77777777" w:rsidR="00C561B3" w:rsidRPr="00C95F54" w:rsidRDefault="00C561B3" w:rsidP="00C95F54">
      <w:pPr>
        <w:bidi/>
        <w:spacing w:after="0"/>
        <w:rPr>
          <w:rFonts w:asciiTheme="minorBidi" w:eastAsia="Times New Roman" w:hAnsiTheme="minorBidi" w:cstheme="minorBidi"/>
          <w:sz w:val="24"/>
          <w:szCs w:val="24"/>
        </w:rPr>
      </w:pPr>
    </w:p>
    <w:p w14:paraId="02D36E48" w14:textId="77777777" w:rsidR="00533D80" w:rsidRPr="001A3AC1" w:rsidRDefault="00533D80" w:rsidP="00533D80">
      <w:pPr>
        <w:bidi/>
        <w:spacing w:after="0"/>
        <w:ind w:left="289"/>
        <w:rPr>
          <w:rFonts w:ascii="HelveticaNeueLT Arabic 55 Roman" w:hAnsi="HelveticaNeueLT Arabic 55 Roman" w:cs="HelveticaNeueLT Arabic 55 Roman"/>
          <w:b/>
          <w:bCs/>
          <w:color w:val="008599" w:themeColor="text1"/>
          <w:sz w:val="24"/>
          <w:szCs w:val="24"/>
        </w:rPr>
      </w:pPr>
      <w:r w:rsidRPr="001A3AC1">
        <w:rPr>
          <w:rFonts w:ascii="HelveticaNeueLT Arabic 55 Roman" w:hAnsi="HelveticaNeueLT Arabic 55 Roman" w:cs="HelveticaNeueLT Arabic 55 Roman"/>
          <w:b/>
          <w:bCs/>
          <w:color w:val="008599" w:themeColor="text1"/>
          <w:sz w:val="24"/>
          <w:szCs w:val="24"/>
          <w:rtl/>
        </w:rPr>
        <w:t>الإصدارات:</w:t>
      </w:r>
    </w:p>
    <w:tbl>
      <w:tblPr>
        <w:tblpPr w:leftFromText="180" w:rightFromText="180" w:vertAnchor="text" w:horzAnchor="margin" w:tblpY="246"/>
        <w:bidiVisual/>
        <w:tblW w:w="97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11"/>
        <w:gridCol w:w="2165"/>
        <w:gridCol w:w="5230"/>
      </w:tblGrid>
      <w:tr w:rsidR="00533D80" w:rsidRPr="00533D80" w14:paraId="2AAB755A" w14:textId="77777777" w:rsidTr="00533D80">
        <w:trPr>
          <w:trHeight w:val="625"/>
        </w:trPr>
        <w:tc>
          <w:tcPr>
            <w:tcW w:w="2311" w:type="dxa"/>
            <w:shd w:val="clear" w:color="auto" w:fill="008599"/>
          </w:tcPr>
          <w:p w14:paraId="043A6613" w14:textId="77777777" w:rsidR="00533D80" w:rsidRPr="001A3AC1" w:rsidRDefault="00533D80" w:rsidP="00533D80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</w:rPr>
            </w:pPr>
            <w:r w:rsidRPr="001A3AC1"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  <w:rtl/>
              </w:rPr>
              <w:t>رقم الإصدار</w:t>
            </w:r>
          </w:p>
        </w:tc>
        <w:tc>
          <w:tcPr>
            <w:tcW w:w="2165" w:type="dxa"/>
            <w:shd w:val="clear" w:color="auto" w:fill="008599"/>
          </w:tcPr>
          <w:p w14:paraId="4F6A96EF" w14:textId="77777777" w:rsidR="00533D80" w:rsidRPr="001A3AC1" w:rsidRDefault="00533D80" w:rsidP="00533D80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  <w:rtl/>
              </w:rPr>
              <w:t>تاريخ الإصدار</w:t>
            </w:r>
          </w:p>
        </w:tc>
        <w:tc>
          <w:tcPr>
            <w:tcW w:w="5230" w:type="dxa"/>
            <w:shd w:val="clear" w:color="auto" w:fill="008599"/>
          </w:tcPr>
          <w:p w14:paraId="472D29DA" w14:textId="77777777" w:rsidR="00533D80" w:rsidRPr="001A3AC1" w:rsidRDefault="00533D80" w:rsidP="00533D80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  <w:rtl/>
              </w:rPr>
              <w:t>رقم طلب اصدار / تعديل وثيقة</w:t>
            </w:r>
          </w:p>
        </w:tc>
      </w:tr>
      <w:tr w:rsidR="00533D80" w:rsidRPr="00533D80" w14:paraId="746E87C3" w14:textId="77777777" w:rsidTr="00533D80">
        <w:trPr>
          <w:trHeight w:val="525"/>
        </w:trPr>
        <w:tc>
          <w:tcPr>
            <w:tcW w:w="2311" w:type="dxa"/>
            <w:shd w:val="clear" w:color="auto" w:fill="D9D9D9" w:themeFill="background1" w:themeFillShade="D9"/>
          </w:tcPr>
          <w:p w14:paraId="0EC1B96B" w14:textId="77777777" w:rsidR="00533D80" w:rsidRPr="001A3AC1" w:rsidRDefault="00533D80" w:rsidP="00533D80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sz w:val="20"/>
                <w:rtl/>
              </w:rPr>
              <w:t>01</w:t>
            </w:r>
          </w:p>
        </w:tc>
        <w:tc>
          <w:tcPr>
            <w:tcW w:w="2165" w:type="dxa"/>
          </w:tcPr>
          <w:p w14:paraId="38F2E86E" w14:textId="77777777" w:rsidR="00533D80" w:rsidRPr="001A3AC1" w:rsidRDefault="00533D80" w:rsidP="00533D80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</w:rPr>
            </w:pPr>
            <w:r w:rsidRPr="001A3AC1">
              <w:rPr>
                <w:rFonts w:ascii="HelveticaNeueLT Arabic 55 Roman" w:hAnsi="HelveticaNeueLT Arabic 55 Roman" w:cs="HelveticaNeueLT Arabic 55 Roman"/>
                <w:sz w:val="20"/>
              </w:rPr>
              <w:t>08-11-2020</w:t>
            </w:r>
          </w:p>
        </w:tc>
        <w:tc>
          <w:tcPr>
            <w:tcW w:w="5230" w:type="dxa"/>
          </w:tcPr>
          <w:p w14:paraId="59CBA464" w14:textId="77777777" w:rsidR="00533D80" w:rsidRPr="001A3AC1" w:rsidRDefault="00533D80" w:rsidP="00533D80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إصدار الأول</w:t>
            </w:r>
          </w:p>
        </w:tc>
      </w:tr>
      <w:tr w:rsidR="00533D80" w:rsidRPr="00533D80" w14:paraId="26830173" w14:textId="77777777" w:rsidTr="00533D80">
        <w:trPr>
          <w:trHeight w:val="513"/>
        </w:trPr>
        <w:tc>
          <w:tcPr>
            <w:tcW w:w="2311" w:type="dxa"/>
            <w:shd w:val="clear" w:color="auto" w:fill="D9D9D9" w:themeFill="background1" w:themeFillShade="D9"/>
          </w:tcPr>
          <w:p w14:paraId="4F5B3235" w14:textId="77777777" w:rsidR="00533D80" w:rsidRPr="001A3AC1" w:rsidRDefault="00533D80" w:rsidP="00533D80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2165" w:type="dxa"/>
          </w:tcPr>
          <w:p w14:paraId="78A20A85" w14:textId="77777777" w:rsidR="00533D80" w:rsidRPr="001A3AC1" w:rsidRDefault="00533D80" w:rsidP="00533D80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5230" w:type="dxa"/>
          </w:tcPr>
          <w:p w14:paraId="7B7A8666" w14:textId="77777777" w:rsidR="00533D80" w:rsidRPr="001A3AC1" w:rsidRDefault="00533D80" w:rsidP="00533D80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</w:tr>
      <w:tr w:rsidR="00533D80" w:rsidRPr="00533D80" w14:paraId="04BA73F9" w14:textId="77777777" w:rsidTr="00533D80">
        <w:trPr>
          <w:trHeight w:val="462"/>
        </w:trPr>
        <w:tc>
          <w:tcPr>
            <w:tcW w:w="2311" w:type="dxa"/>
            <w:shd w:val="clear" w:color="auto" w:fill="D9D9D9" w:themeFill="background1" w:themeFillShade="D9"/>
          </w:tcPr>
          <w:p w14:paraId="0ADB5F23" w14:textId="77777777" w:rsidR="00533D80" w:rsidRPr="001A3AC1" w:rsidRDefault="00533D80" w:rsidP="00533D80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2165" w:type="dxa"/>
          </w:tcPr>
          <w:p w14:paraId="1CDD8AB3" w14:textId="77777777" w:rsidR="00533D80" w:rsidRPr="001A3AC1" w:rsidRDefault="00533D80" w:rsidP="00533D80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5230" w:type="dxa"/>
          </w:tcPr>
          <w:p w14:paraId="7A1EA55A" w14:textId="77777777" w:rsidR="00533D80" w:rsidRPr="001A3AC1" w:rsidRDefault="00533D80" w:rsidP="00533D80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</w:tr>
      <w:tr w:rsidR="00533D80" w:rsidRPr="00533D80" w14:paraId="5769761A" w14:textId="77777777" w:rsidTr="00533D80">
        <w:trPr>
          <w:trHeight w:val="70"/>
        </w:trPr>
        <w:tc>
          <w:tcPr>
            <w:tcW w:w="2311" w:type="dxa"/>
            <w:shd w:val="clear" w:color="auto" w:fill="D9D9D9" w:themeFill="background1" w:themeFillShade="D9"/>
          </w:tcPr>
          <w:p w14:paraId="7FFFB7BF" w14:textId="77777777" w:rsidR="00533D80" w:rsidRPr="001A3AC1" w:rsidRDefault="00533D80" w:rsidP="00533D80">
            <w:pPr>
              <w:bidi/>
              <w:spacing w:after="0"/>
              <w:ind w:left="289"/>
              <w:rPr>
                <w:rFonts w:ascii="HelveticaNeueLT Arabic 55 Roman" w:hAnsi="HelveticaNeueLT Arabic 55 Roman" w:cs="HelveticaNeueLT Arabic 55 Roman"/>
                <w:color w:val="008599" w:themeColor="text1"/>
                <w:sz w:val="20"/>
                <w:rtl/>
              </w:rPr>
            </w:pPr>
          </w:p>
        </w:tc>
        <w:tc>
          <w:tcPr>
            <w:tcW w:w="2165" w:type="dxa"/>
          </w:tcPr>
          <w:p w14:paraId="1039259B" w14:textId="77777777" w:rsidR="00533D80" w:rsidRPr="001A3AC1" w:rsidRDefault="00533D80" w:rsidP="00533D80">
            <w:pPr>
              <w:bidi/>
              <w:spacing w:after="0"/>
              <w:ind w:left="289"/>
              <w:rPr>
                <w:rFonts w:ascii="HelveticaNeueLT Arabic 55 Roman" w:hAnsi="HelveticaNeueLT Arabic 55 Roman" w:cs="HelveticaNeueLT Arabic 55 Roman"/>
                <w:color w:val="008599" w:themeColor="text1"/>
                <w:sz w:val="20"/>
                <w:rtl/>
              </w:rPr>
            </w:pPr>
          </w:p>
        </w:tc>
        <w:tc>
          <w:tcPr>
            <w:tcW w:w="5230" w:type="dxa"/>
          </w:tcPr>
          <w:p w14:paraId="7B6471AA" w14:textId="77777777" w:rsidR="00533D80" w:rsidRPr="001A3AC1" w:rsidRDefault="00533D80" w:rsidP="00533D80">
            <w:pPr>
              <w:bidi/>
              <w:spacing w:after="0"/>
              <w:ind w:left="289"/>
              <w:rPr>
                <w:rFonts w:ascii="HelveticaNeueLT Arabic 55 Roman" w:hAnsi="HelveticaNeueLT Arabic 55 Roman" w:cs="HelveticaNeueLT Arabic 55 Roman"/>
                <w:color w:val="008599" w:themeColor="text1"/>
                <w:sz w:val="20"/>
                <w:rtl/>
              </w:rPr>
            </w:pPr>
          </w:p>
        </w:tc>
      </w:tr>
    </w:tbl>
    <w:p w14:paraId="03E49A4B" w14:textId="77777777" w:rsidR="00533D80" w:rsidRPr="00533D80" w:rsidRDefault="00533D80" w:rsidP="00533D80">
      <w:pPr>
        <w:bidi/>
        <w:spacing w:after="0"/>
        <w:ind w:left="289"/>
        <w:rPr>
          <w:rFonts w:asciiTheme="minorBidi" w:hAnsiTheme="minorBidi" w:cstheme="minorBidi"/>
          <w:color w:val="008599" w:themeColor="text1"/>
          <w:sz w:val="24"/>
          <w:szCs w:val="24"/>
          <w:rtl/>
        </w:rPr>
      </w:pPr>
    </w:p>
    <w:p w14:paraId="73FFD05D" w14:textId="77777777" w:rsidR="00533D80" w:rsidRPr="001A3AC1" w:rsidRDefault="00533D80" w:rsidP="00533D80">
      <w:pPr>
        <w:bidi/>
        <w:spacing w:after="0"/>
        <w:ind w:left="289"/>
        <w:rPr>
          <w:rFonts w:ascii="HelveticaNeueLT Arabic 55 Roman" w:hAnsi="HelveticaNeueLT Arabic 55 Roman" w:cs="HelveticaNeueLT Arabic 55 Roman"/>
          <w:b/>
          <w:bCs/>
          <w:color w:val="008599" w:themeColor="text1"/>
          <w:sz w:val="24"/>
          <w:szCs w:val="24"/>
          <w:rtl/>
        </w:rPr>
      </w:pPr>
      <w:r w:rsidRPr="001A3AC1">
        <w:rPr>
          <w:rFonts w:ascii="HelveticaNeueLT Arabic 55 Roman" w:hAnsi="HelveticaNeueLT Arabic 55 Roman" w:cs="HelveticaNeueLT Arabic 55 Roman"/>
          <w:b/>
          <w:bCs/>
          <w:color w:val="008599" w:themeColor="text1"/>
          <w:sz w:val="24"/>
          <w:szCs w:val="24"/>
          <w:rtl/>
        </w:rPr>
        <w:t>الاعتماد:</w:t>
      </w:r>
    </w:p>
    <w:tbl>
      <w:tblPr>
        <w:bidiVisual/>
        <w:tblW w:w="96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75"/>
        <w:gridCol w:w="2700"/>
        <w:gridCol w:w="1792"/>
        <w:gridCol w:w="3086"/>
      </w:tblGrid>
      <w:tr w:rsidR="00533D80" w:rsidRPr="001A3AC1" w14:paraId="77ECFE65" w14:textId="77777777" w:rsidTr="00533D80">
        <w:trPr>
          <w:trHeight w:val="426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599" w:themeFill="text2"/>
            <w:hideMark/>
          </w:tcPr>
          <w:p w14:paraId="37E96491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</w:rPr>
            </w:pPr>
            <w:r w:rsidRPr="001A3AC1"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  <w:rtl/>
              </w:rPr>
              <w:t>المسؤول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599" w:themeFill="text2"/>
            <w:hideMark/>
          </w:tcPr>
          <w:p w14:paraId="0FC3CDFE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</w:rPr>
            </w:pPr>
            <w:r w:rsidRPr="001A3AC1"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  <w:rtl/>
              </w:rPr>
              <w:t>المسمى الوظيفي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599" w:themeFill="text2"/>
            <w:hideMark/>
          </w:tcPr>
          <w:p w14:paraId="65C24F68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  <w:rtl/>
              </w:rPr>
              <w:t>المسؤولية</w:t>
            </w:r>
          </w:p>
        </w:tc>
        <w:tc>
          <w:tcPr>
            <w:tcW w:w="3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8599" w:themeFill="text2"/>
            <w:hideMark/>
          </w:tcPr>
          <w:p w14:paraId="6A6D2338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  <w:rtl/>
              </w:rPr>
              <w:t>التوقيع</w:t>
            </w:r>
          </w:p>
        </w:tc>
      </w:tr>
      <w:tr w:rsidR="00533D80" w:rsidRPr="001A3AC1" w14:paraId="4929EB36" w14:textId="77777777" w:rsidTr="00533D80">
        <w:trPr>
          <w:trHeight w:val="602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hideMark/>
          </w:tcPr>
          <w:p w14:paraId="59E86DD6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sz w:val="20"/>
                <w:rtl/>
              </w:rPr>
              <w:t>أ. تالا المحمود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AA267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sz w:val="20"/>
                <w:rtl/>
              </w:rPr>
              <w:t>أخصائية حوكمة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52655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sz w:val="20"/>
                <w:rtl/>
              </w:rPr>
              <w:t>إعداد</w:t>
            </w:r>
          </w:p>
        </w:tc>
        <w:tc>
          <w:tcPr>
            <w:tcW w:w="3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C4759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</w:tr>
      <w:tr w:rsidR="00533D80" w:rsidRPr="001A3AC1" w14:paraId="148021AC" w14:textId="77777777" w:rsidTr="00533D80">
        <w:trPr>
          <w:trHeight w:val="539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hideMark/>
          </w:tcPr>
          <w:p w14:paraId="68315433" w14:textId="53A7837A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  <w:lang w:bidi="ar-EG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823B6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sz w:val="20"/>
                <w:rtl/>
              </w:rPr>
              <w:t>مدير مكتب إدارة المشاريع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EC845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مراجعة</w:t>
            </w:r>
          </w:p>
        </w:tc>
        <w:tc>
          <w:tcPr>
            <w:tcW w:w="3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5E006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</w:tr>
      <w:tr w:rsidR="00533D80" w:rsidRPr="001A3AC1" w14:paraId="30B2C551" w14:textId="77777777" w:rsidTr="00533D80">
        <w:trPr>
          <w:trHeight w:val="593"/>
          <w:jc w:val="center"/>
        </w:trPr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2" w:themeFillShade="D9"/>
            <w:hideMark/>
          </w:tcPr>
          <w:p w14:paraId="12986EA5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sz w:val="20"/>
                <w:rtl/>
              </w:rPr>
              <w:t>م. عبد الله التميمي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97B64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رئيس التنفيذي</w:t>
            </w:r>
          </w:p>
        </w:tc>
        <w:tc>
          <w:tcPr>
            <w:tcW w:w="1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FA829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1A3AC1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عتماد</w:t>
            </w:r>
          </w:p>
        </w:tc>
        <w:tc>
          <w:tcPr>
            <w:tcW w:w="3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2F80B" w14:textId="77777777" w:rsidR="00533D80" w:rsidRPr="001A3AC1" w:rsidRDefault="00533D80" w:rsidP="001A3AC1">
            <w:pPr>
              <w:bidi/>
              <w:spacing w:after="0"/>
              <w:ind w:left="289"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</w:tr>
    </w:tbl>
    <w:p w14:paraId="3A8F68D4" w14:textId="77777777" w:rsidR="00C561B3" w:rsidRPr="001A3AC1" w:rsidRDefault="00C561B3" w:rsidP="001A3AC1">
      <w:pPr>
        <w:bidi/>
        <w:spacing w:after="0"/>
        <w:ind w:left="289"/>
        <w:jc w:val="center"/>
        <w:rPr>
          <w:rFonts w:ascii="HelveticaNeueLT Arabic 55 Roman" w:hAnsi="HelveticaNeueLT Arabic 55 Roman" w:cs="HelveticaNeueLT Arabic 55 Roman"/>
          <w:sz w:val="20"/>
        </w:rPr>
      </w:pPr>
    </w:p>
    <w:p w14:paraId="2AB56B47" w14:textId="111A3969" w:rsidR="00C561B3" w:rsidRPr="001A3AC1" w:rsidRDefault="00C561B3" w:rsidP="00C95F54">
      <w:pPr>
        <w:bidi/>
        <w:spacing w:after="0"/>
        <w:rPr>
          <w:rFonts w:ascii="HelveticaNeueLT Arabic 55 Roman" w:hAnsi="HelveticaNeueLT Arabic 55 Roman" w:cs="HelveticaNeueLT Arabic 55 Roman"/>
          <w:b/>
          <w:bCs/>
          <w:color w:val="1A7992"/>
          <w:sz w:val="24"/>
          <w:szCs w:val="24"/>
          <w:rtl/>
          <w:lang w:val="x-none" w:eastAsia="x-none"/>
        </w:rPr>
      </w:pPr>
      <w:r w:rsidRPr="00C95F54">
        <w:rPr>
          <w:rFonts w:asciiTheme="minorBidi" w:hAnsiTheme="minorBidi" w:cstheme="minorBidi"/>
          <w:b/>
          <w:bCs/>
          <w:color w:val="1A7992"/>
          <w:sz w:val="24"/>
          <w:szCs w:val="24"/>
          <w:rtl/>
          <w:lang w:val="x-none" w:eastAsia="x-none"/>
        </w:rPr>
        <w:t xml:space="preserve"> </w:t>
      </w:r>
      <w:r w:rsidRPr="001A3AC1">
        <w:rPr>
          <w:rFonts w:ascii="HelveticaNeueLT Arabic 55 Roman" w:hAnsi="HelveticaNeueLT Arabic 55 Roman" w:cs="HelveticaNeueLT Arabic 55 Roman"/>
          <w:b/>
          <w:bCs/>
          <w:color w:val="1A7992"/>
          <w:sz w:val="24"/>
          <w:szCs w:val="24"/>
          <w:rtl/>
          <w:lang w:val="x-none" w:eastAsia="x-none"/>
        </w:rPr>
        <w:t>الاختصارات المستخدمة</w:t>
      </w:r>
      <w:r w:rsidR="001A3AC1" w:rsidRPr="001A3AC1">
        <w:rPr>
          <w:rFonts w:ascii="HelveticaNeueLT Arabic 55 Roman" w:hAnsi="HelveticaNeueLT Arabic 55 Roman" w:cs="HelveticaNeueLT Arabic 55 Roman" w:hint="cs"/>
          <w:b/>
          <w:bCs/>
          <w:color w:val="1A7992"/>
          <w:sz w:val="24"/>
          <w:szCs w:val="24"/>
          <w:rtl/>
          <w:lang w:val="x-none" w:eastAsia="x-none"/>
        </w:rPr>
        <w:t>:</w:t>
      </w:r>
    </w:p>
    <w:tbl>
      <w:tblPr>
        <w:tblW w:w="96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05"/>
        <w:gridCol w:w="2710"/>
      </w:tblGrid>
      <w:tr w:rsidR="00C561B3" w:rsidRPr="007E611D" w14:paraId="312AD1D8" w14:textId="77777777" w:rsidTr="007E611D">
        <w:trPr>
          <w:trHeight w:val="352"/>
          <w:jc w:val="center"/>
        </w:trPr>
        <w:tc>
          <w:tcPr>
            <w:tcW w:w="6905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007D8A"/>
          </w:tcPr>
          <w:p w14:paraId="0CE1499B" w14:textId="77777777" w:rsidR="00C561B3" w:rsidRPr="007E611D" w:rsidRDefault="00C561B3" w:rsidP="00C95F54">
            <w:pPr>
              <w:bidi/>
              <w:spacing w:after="0" w:line="240" w:lineRule="auto"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2"/>
                <w:sz w:val="20"/>
              </w:rPr>
            </w:pPr>
            <w:r w:rsidRPr="007E611D"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2"/>
                <w:sz w:val="20"/>
                <w:rtl/>
              </w:rPr>
              <w:t xml:space="preserve">المقصود </w:t>
            </w:r>
          </w:p>
        </w:tc>
        <w:tc>
          <w:tcPr>
            <w:tcW w:w="271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007D8A"/>
          </w:tcPr>
          <w:p w14:paraId="39D1655F" w14:textId="77777777" w:rsidR="00C561B3" w:rsidRPr="007E611D" w:rsidRDefault="00C561B3" w:rsidP="00C95F54">
            <w:pPr>
              <w:bidi/>
              <w:spacing w:after="0" w:line="240" w:lineRule="auto"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2"/>
                <w:sz w:val="20"/>
              </w:rPr>
            </w:pPr>
            <w:r w:rsidRPr="007E611D"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2"/>
                <w:sz w:val="20"/>
                <w:rtl/>
              </w:rPr>
              <w:t>الاختصار المستخدم</w:t>
            </w:r>
          </w:p>
        </w:tc>
      </w:tr>
      <w:tr w:rsidR="00C561B3" w:rsidRPr="007E611D" w14:paraId="0CAB4CC0" w14:textId="77777777" w:rsidTr="00533D80">
        <w:trPr>
          <w:jc w:val="center"/>
        </w:trPr>
        <w:tc>
          <w:tcPr>
            <w:tcW w:w="69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52C10743" w14:textId="77777777" w:rsidR="00C561B3" w:rsidRPr="007E611D" w:rsidRDefault="00C561B3" w:rsidP="00C95F54">
            <w:pPr>
              <w:bidi/>
              <w:spacing w:after="0"/>
              <w:ind w:left="289"/>
              <w:rPr>
                <w:rFonts w:ascii="HelveticaNeueLT Arabic 55 Roman" w:hAnsi="HelveticaNeueLT Arabic 55 Roman" w:cs="HelveticaNeueLT Arabic 55 Roman"/>
                <w:b/>
                <w:i/>
                <w:sz w:val="20"/>
                <w:rtl/>
                <w:lang w:bidi="ar-EG"/>
              </w:rPr>
            </w:pPr>
          </w:p>
        </w:tc>
        <w:tc>
          <w:tcPr>
            <w:tcW w:w="2710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52406D3B" w14:textId="77777777" w:rsidR="00C561B3" w:rsidRPr="007E611D" w:rsidRDefault="00C561B3" w:rsidP="00C95F54">
            <w:pPr>
              <w:bidi/>
              <w:spacing w:after="0"/>
              <w:ind w:left="289"/>
              <w:rPr>
                <w:rFonts w:ascii="HelveticaNeueLT Arabic 55 Roman" w:hAnsi="HelveticaNeueLT Arabic 55 Roman" w:cs="HelveticaNeueLT Arabic 55 Roman"/>
                <w:bCs/>
                <w:iCs/>
                <w:sz w:val="20"/>
              </w:rPr>
            </w:pPr>
          </w:p>
        </w:tc>
      </w:tr>
      <w:tr w:rsidR="00C561B3" w:rsidRPr="007E611D" w14:paraId="5414B5A8" w14:textId="77777777" w:rsidTr="00533D80">
        <w:trPr>
          <w:jc w:val="center"/>
        </w:trPr>
        <w:tc>
          <w:tcPr>
            <w:tcW w:w="69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22AC0CD6" w14:textId="77777777" w:rsidR="00C561B3" w:rsidRPr="007E611D" w:rsidRDefault="00C561B3" w:rsidP="00C95F54">
            <w:pPr>
              <w:bidi/>
              <w:spacing w:after="0"/>
              <w:ind w:left="289"/>
              <w:rPr>
                <w:rFonts w:ascii="HelveticaNeueLT Arabic 55 Roman" w:hAnsi="HelveticaNeueLT Arabic 55 Roman" w:cs="HelveticaNeueLT Arabic 55 Roman"/>
                <w:b/>
                <w:i/>
                <w:sz w:val="20"/>
                <w:rtl/>
              </w:rPr>
            </w:pPr>
          </w:p>
        </w:tc>
        <w:tc>
          <w:tcPr>
            <w:tcW w:w="2710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14:paraId="3D75323A" w14:textId="77777777" w:rsidR="00C561B3" w:rsidRPr="007E611D" w:rsidRDefault="00C561B3" w:rsidP="00C95F54">
            <w:pPr>
              <w:bidi/>
              <w:spacing w:after="0"/>
              <w:ind w:left="289"/>
              <w:rPr>
                <w:rFonts w:ascii="HelveticaNeueLT Arabic 55 Roman" w:hAnsi="HelveticaNeueLT Arabic 55 Roman" w:cs="HelveticaNeueLT Arabic 55 Roman"/>
                <w:bCs/>
                <w:iCs/>
                <w:sz w:val="20"/>
              </w:rPr>
            </w:pPr>
          </w:p>
        </w:tc>
      </w:tr>
    </w:tbl>
    <w:p w14:paraId="10CEFA52" w14:textId="6F65CB97" w:rsidR="00A009D2" w:rsidRPr="00C95F54" w:rsidRDefault="00A009D2" w:rsidP="00C95F54">
      <w:pPr>
        <w:bidi/>
        <w:spacing w:after="0"/>
        <w:ind w:left="20"/>
        <w:rPr>
          <w:rFonts w:asciiTheme="minorBidi" w:eastAsia="Times New Roman" w:hAnsiTheme="minorBidi" w:cstheme="minorBidi"/>
          <w:sz w:val="24"/>
          <w:szCs w:val="24"/>
        </w:rPr>
      </w:pPr>
    </w:p>
    <w:p w14:paraId="2F405BB7" w14:textId="530B38B2" w:rsidR="00A009D2" w:rsidRPr="00C95F54" w:rsidRDefault="00A009D2" w:rsidP="00C95F54">
      <w:pPr>
        <w:bidi/>
        <w:spacing w:after="0"/>
        <w:ind w:left="720"/>
        <w:rPr>
          <w:rFonts w:asciiTheme="minorBidi" w:eastAsia="Times New Roman" w:hAnsiTheme="minorBidi" w:cstheme="minorBidi"/>
          <w:sz w:val="24"/>
          <w:szCs w:val="24"/>
        </w:rPr>
      </w:pPr>
    </w:p>
    <w:p w14:paraId="708AEDDC" w14:textId="1CD41207" w:rsidR="00A009D2" w:rsidRPr="00C95F54" w:rsidRDefault="00A009D2" w:rsidP="00C95F54">
      <w:pPr>
        <w:bidi/>
        <w:spacing w:after="0"/>
        <w:ind w:left="720"/>
        <w:rPr>
          <w:rFonts w:asciiTheme="minorBidi" w:eastAsia="Times New Roman" w:hAnsiTheme="minorBidi" w:cstheme="minorBidi"/>
          <w:sz w:val="24"/>
          <w:szCs w:val="24"/>
        </w:rPr>
      </w:pPr>
    </w:p>
    <w:p w14:paraId="4B36E27B" w14:textId="531746BF" w:rsidR="00F9609A" w:rsidRPr="00533D80" w:rsidRDefault="001B3E71" w:rsidP="00533D80">
      <w:pPr>
        <w:bidi/>
        <w:spacing w:after="0" w:line="240" w:lineRule="auto"/>
        <w:rPr>
          <w:rFonts w:asciiTheme="minorBidi" w:eastAsia="Times New Roman" w:hAnsiTheme="minorBidi" w:cstheme="minorBidi"/>
          <w:b/>
          <w:bCs/>
          <w:sz w:val="24"/>
          <w:szCs w:val="24"/>
        </w:rPr>
      </w:pPr>
      <w:r w:rsidRPr="00C95F54">
        <w:rPr>
          <w:rFonts w:asciiTheme="minorBidi" w:eastAsia="Times New Roman" w:hAnsiTheme="minorBidi" w:cstheme="minorBidi"/>
          <w:sz w:val="24"/>
          <w:szCs w:val="24"/>
          <w:rtl/>
        </w:rPr>
        <w:br w:type="page"/>
      </w:r>
    </w:p>
    <w:bookmarkEnd w:id="3"/>
    <w:p w14:paraId="23AE5645" w14:textId="3F5FDDC4" w:rsidR="00A22CB3" w:rsidRPr="00533D80" w:rsidRDefault="00AF425E" w:rsidP="00C95F54">
      <w:pPr>
        <w:keepNext/>
        <w:keepLines/>
        <w:numPr>
          <w:ilvl w:val="0"/>
          <w:numId w:val="20"/>
        </w:numPr>
        <w:bidi/>
        <w:spacing w:after="0" w:line="240" w:lineRule="auto"/>
        <w:ind w:left="560" w:hanging="540"/>
        <w:jc w:val="both"/>
        <w:outlineLvl w:val="0"/>
        <w:rPr>
          <w:rFonts w:ascii="HelveticaNeueLT Arabic 55 Roman" w:eastAsia="Times New Roman" w:hAnsi="HelveticaNeueLT Arabic 55 Roman" w:cs="HelveticaNeueLT Arabic 55 Roman"/>
          <w:b/>
          <w:bCs/>
          <w:color w:val="1A7992"/>
          <w:sz w:val="20"/>
          <w:lang w:val="en-GB" w:eastAsia="x-none"/>
        </w:rPr>
      </w:pPr>
      <w:r w:rsidRPr="00533D80">
        <w:rPr>
          <w:rFonts w:ascii="HelveticaNeueLT Arabic 55 Roman" w:eastAsia="Times New Roman" w:hAnsi="HelveticaNeueLT Arabic 55 Roman" w:cs="HelveticaNeueLT Arabic 55 Roman"/>
          <w:b/>
          <w:bCs/>
          <w:color w:val="1A7992"/>
          <w:sz w:val="20"/>
          <w:rtl/>
          <w:lang w:val="en-GB" w:eastAsia="x-none"/>
        </w:rPr>
        <w:lastRenderedPageBreak/>
        <w:t xml:space="preserve">طلب </w:t>
      </w:r>
      <w:r w:rsidR="00844B91" w:rsidRPr="00533D80">
        <w:rPr>
          <w:rFonts w:ascii="HelveticaNeueLT Arabic 55 Roman" w:eastAsia="Times New Roman" w:hAnsi="HelveticaNeueLT Arabic 55 Roman" w:cs="HelveticaNeueLT Arabic 55 Roman"/>
          <w:b/>
          <w:bCs/>
          <w:color w:val="1A7992"/>
          <w:sz w:val="20"/>
          <w:rtl/>
          <w:lang w:val="en-GB" w:eastAsia="x-none"/>
        </w:rPr>
        <w:t xml:space="preserve">تغيير </w:t>
      </w:r>
      <w:r w:rsidRPr="00533D80">
        <w:rPr>
          <w:rFonts w:ascii="HelveticaNeueLT Arabic 55 Roman" w:eastAsia="Times New Roman" w:hAnsi="HelveticaNeueLT Arabic 55 Roman" w:cs="HelveticaNeueLT Arabic 55 Roman"/>
          <w:b/>
          <w:bCs/>
          <w:color w:val="1A7992"/>
          <w:sz w:val="20"/>
          <w:rtl/>
          <w:lang w:val="en-GB" w:eastAsia="x-none"/>
        </w:rPr>
        <w:t xml:space="preserve">(عام) </w:t>
      </w:r>
    </w:p>
    <w:p w14:paraId="1D9ADC9F" w14:textId="7679F641" w:rsidR="00AF425E" w:rsidRPr="00533D80" w:rsidRDefault="00AF425E" w:rsidP="00C95F54">
      <w:pPr>
        <w:pStyle w:val="ListParagraph"/>
        <w:bidi/>
        <w:spacing w:after="0" w:line="240" w:lineRule="auto"/>
        <w:ind w:left="20"/>
        <w:rPr>
          <w:rFonts w:ascii="HelveticaNeueLT Arabic 55 Roman" w:hAnsi="HelveticaNeueLT Arabic 55 Roman" w:cs="HelveticaNeueLT Arabic 55 Roman"/>
          <w:sz w:val="20"/>
          <w:szCs w:val="20"/>
          <w:rtl/>
        </w:rPr>
      </w:pPr>
    </w:p>
    <w:tbl>
      <w:tblPr>
        <w:tblW w:w="10435" w:type="dxa"/>
        <w:tblInd w:w="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040"/>
        <w:gridCol w:w="135"/>
        <w:gridCol w:w="2295"/>
        <w:gridCol w:w="106"/>
        <w:gridCol w:w="3044"/>
        <w:gridCol w:w="109"/>
        <w:gridCol w:w="2706"/>
      </w:tblGrid>
      <w:tr w:rsidR="00D16768" w:rsidRPr="00533D80" w14:paraId="62D888F1" w14:textId="77777777" w:rsidTr="007E611D">
        <w:tc>
          <w:tcPr>
            <w:tcW w:w="10435" w:type="dxa"/>
            <w:gridSpan w:val="7"/>
            <w:shd w:val="clear" w:color="auto" w:fill="007D8A"/>
            <w:vAlign w:val="bottom"/>
            <w:hideMark/>
          </w:tcPr>
          <w:p w14:paraId="6957A818" w14:textId="420467B6" w:rsidR="00C95F54" w:rsidRPr="00533D80" w:rsidRDefault="00A35C6F" w:rsidP="008C7B19">
            <w:pPr>
              <w:bidi/>
              <w:spacing w:after="0" w:line="276" w:lineRule="auto"/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 xml:space="preserve">تأثير </w:t>
            </w:r>
            <w:r w:rsidR="00C95F54"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التغيير</w:t>
            </w:r>
          </w:p>
        </w:tc>
      </w:tr>
      <w:tr w:rsidR="004B104A" w:rsidRPr="00533D80" w14:paraId="66616D4A" w14:textId="77777777" w:rsidTr="00EF6E6D">
        <w:tc>
          <w:tcPr>
            <w:tcW w:w="2040" w:type="dxa"/>
            <w:tcBorders>
              <w:right w:val="single" w:sz="4" w:space="0" w:color="auto"/>
            </w:tcBorders>
            <w:hideMark/>
          </w:tcPr>
          <w:p w14:paraId="280A78CB" w14:textId="03ACE5D5" w:rsidR="004B104A" w:rsidRPr="00533D80" w:rsidRDefault="007240DD" w:rsidP="004B104A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1848597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104A">
                  <w:rPr>
                    <w:rFonts w:ascii="MS Gothic" w:eastAsia="MS Gothic" w:hAnsi="MS Gothic" w:cs="HelveticaNeueLT Arabic 55 Roman" w:hint="eastAsia"/>
                    <w:sz w:val="20"/>
                    <w:rtl/>
                  </w:rPr>
                  <w:t>☐</w:t>
                </w:r>
              </w:sdtContent>
            </w:sdt>
            <w:r w:rsidR="004B104A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 xml:space="preserve"> رضى العميل</w:t>
            </w:r>
          </w:p>
        </w:tc>
        <w:tc>
          <w:tcPr>
            <w:tcW w:w="2430" w:type="dxa"/>
            <w:gridSpan w:val="2"/>
            <w:tcBorders>
              <w:left w:val="single" w:sz="4" w:space="0" w:color="auto"/>
            </w:tcBorders>
          </w:tcPr>
          <w:p w14:paraId="62BB02F0" w14:textId="478792D0" w:rsidR="004B104A" w:rsidRPr="00533D80" w:rsidRDefault="007240DD" w:rsidP="008A2337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2111808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104A">
                  <w:rPr>
                    <w:rFonts w:ascii="MS Gothic" w:eastAsia="MS Gothic" w:hAnsi="MS Gothic" w:cs="HelveticaNeueLT Arabic 55 Roman" w:hint="eastAsia"/>
                    <w:sz w:val="20"/>
                    <w:rtl/>
                  </w:rPr>
                  <w:t>☐</w:t>
                </w:r>
              </w:sdtContent>
            </w:sdt>
            <w:r w:rsidR="004B104A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 </w:t>
            </w:r>
            <w:r w:rsidR="004B104A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نطاق</w:t>
            </w:r>
          </w:p>
        </w:tc>
        <w:tc>
          <w:tcPr>
            <w:tcW w:w="3150" w:type="dxa"/>
            <w:gridSpan w:val="2"/>
            <w:hideMark/>
          </w:tcPr>
          <w:p w14:paraId="34C8C529" w14:textId="55882331" w:rsidR="004B104A" w:rsidRPr="00533D80" w:rsidRDefault="007240DD" w:rsidP="008A2337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971671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104A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4B104A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 </w:t>
            </w:r>
            <w:r w:rsidR="004B104A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جودة</w:t>
            </w:r>
          </w:p>
        </w:tc>
        <w:tc>
          <w:tcPr>
            <w:tcW w:w="2815" w:type="dxa"/>
            <w:gridSpan w:val="2"/>
            <w:hideMark/>
          </w:tcPr>
          <w:p w14:paraId="15407F54" w14:textId="3D5764A7" w:rsidR="004B104A" w:rsidRPr="00533D80" w:rsidRDefault="007240DD" w:rsidP="008A2337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145539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B104A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4B104A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   </w:t>
            </w:r>
            <w:r w:rsidR="004B104A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م</w:t>
            </w:r>
            <w:r w:rsidR="004B104A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>خاطر</w:t>
            </w:r>
          </w:p>
        </w:tc>
      </w:tr>
      <w:tr w:rsidR="00D16768" w:rsidRPr="00533D80" w14:paraId="69950B23" w14:textId="77777777" w:rsidTr="00EF6E6D">
        <w:tc>
          <w:tcPr>
            <w:tcW w:w="4470" w:type="dxa"/>
            <w:gridSpan w:val="3"/>
            <w:hideMark/>
          </w:tcPr>
          <w:p w14:paraId="65D56FC7" w14:textId="1C70B61B" w:rsidR="00C95F54" w:rsidRPr="00533D80" w:rsidRDefault="007240DD" w:rsidP="008A2337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1963564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337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8A2337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 </w:t>
            </w:r>
            <w:r w:rsidR="00C95F54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تكلفة</w:t>
            </w:r>
          </w:p>
        </w:tc>
        <w:tc>
          <w:tcPr>
            <w:tcW w:w="3150" w:type="dxa"/>
            <w:gridSpan w:val="2"/>
            <w:hideMark/>
          </w:tcPr>
          <w:p w14:paraId="482E0DD1" w14:textId="2E282242" w:rsidR="00C95F54" w:rsidRPr="00533D80" w:rsidRDefault="007240DD" w:rsidP="008A2337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2117637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337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8A2337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C95F54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جدول الزمني</w:t>
            </w:r>
          </w:p>
        </w:tc>
        <w:tc>
          <w:tcPr>
            <w:tcW w:w="2815" w:type="dxa"/>
            <w:gridSpan w:val="2"/>
            <w:hideMark/>
          </w:tcPr>
          <w:p w14:paraId="29D4F3AD" w14:textId="57C8BD70" w:rsidR="00C95F54" w:rsidRPr="00533D80" w:rsidRDefault="007240DD" w:rsidP="008A2337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1841689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337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8A2337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   </w:t>
            </w:r>
            <w:r w:rsidR="00C95F54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</w:t>
            </w:r>
            <w:r w:rsidR="004B104A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>موارد</w:t>
            </w:r>
          </w:p>
        </w:tc>
      </w:tr>
      <w:tr w:rsidR="00D16768" w:rsidRPr="00533D80" w14:paraId="47ED2BC7" w14:textId="77777777" w:rsidTr="007E611D">
        <w:tc>
          <w:tcPr>
            <w:tcW w:w="10435" w:type="dxa"/>
            <w:gridSpan w:val="7"/>
            <w:shd w:val="clear" w:color="auto" w:fill="007D8A"/>
            <w:vAlign w:val="bottom"/>
            <w:hideMark/>
          </w:tcPr>
          <w:p w14:paraId="15D92F02" w14:textId="07F1C6E0" w:rsidR="00C95F54" w:rsidRPr="00533D80" w:rsidRDefault="00C95F54" w:rsidP="001E271E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 xml:space="preserve">وصف التغيير </w:t>
            </w:r>
            <w:r w:rsidR="00A35C6F"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المطلوب</w:t>
            </w:r>
            <w:r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 xml:space="preserve"> بالتفصيل</w:t>
            </w:r>
          </w:p>
        </w:tc>
      </w:tr>
      <w:tr w:rsidR="00D16768" w:rsidRPr="00533D80" w14:paraId="7271FE32" w14:textId="77777777" w:rsidTr="009D0D8E">
        <w:tc>
          <w:tcPr>
            <w:tcW w:w="10435" w:type="dxa"/>
            <w:gridSpan w:val="7"/>
            <w:vAlign w:val="center"/>
            <w:hideMark/>
          </w:tcPr>
          <w:p w14:paraId="70B55924" w14:textId="4F343BAD" w:rsidR="00C95F54" w:rsidRPr="00533D80" w:rsidRDefault="00C95F54" w:rsidP="00A35C6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</w:pPr>
            <w:r w:rsidRPr="00533D80"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  <w:t xml:space="preserve">وصف التغيير </w:t>
            </w:r>
            <w:r w:rsidR="00A35C6F" w:rsidRPr="00533D80"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  <w:t>المطلوب</w:t>
            </w:r>
          </w:p>
          <w:p w14:paraId="21E24BCB" w14:textId="77777777" w:rsidR="00D16768" w:rsidRPr="00533D80" w:rsidRDefault="00D16768" w:rsidP="00D16768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</w:p>
          <w:p w14:paraId="7829B0D6" w14:textId="75884839" w:rsidR="00C95F54" w:rsidRPr="00533D80" w:rsidRDefault="00C95F54" w:rsidP="00A35C6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</w:tr>
      <w:tr w:rsidR="00D16768" w:rsidRPr="00533D80" w14:paraId="0097EF4C" w14:textId="77777777" w:rsidTr="007E611D">
        <w:tc>
          <w:tcPr>
            <w:tcW w:w="10435" w:type="dxa"/>
            <w:gridSpan w:val="7"/>
            <w:shd w:val="clear" w:color="auto" w:fill="007D8A"/>
            <w:vAlign w:val="bottom"/>
            <w:hideMark/>
          </w:tcPr>
          <w:p w14:paraId="1A31B921" w14:textId="02146D09" w:rsidR="00C95F54" w:rsidRPr="00533D80" w:rsidRDefault="00C95F54" w:rsidP="001E271E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مبررات التغيير المقترح</w:t>
            </w:r>
          </w:p>
        </w:tc>
      </w:tr>
      <w:tr w:rsidR="00D16768" w:rsidRPr="00533D80" w14:paraId="34C59BC2" w14:textId="77777777" w:rsidTr="009D0D8E">
        <w:tc>
          <w:tcPr>
            <w:tcW w:w="10435" w:type="dxa"/>
            <w:gridSpan w:val="7"/>
            <w:vAlign w:val="center"/>
            <w:hideMark/>
          </w:tcPr>
          <w:p w14:paraId="5FC3F4F3" w14:textId="01826C76" w:rsidR="00C95F54" w:rsidRPr="00533D80" w:rsidRDefault="00C95F54" w:rsidP="00A35C6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</w:pPr>
            <w:r w:rsidRPr="00533D80"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  <w:t>ذكر سبب التغيير</w:t>
            </w:r>
          </w:p>
          <w:p w14:paraId="0387A9D0" w14:textId="77777777" w:rsidR="00D16768" w:rsidRPr="00533D80" w:rsidRDefault="00D16768" w:rsidP="00D16768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sz w:val="20"/>
              </w:rPr>
            </w:pPr>
          </w:p>
          <w:p w14:paraId="7B98ECE9" w14:textId="4AC9B72F" w:rsidR="00C95F54" w:rsidRPr="00533D80" w:rsidRDefault="00C95F54" w:rsidP="00A35C6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i/>
                <w:iCs/>
                <w:sz w:val="20"/>
              </w:rPr>
            </w:pPr>
          </w:p>
        </w:tc>
      </w:tr>
      <w:tr w:rsidR="00D16768" w:rsidRPr="00533D80" w14:paraId="29676A4F" w14:textId="77777777" w:rsidTr="007E611D">
        <w:tc>
          <w:tcPr>
            <w:tcW w:w="10435" w:type="dxa"/>
            <w:gridSpan w:val="7"/>
            <w:shd w:val="clear" w:color="auto" w:fill="007D8A"/>
            <w:vAlign w:val="bottom"/>
            <w:hideMark/>
          </w:tcPr>
          <w:p w14:paraId="1BF537B9" w14:textId="0640B469" w:rsidR="00C95F54" w:rsidRPr="00533D80" w:rsidRDefault="00C95F54" w:rsidP="001E271E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</w:rPr>
            </w:pPr>
            <w:bookmarkStart w:id="4" w:name="_Hlk37607108"/>
            <w:r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 xml:space="preserve">أثر التغيير </w:t>
            </w:r>
            <w:r w:rsidR="00A35C6F"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على</w:t>
            </w:r>
            <w:r w:rsidR="006F6568"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 xml:space="preserve"> النطاق</w:t>
            </w:r>
            <w:r w:rsidR="00A35C6F"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:</w:t>
            </w:r>
          </w:p>
        </w:tc>
      </w:tr>
      <w:tr w:rsidR="00D16768" w:rsidRPr="00533D80" w14:paraId="70289BBD" w14:textId="77777777" w:rsidTr="009D0D8E">
        <w:trPr>
          <w:gridAfter w:val="1"/>
          <w:wAfter w:w="2706" w:type="dxa"/>
          <w:trHeight w:val="381"/>
        </w:trPr>
        <w:tc>
          <w:tcPr>
            <w:tcW w:w="2175" w:type="dxa"/>
            <w:gridSpan w:val="2"/>
            <w:vAlign w:val="center"/>
            <w:hideMark/>
          </w:tcPr>
          <w:p w14:paraId="09C2A274" w14:textId="2BFE278F" w:rsidR="00882875" w:rsidRPr="00533D80" w:rsidRDefault="007240DD" w:rsidP="008A2337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1066955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39A3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6339A3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882875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نقصان </w:t>
            </w:r>
          </w:p>
        </w:tc>
        <w:tc>
          <w:tcPr>
            <w:tcW w:w="2401" w:type="dxa"/>
            <w:gridSpan w:val="2"/>
            <w:vAlign w:val="center"/>
            <w:hideMark/>
          </w:tcPr>
          <w:p w14:paraId="0ADEF11E" w14:textId="37BB9C61" w:rsidR="00882875" w:rsidRPr="00533D80" w:rsidRDefault="007240DD" w:rsidP="008A2337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644481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39A3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6339A3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882875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زيادة </w:t>
            </w:r>
          </w:p>
        </w:tc>
        <w:tc>
          <w:tcPr>
            <w:tcW w:w="3153" w:type="dxa"/>
            <w:gridSpan w:val="2"/>
            <w:vAlign w:val="center"/>
          </w:tcPr>
          <w:p w14:paraId="25D4CF7C" w14:textId="3E465FF0" w:rsidR="00882875" w:rsidRPr="00533D80" w:rsidRDefault="007240DD" w:rsidP="008A2337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326668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39A3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6339A3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</w:t>
            </w:r>
            <w:r w:rsidR="001232BF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 xml:space="preserve"> لا يوجد </w:t>
            </w:r>
          </w:p>
        </w:tc>
      </w:tr>
      <w:tr w:rsidR="00D16768" w:rsidRPr="00533D80" w14:paraId="046519D5" w14:textId="77777777" w:rsidTr="00A82A3E">
        <w:trPr>
          <w:trHeight w:val="856"/>
        </w:trPr>
        <w:tc>
          <w:tcPr>
            <w:tcW w:w="10435" w:type="dxa"/>
            <w:gridSpan w:val="7"/>
            <w:tcMar>
              <w:top w:w="86" w:type="dxa"/>
              <w:left w:w="115" w:type="dxa"/>
              <w:bottom w:w="0" w:type="dxa"/>
              <w:right w:w="115" w:type="dxa"/>
            </w:tcMar>
            <w:hideMark/>
          </w:tcPr>
          <w:p w14:paraId="60EB9DBD" w14:textId="4114544E" w:rsidR="00C95F54" w:rsidRPr="00533D80" w:rsidRDefault="00C95F54" w:rsidP="00A35C6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bCs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sz w:val="20"/>
                <w:rtl/>
              </w:rPr>
              <w:t xml:space="preserve">الوصف </w:t>
            </w:r>
          </w:p>
          <w:p w14:paraId="60FDD1C3" w14:textId="28A500C4" w:rsidR="00C95F54" w:rsidRPr="00533D80" w:rsidRDefault="00C95F54" w:rsidP="00A82A3E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color w:val="BFBFBF" w:themeColor="background1" w:themeShade="BF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  <w:t xml:space="preserve">وصف أثر التغيير المقترح على </w:t>
            </w:r>
            <w:r w:rsidR="00A35C6F" w:rsidRPr="00533D80"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  <w:t xml:space="preserve">نطاق </w:t>
            </w:r>
            <w:r w:rsidRPr="00533D80"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  <w:t>المشروع أو نطاق المنتج</w:t>
            </w:r>
          </w:p>
        </w:tc>
      </w:tr>
      <w:bookmarkEnd w:id="4"/>
      <w:tr w:rsidR="0099206F" w:rsidRPr="00533D80" w14:paraId="5E057ECB" w14:textId="77777777" w:rsidTr="007E611D">
        <w:tc>
          <w:tcPr>
            <w:tcW w:w="10435" w:type="dxa"/>
            <w:gridSpan w:val="7"/>
            <w:shd w:val="clear" w:color="auto" w:fill="007D8A"/>
            <w:vAlign w:val="bottom"/>
            <w:hideMark/>
          </w:tcPr>
          <w:p w14:paraId="345C8FCD" w14:textId="38C9D259" w:rsidR="0099206F" w:rsidRPr="00533D80" w:rsidRDefault="00505974" w:rsidP="00533D80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أثر التغيير على الجودة:</w:t>
            </w:r>
          </w:p>
        </w:tc>
      </w:tr>
      <w:tr w:rsidR="001232BF" w:rsidRPr="00533D80" w14:paraId="2CD023E9" w14:textId="77777777" w:rsidTr="006339A3">
        <w:trPr>
          <w:gridAfter w:val="1"/>
          <w:wAfter w:w="2706" w:type="dxa"/>
          <w:trHeight w:val="381"/>
        </w:trPr>
        <w:tc>
          <w:tcPr>
            <w:tcW w:w="2175" w:type="dxa"/>
            <w:gridSpan w:val="2"/>
            <w:vAlign w:val="center"/>
          </w:tcPr>
          <w:p w14:paraId="13DE0AFD" w14:textId="09D616EB" w:rsidR="001232BF" w:rsidRPr="00533D80" w:rsidRDefault="007240DD" w:rsidP="001232B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256567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BF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نقصان </w:t>
            </w:r>
          </w:p>
        </w:tc>
        <w:tc>
          <w:tcPr>
            <w:tcW w:w="2401" w:type="dxa"/>
            <w:gridSpan w:val="2"/>
            <w:vAlign w:val="center"/>
          </w:tcPr>
          <w:p w14:paraId="48584C33" w14:textId="7539E77F" w:rsidR="001232BF" w:rsidRPr="00533D80" w:rsidRDefault="007240DD" w:rsidP="001232B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1901166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BF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زيادة </w:t>
            </w:r>
          </w:p>
        </w:tc>
        <w:tc>
          <w:tcPr>
            <w:tcW w:w="3153" w:type="dxa"/>
            <w:gridSpan w:val="2"/>
            <w:vAlign w:val="center"/>
          </w:tcPr>
          <w:p w14:paraId="7E701485" w14:textId="3E8F2B5F" w:rsidR="001232BF" w:rsidRPr="00533D80" w:rsidRDefault="007240DD" w:rsidP="001232B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721402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BF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</w:t>
            </w:r>
            <w:r w:rsidR="001232BF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 xml:space="preserve"> لا يوجد </w:t>
            </w:r>
          </w:p>
        </w:tc>
      </w:tr>
      <w:tr w:rsidR="0099206F" w:rsidRPr="00533D80" w14:paraId="793D0353" w14:textId="77777777" w:rsidTr="00A82A3E">
        <w:trPr>
          <w:trHeight w:val="838"/>
        </w:trPr>
        <w:tc>
          <w:tcPr>
            <w:tcW w:w="10435" w:type="dxa"/>
            <w:gridSpan w:val="7"/>
            <w:tcMar>
              <w:top w:w="86" w:type="dxa"/>
              <w:left w:w="115" w:type="dxa"/>
              <w:bottom w:w="0" w:type="dxa"/>
              <w:right w:w="115" w:type="dxa"/>
            </w:tcMar>
            <w:hideMark/>
          </w:tcPr>
          <w:p w14:paraId="47FE6335" w14:textId="77777777" w:rsidR="0099206F" w:rsidRPr="00533D80" w:rsidRDefault="0099206F" w:rsidP="00533D80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bCs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sz w:val="20"/>
                <w:rtl/>
              </w:rPr>
              <w:t xml:space="preserve">الوصف </w:t>
            </w:r>
          </w:p>
          <w:p w14:paraId="3A3408A9" w14:textId="4B0CA0E5" w:rsidR="0099206F" w:rsidRPr="00533D80" w:rsidRDefault="00F1642E" w:rsidP="008A2337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  <w:t>وصف أثر التغيير المقترح على المشروع أو جودة المنتج</w:t>
            </w:r>
          </w:p>
        </w:tc>
      </w:tr>
      <w:tr w:rsidR="00505974" w:rsidRPr="00533D80" w14:paraId="7E24DC73" w14:textId="77777777" w:rsidTr="007E611D">
        <w:tc>
          <w:tcPr>
            <w:tcW w:w="10435" w:type="dxa"/>
            <w:gridSpan w:val="7"/>
            <w:shd w:val="clear" w:color="auto" w:fill="007D8A"/>
            <w:vAlign w:val="bottom"/>
            <w:hideMark/>
          </w:tcPr>
          <w:p w14:paraId="0C14343E" w14:textId="3291893B" w:rsidR="00505974" w:rsidRPr="00533D80" w:rsidRDefault="00505974" w:rsidP="00533D80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أثر التغيير على الم</w:t>
            </w:r>
            <w:r w:rsidR="001232BF">
              <w:rPr>
                <w:rFonts w:ascii="HelveticaNeueLT Arabic 55 Roman" w:hAnsi="HelveticaNeueLT Arabic 55 Roman" w:cs="HelveticaNeueLT Arabic 55 Roman" w:hint="cs"/>
                <w:bCs/>
                <w:color w:val="FFFFFF" w:themeColor="background1"/>
                <w:sz w:val="20"/>
                <w:rtl/>
              </w:rPr>
              <w:t>خاطر</w:t>
            </w:r>
            <w:r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:</w:t>
            </w:r>
          </w:p>
        </w:tc>
      </w:tr>
      <w:tr w:rsidR="001232BF" w:rsidRPr="00533D80" w14:paraId="48E08F64" w14:textId="77777777" w:rsidTr="009C6263">
        <w:trPr>
          <w:gridAfter w:val="1"/>
          <w:wAfter w:w="2706" w:type="dxa"/>
          <w:trHeight w:val="381"/>
        </w:trPr>
        <w:tc>
          <w:tcPr>
            <w:tcW w:w="2175" w:type="dxa"/>
            <w:gridSpan w:val="2"/>
            <w:vAlign w:val="center"/>
          </w:tcPr>
          <w:p w14:paraId="672A353D" w14:textId="27CCBA6D" w:rsidR="001232BF" w:rsidRPr="00533D80" w:rsidRDefault="007240DD" w:rsidP="001232B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719435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BF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نقصان </w:t>
            </w:r>
          </w:p>
        </w:tc>
        <w:tc>
          <w:tcPr>
            <w:tcW w:w="2401" w:type="dxa"/>
            <w:gridSpan w:val="2"/>
            <w:vAlign w:val="center"/>
          </w:tcPr>
          <w:p w14:paraId="594962F7" w14:textId="7418AB7B" w:rsidR="001232BF" w:rsidRPr="00533D80" w:rsidRDefault="007240DD" w:rsidP="001232B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1381598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BF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زيادة </w:t>
            </w:r>
          </w:p>
        </w:tc>
        <w:tc>
          <w:tcPr>
            <w:tcW w:w="3153" w:type="dxa"/>
            <w:gridSpan w:val="2"/>
            <w:vAlign w:val="center"/>
          </w:tcPr>
          <w:p w14:paraId="6F667698" w14:textId="7E2D2E08" w:rsidR="001232BF" w:rsidRPr="00533D80" w:rsidRDefault="007240DD" w:rsidP="001232B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1285000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BF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</w:t>
            </w:r>
            <w:r w:rsidR="001232BF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 xml:space="preserve"> لا يوجد </w:t>
            </w:r>
          </w:p>
        </w:tc>
      </w:tr>
      <w:tr w:rsidR="00505974" w:rsidRPr="00533D80" w14:paraId="6C5EC996" w14:textId="77777777" w:rsidTr="00653CAD">
        <w:trPr>
          <w:trHeight w:val="910"/>
        </w:trPr>
        <w:tc>
          <w:tcPr>
            <w:tcW w:w="10435" w:type="dxa"/>
            <w:gridSpan w:val="7"/>
            <w:tcMar>
              <w:top w:w="86" w:type="dxa"/>
              <w:left w:w="115" w:type="dxa"/>
              <w:bottom w:w="0" w:type="dxa"/>
              <w:right w:w="115" w:type="dxa"/>
            </w:tcMar>
            <w:hideMark/>
          </w:tcPr>
          <w:p w14:paraId="69E9D800" w14:textId="77777777" w:rsidR="00505974" w:rsidRPr="00533D80" w:rsidRDefault="00505974" w:rsidP="00533D80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bCs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sz w:val="20"/>
                <w:rtl/>
              </w:rPr>
              <w:t xml:space="preserve">الوصف </w:t>
            </w:r>
          </w:p>
          <w:p w14:paraId="7977AD22" w14:textId="77777777" w:rsidR="009C2FE0" w:rsidRPr="00533D80" w:rsidRDefault="009C2FE0" w:rsidP="009C2FE0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533D80"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  <w:t>وصف أثر التغيير المقترح على المشروع أو متطلبات المنتج</w:t>
            </w:r>
          </w:p>
          <w:p w14:paraId="507324FC" w14:textId="77777777" w:rsidR="00505974" w:rsidRPr="00533D80" w:rsidRDefault="00505974" w:rsidP="00533D80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</w:tr>
      <w:tr w:rsidR="00F1642E" w:rsidRPr="00533D80" w14:paraId="51A55188" w14:textId="77777777" w:rsidTr="007E611D">
        <w:trPr>
          <w:trHeight w:val="271"/>
        </w:trPr>
        <w:tc>
          <w:tcPr>
            <w:tcW w:w="10435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7D8A"/>
            <w:tcMar>
              <w:top w:w="86" w:type="dxa"/>
              <w:left w:w="115" w:type="dxa"/>
              <w:bottom w:w="0" w:type="dxa"/>
              <w:right w:w="115" w:type="dxa"/>
            </w:tcMar>
            <w:hideMark/>
          </w:tcPr>
          <w:p w14:paraId="0C7DD01B" w14:textId="616119A2" w:rsidR="00F1642E" w:rsidRPr="00533D80" w:rsidRDefault="00F1642E" w:rsidP="00533D80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1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1"/>
                <w:sz w:val="20"/>
                <w:rtl/>
              </w:rPr>
              <w:t xml:space="preserve">أثر التغيير على </w:t>
            </w:r>
            <w:r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التكلفة</w:t>
            </w: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1"/>
                <w:sz w:val="20"/>
                <w:rtl/>
              </w:rPr>
              <w:t>:</w:t>
            </w:r>
          </w:p>
        </w:tc>
      </w:tr>
      <w:tr w:rsidR="001232BF" w:rsidRPr="00533D80" w14:paraId="77A9A583" w14:textId="77777777" w:rsidTr="00FE1281">
        <w:trPr>
          <w:gridAfter w:val="1"/>
          <w:wAfter w:w="2706" w:type="dxa"/>
          <w:trHeight w:val="381"/>
        </w:trPr>
        <w:tc>
          <w:tcPr>
            <w:tcW w:w="2175" w:type="dxa"/>
            <w:gridSpan w:val="2"/>
            <w:vAlign w:val="center"/>
          </w:tcPr>
          <w:p w14:paraId="4E35B150" w14:textId="03A04213" w:rsidR="001232BF" w:rsidRPr="00533D80" w:rsidRDefault="007240DD" w:rsidP="001232B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779720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BF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نقصان </w:t>
            </w:r>
          </w:p>
        </w:tc>
        <w:tc>
          <w:tcPr>
            <w:tcW w:w="2401" w:type="dxa"/>
            <w:gridSpan w:val="2"/>
            <w:vAlign w:val="center"/>
          </w:tcPr>
          <w:p w14:paraId="7CE01AE8" w14:textId="3613863B" w:rsidR="001232BF" w:rsidRPr="00533D80" w:rsidRDefault="007240DD" w:rsidP="001232B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506601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BF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زيادة </w:t>
            </w:r>
          </w:p>
        </w:tc>
        <w:tc>
          <w:tcPr>
            <w:tcW w:w="3153" w:type="dxa"/>
            <w:gridSpan w:val="2"/>
            <w:vAlign w:val="center"/>
          </w:tcPr>
          <w:p w14:paraId="3C75361C" w14:textId="1AF4C978" w:rsidR="001232BF" w:rsidRPr="00533D80" w:rsidRDefault="007240DD" w:rsidP="001232BF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2009317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2BF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1232BF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</w:t>
            </w:r>
            <w:r w:rsidR="001232BF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 xml:space="preserve"> لا يوجد </w:t>
            </w:r>
          </w:p>
        </w:tc>
      </w:tr>
      <w:tr w:rsidR="00F1642E" w:rsidRPr="00533D80" w14:paraId="6DF9A9C9" w14:textId="77777777" w:rsidTr="00653CAD">
        <w:trPr>
          <w:trHeight w:val="847"/>
        </w:trPr>
        <w:tc>
          <w:tcPr>
            <w:tcW w:w="10435" w:type="dxa"/>
            <w:gridSpan w:val="7"/>
            <w:tcMar>
              <w:top w:w="86" w:type="dxa"/>
              <w:left w:w="115" w:type="dxa"/>
              <w:bottom w:w="0" w:type="dxa"/>
              <w:right w:w="115" w:type="dxa"/>
            </w:tcMar>
            <w:hideMark/>
          </w:tcPr>
          <w:p w14:paraId="423F8E85" w14:textId="77777777" w:rsidR="00F1642E" w:rsidRPr="00533D80" w:rsidRDefault="00F1642E" w:rsidP="00533D80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bCs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sz w:val="20"/>
                <w:rtl/>
              </w:rPr>
              <w:t xml:space="preserve">الوصف </w:t>
            </w:r>
          </w:p>
          <w:p w14:paraId="5A8EB6E7" w14:textId="77777777" w:rsidR="009C2FE0" w:rsidRPr="00533D80" w:rsidRDefault="009C2FE0" w:rsidP="009C2FE0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color w:val="BFBFBF" w:themeColor="background1" w:themeShade="BF"/>
                <w:sz w:val="20"/>
                <w:rtl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color w:val="BFBFBF" w:themeColor="background1" w:themeShade="BF"/>
                <w:sz w:val="20"/>
                <w:rtl/>
              </w:rPr>
              <w:t>وصف أثر التغيير المقترح على ميزانية المشروع أو التكلفة المتوقعة</w:t>
            </w:r>
          </w:p>
          <w:p w14:paraId="37EBD93C" w14:textId="77777777" w:rsidR="00F1642E" w:rsidRPr="00533D80" w:rsidRDefault="00F1642E" w:rsidP="00533D80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</w:tr>
      <w:tr w:rsidR="00F1642E" w:rsidRPr="00533D80" w14:paraId="3AB60C8F" w14:textId="77777777" w:rsidTr="007E611D">
        <w:trPr>
          <w:trHeight w:val="217"/>
        </w:trPr>
        <w:tc>
          <w:tcPr>
            <w:tcW w:w="10435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7D8A"/>
            <w:tcMar>
              <w:top w:w="86" w:type="dxa"/>
              <w:left w:w="115" w:type="dxa"/>
              <w:bottom w:w="0" w:type="dxa"/>
              <w:right w:w="115" w:type="dxa"/>
            </w:tcMar>
            <w:hideMark/>
          </w:tcPr>
          <w:p w14:paraId="2D233507" w14:textId="71896004" w:rsidR="00F1642E" w:rsidRPr="00533D80" w:rsidRDefault="00F1642E" w:rsidP="00533D80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1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1"/>
                <w:sz w:val="20"/>
                <w:rtl/>
              </w:rPr>
              <w:t>أثر التغيير على الجدول الزمني:</w:t>
            </w:r>
          </w:p>
        </w:tc>
      </w:tr>
      <w:tr w:rsidR="00C72B8D" w:rsidRPr="00533D80" w14:paraId="6138958D" w14:textId="77777777" w:rsidTr="00837610">
        <w:trPr>
          <w:gridAfter w:val="1"/>
          <w:wAfter w:w="2706" w:type="dxa"/>
          <w:trHeight w:val="381"/>
        </w:trPr>
        <w:tc>
          <w:tcPr>
            <w:tcW w:w="2175" w:type="dxa"/>
            <w:gridSpan w:val="2"/>
            <w:vAlign w:val="center"/>
          </w:tcPr>
          <w:p w14:paraId="750C9A92" w14:textId="6DDE10BC" w:rsidR="00C72B8D" w:rsidRPr="00533D80" w:rsidRDefault="007240DD" w:rsidP="00C72B8D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76954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2B8D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C72B8D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C72B8D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نقصان </w:t>
            </w:r>
          </w:p>
        </w:tc>
        <w:tc>
          <w:tcPr>
            <w:tcW w:w="2401" w:type="dxa"/>
            <w:gridSpan w:val="2"/>
            <w:vAlign w:val="center"/>
          </w:tcPr>
          <w:p w14:paraId="7F92BDF5" w14:textId="7B34F4A1" w:rsidR="00C72B8D" w:rsidRPr="00533D80" w:rsidRDefault="007240DD" w:rsidP="00C72B8D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1488240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2B8D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C72B8D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C72B8D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زيادة </w:t>
            </w:r>
          </w:p>
        </w:tc>
        <w:tc>
          <w:tcPr>
            <w:tcW w:w="3153" w:type="dxa"/>
            <w:gridSpan w:val="2"/>
            <w:vAlign w:val="center"/>
          </w:tcPr>
          <w:p w14:paraId="3B8E6800" w14:textId="49CCA470" w:rsidR="00C72B8D" w:rsidRPr="00533D80" w:rsidRDefault="007240DD" w:rsidP="00C72B8D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1785104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2B8D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C72B8D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</w:t>
            </w:r>
            <w:r w:rsidR="00C72B8D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 xml:space="preserve"> لا يوجد </w:t>
            </w:r>
          </w:p>
        </w:tc>
      </w:tr>
      <w:tr w:rsidR="00F1642E" w:rsidRPr="00533D80" w14:paraId="5803F7B5" w14:textId="77777777" w:rsidTr="00533D80">
        <w:trPr>
          <w:trHeight w:val="1131"/>
        </w:trPr>
        <w:tc>
          <w:tcPr>
            <w:tcW w:w="10435" w:type="dxa"/>
            <w:gridSpan w:val="7"/>
            <w:tcMar>
              <w:top w:w="86" w:type="dxa"/>
              <w:left w:w="115" w:type="dxa"/>
              <w:bottom w:w="0" w:type="dxa"/>
              <w:right w:w="115" w:type="dxa"/>
            </w:tcMar>
            <w:hideMark/>
          </w:tcPr>
          <w:p w14:paraId="52CE1BFC" w14:textId="77777777" w:rsidR="00F1642E" w:rsidRPr="00533D80" w:rsidRDefault="00F1642E" w:rsidP="00533D80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bCs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sz w:val="20"/>
                <w:rtl/>
              </w:rPr>
              <w:t xml:space="preserve">الوصف </w:t>
            </w:r>
          </w:p>
          <w:p w14:paraId="46858B00" w14:textId="77777777" w:rsidR="00F1642E" w:rsidRPr="00533D80" w:rsidRDefault="00F1642E" w:rsidP="00F1642E">
            <w:pPr>
              <w:bidi/>
              <w:spacing w:after="0" w:line="276" w:lineRule="auto"/>
              <w:jc w:val="both"/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  <w:t>وصف أثر التغيير المقترح على الجدول الزمني وإذا كان يسبب في التأخير على مسار الخطر</w:t>
            </w:r>
          </w:p>
          <w:p w14:paraId="5609FB8B" w14:textId="77777777" w:rsidR="00F1642E" w:rsidRPr="00533D80" w:rsidRDefault="00F1642E" w:rsidP="00533D80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</w:tr>
    </w:tbl>
    <w:p w14:paraId="05F76E39" w14:textId="1ED63F79" w:rsidR="00BB0960" w:rsidRDefault="00BB0960" w:rsidP="00BB0960">
      <w:pPr>
        <w:bidi/>
        <w:spacing w:after="0" w:line="276" w:lineRule="auto"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tbl>
      <w:tblPr>
        <w:tblW w:w="10435" w:type="dxa"/>
        <w:tblInd w:w="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100"/>
        <w:gridCol w:w="2537"/>
        <w:gridCol w:w="3073"/>
        <w:gridCol w:w="2725"/>
      </w:tblGrid>
      <w:tr w:rsidR="00EF53E7" w:rsidRPr="00533D80" w14:paraId="0F720E4D" w14:textId="77777777" w:rsidTr="00B561A1">
        <w:trPr>
          <w:trHeight w:val="217"/>
        </w:trPr>
        <w:tc>
          <w:tcPr>
            <w:tcW w:w="10435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7D8A"/>
            <w:tcMar>
              <w:top w:w="86" w:type="dxa"/>
              <w:left w:w="115" w:type="dxa"/>
              <w:bottom w:w="0" w:type="dxa"/>
              <w:right w:w="115" w:type="dxa"/>
            </w:tcMar>
            <w:hideMark/>
          </w:tcPr>
          <w:p w14:paraId="7F3AD7B4" w14:textId="084997F0" w:rsidR="00EF53E7" w:rsidRPr="00533D80" w:rsidRDefault="00EF53E7" w:rsidP="00B561A1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1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1"/>
                <w:sz w:val="20"/>
                <w:rtl/>
              </w:rPr>
              <w:t xml:space="preserve">أثر التغيير على </w:t>
            </w:r>
            <w:r w:rsidR="00C57685">
              <w:rPr>
                <w:rFonts w:ascii="HelveticaNeueLT Arabic 55 Roman" w:hAnsi="HelveticaNeueLT Arabic 55 Roman" w:cs="HelveticaNeueLT Arabic 55 Roman" w:hint="cs"/>
                <w:b/>
                <w:bCs/>
                <w:color w:val="FFFFFF" w:themeColor="background1"/>
                <w:sz w:val="20"/>
                <w:rtl/>
              </w:rPr>
              <w:t>رضى العميل</w:t>
            </w: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1"/>
                <w:sz w:val="20"/>
                <w:rtl/>
              </w:rPr>
              <w:t>:</w:t>
            </w:r>
          </w:p>
        </w:tc>
      </w:tr>
      <w:tr w:rsidR="00E3162A" w:rsidRPr="00533D80" w14:paraId="55EB1146" w14:textId="7684B736" w:rsidTr="00E3162A">
        <w:trPr>
          <w:gridAfter w:val="1"/>
          <w:wAfter w:w="2725" w:type="dxa"/>
          <w:trHeight w:val="381"/>
        </w:trPr>
        <w:tc>
          <w:tcPr>
            <w:tcW w:w="2100" w:type="dxa"/>
            <w:tcBorders>
              <w:right w:val="single" w:sz="4" w:space="0" w:color="auto"/>
            </w:tcBorders>
            <w:vAlign w:val="center"/>
          </w:tcPr>
          <w:p w14:paraId="259B67D5" w14:textId="2C839B18" w:rsidR="00E3162A" w:rsidRPr="00533D80" w:rsidRDefault="007240DD" w:rsidP="00E3162A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386734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62A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E3162A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E3162A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نقصان </w:t>
            </w:r>
          </w:p>
        </w:tc>
        <w:tc>
          <w:tcPr>
            <w:tcW w:w="253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C48098" w14:textId="4FE1C142" w:rsidR="00E3162A" w:rsidRPr="00533D80" w:rsidRDefault="007240DD" w:rsidP="00E3162A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1338770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62A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E3162A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E3162A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زيادة </w:t>
            </w:r>
          </w:p>
        </w:tc>
        <w:tc>
          <w:tcPr>
            <w:tcW w:w="3073" w:type="dxa"/>
            <w:tcBorders>
              <w:left w:val="single" w:sz="4" w:space="0" w:color="auto"/>
            </w:tcBorders>
            <w:vAlign w:val="center"/>
          </w:tcPr>
          <w:p w14:paraId="5C757B5E" w14:textId="35937197" w:rsidR="00E3162A" w:rsidRPr="00533D80" w:rsidRDefault="007240DD" w:rsidP="00E3162A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9159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62A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E3162A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</w:t>
            </w:r>
            <w:r w:rsidR="00E3162A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 xml:space="preserve"> لا يوجد </w:t>
            </w:r>
          </w:p>
        </w:tc>
      </w:tr>
      <w:tr w:rsidR="00EF53E7" w:rsidRPr="00533D80" w14:paraId="1741C106" w14:textId="77777777" w:rsidTr="00B561A1">
        <w:trPr>
          <w:trHeight w:val="1131"/>
        </w:trPr>
        <w:tc>
          <w:tcPr>
            <w:tcW w:w="10435" w:type="dxa"/>
            <w:gridSpan w:val="4"/>
            <w:tcMar>
              <w:top w:w="86" w:type="dxa"/>
              <w:left w:w="115" w:type="dxa"/>
              <w:bottom w:w="0" w:type="dxa"/>
              <w:right w:w="115" w:type="dxa"/>
            </w:tcMar>
            <w:hideMark/>
          </w:tcPr>
          <w:p w14:paraId="36027B6E" w14:textId="77777777" w:rsidR="00EF53E7" w:rsidRPr="00533D80" w:rsidRDefault="00EF53E7" w:rsidP="00B561A1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bCs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sz w:val="20"/>
                <w:rtl/>
              </w:rPr>
              <w:lastRenderedPageBreak/>
              <w:t xml:space="preserve">الوصف </w:t>
            </w:r>
          </w:p>
          <w:p w14:paraId="1845EC00" w14:textId="77777777" w:rsidR="00EF53E7" w:rsidRPr="00533D80" w:rsidRDefault="00EF53E7" w:rsidP="00B561A1">
            <w:pPr>
              <w:bidi/>
              <w:spacing w:after="0" w:line="276" w:lineRule="auto"/>
              <w:jc w:val="both"/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  <w:t>وصف أثر التغيير المقترح على الجدول الزمني وإذا كان يسبب في التأخير على مسار الخطر</w:t>
            </w:r>
          </w:p>
          <w:p w14:paraId="4D7B88F3" w14:textId="77777777" w:rsidR="00EF53E7" w:rsidRPr="00533D80" w:rsidRDefault="00EF53E7" w:rsidP="00B561A1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</w:tr>
    </w:tbl>
    <w:p w14:paraId="1C4DCDCA" w14:textId="59504E8F" w:rsidR="00EF53E7" w:rsidRDefault="00EF53E7" w:rsidP="00EF53E7">
      <w:pPr>
        <w:bidi/>
        <w:spacing w:after="0" w:line="276" w:lineRule="auto"/>
        <w:rPr>
          <w:rFonts w:ascii="HelveticaNeueLT Arabic 55 Roman" w:hAnsi="HelveticaNeueLT Arabic 55 Roman" w:cs="HelveticaNeueLT Arabic 55 Roman"/>
          <w:bCs/>
          <w:sz w:val="20"/>
          <w:rtl/>
        </w:rPr>
      </w:pPr>
      <w:r>
        <w:rPr>
          <w:rFonts w:ascii="HelveticaNeueLT Arabic 55 Roman" w:hAnsi="HelveticaNeueLT Arabic 55 Roman" w:cs="HelveticaNeueLT Arabic 55 Roman" w:hint="cs"/>
          <w:bCs/>
          <w:sz w:val="20"/>
          <w:rtl/>
        </w:rPr>
        <w:t xml:space="preserve"> </w:t>
      </w:r>
    </w:p>
    <w:tbl>
      <w:tblPr>
        <w:tblW w:w="10435" w:type="dxa"/>
        <w:tblInd w:w="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130"/>
        <w:gridCol w:w="2430"/>
        <w:gridCol w:w="3150"/>
        <w:gridCol w:w="2725"/>
      </w:tblGrid>
      <w:tr w:rsidR="00EF53E7" w:rsidRPr="00533D80" w14:paraId="108EB8F8" w14:textId="77777777" w:rsidTr="00B561A1">
        <w:trPr>
          <w:trHeight w:val="217"/>
        </w:trPr>
        <w:tc>
          <w:tcPr>
            <w:tcW w:w="10435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7D8A"/>
            <w:tcMar>
              <w:top w:w="86" w:type="dxa"/>
              <w:left w:w="115" w:type="dxa"/>
              <w:bottom w:w="0" w:type="dxa"/>
              <w:right w:w="115" w:type="dxa"/>
            </w:tcMar>
            <w:hideMark/>
          </w:tcPr>
          <w:p w14:paraId="0B24744F" w14:textId="11C98B5A" w:rsidR="00EF53E7" w:rsidRPr="00533D80" w:rsidRDefault="00EF53E7" w:rsidP="00B561A1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1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1"/>
                <w:sz w:val="20"/>
                <w:rtl/>
              </w:rPr>
              <w:t>أثر التغيير على</w:t>
            </w:r>
            <w:r>
              <w:rPr>
                <w:rFonts w:ascii="HelveticaNeueLT Arabic 55 Roman" w:hAnsi="HelveticaNeueLT Arabic 55 Roman" w:cs="HelveticaNeueLT Arabic 55 Roman" w:hint="cs"/>
                <w:b/>
                <w:bCs/>
                <w:color w:val="FFFFFF" w:themeColor="background1"/>
                <w:sz w:val="20"/>
                <w:rtl/>
              </w:rPr>
              <w:t xml:space="preserve"> الموارد</w:t>
            </w: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1"/>
                <w:sz w:val="20"/>
                <w:rtl/>
              </w:rPr>
              <w:t>:</w:t>
            </w:r>
          </w:p>
        </w:tc>
      </w:tr>
      <w:tr w:rsidR="00E3162A" w:rsidRPr="00533D80" w14:paraId="08A11777" w14:textId="455935BB" w:rsidTr="00E3162A">
        <w:trPr>
          <w:gridAfter w:val="1"/>
          <w:wAfter w:w="2725" w:type="dxa"/>
          <w:trHeight w:val="381"/>
        </w:trPr>
        <w:tc>
          <w:tcPr>
            <w:tcW w:w="2130" w:type="dxa"/>
            <w:tcBorders>
              <w:right w:val="single" w:sz="4" w:space="0" w:color="auto"/>
            </w:tcBorders>
            <w:vAlign w:val="center"/>
          </w:tcPr>
          <w:p w14:paraId="4E5AB365" w14:textId="4C2E0143" w:rsidR="00E3162A" w:rsidRPr="00533D80" w:rsidRDefault="007240DD" w:rsidP="00E3162A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1338313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62A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E3162A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E3162A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نقصان </w:t>
            </w:r>
          </w:p>
        </w:tc>
        <w:tc>
          <w:tcPr>
            <w:tcW w:w="24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FF8B69" w14:textId="1BF352DD" w:rsidR="00E3162A" w:rsidRPr="00533D80" w:rsidRDefault="007240DD" w:rsidP="00E3162A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904728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62A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E3162A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E3162A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 xml:space="preserve">زيادة 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vAlign w:val="center"/>
          </w:tcPr>
          <w:p w14:paraId="0A6F2951" w14:textId="0F2D4E31" w:rsidR="00E3162A" w:rsidRPr="00533D80" w:rsidRDefault="007240DD" w:rsidP="00E3162A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1158308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62A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E3162A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</w:t>
            </w:r>
            <w:r w:rsidR="00E3162A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 xml:space="preserve"> لا يوجد </w:t>
            </w:r>
          </w:p>
        </w:tc>
      </w:tr>
      <w:tr w:rsidR="00EF53E7" w:rsidRPr="00533D80" w14:paraId="4C53B0E2" w14:textId="77777777" w:rsidTr="00B561A1">
        <w:trPr>
          <w:trHeight w:val="1131"/>
        </w:trPr>
        <w:tc>
          <w:tcPr>
            <w:tcW w:w="10435" w:type="dxa"/>
            <w:gridSpan w:val="4"/>
            <w:tcMar>
              <w:top w:w="86" w:type="dxa"/>
              <w:left w:w="115" w:type="dxa"/>
              <w:bottom w:w="0" w:type="dxa"/>
              <w:right w:w="115" w:type="dxa"/>
            </w:tcMar>
            <w:hideMark/>
          </w:tcPr>
          <w:p w14:paraId="270DE7AE" w14:textId="77777777" w:rsidR="00EF53E7" w:rsidRPr="00533D80" w:rsidRDefault="00EF53E7" w:rsidP="00B561A1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bCs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bCs/>
                <w:sz w:val="20"/>
                <w:rtl/>
              </w:rPr>
              <w:t xml:space="preserve">الوصف </w:t>
            </w:r>
          </w:p>
          <w:p w14:paraId="5B7DC192" w14:textId="77777777" w:rsidR="00EF53E7" w:rsidRPr="00533D80" w:rsidRDefault="00EF53E7" w:rsidP="00B561A1">
            <w:pPr>
              <w:bidi/>
              <w:spacing w:after="0" w:line="276" w:lineRule="auto"/>
              <w:jc w:val="both"/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  <w:t>وصف أثر التغيير المقترح على الجدول الزمني وإذا كان يسبب في التأخير على مسار الخطر</w:t>
            </w:r>
          </w:p>
          <w:p w14:paraId="0277E332" w14:textId="77777777" w:rsidR="00EF53E7" w:rsidRPr="00533D80" w:rsidRDefault="00EF53E7" w:rsidP="00B561A1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</w:tr>
    </w:tbl>
    <w:p w14:paraId="26293577" w14:textId="2DF2DD32" w:rsidR="0058667C" w:rsidRDefault="0058667C" w:rsidP="0058667C">
      <w:pPr>
        <w:bidi/>
        <w:spacing w:after="0" w:line="276" w:lineRule="auto"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591C8880" w14:textId="36AD7F53" w:rsidR="00D3147C" w:rsidRDefault="00D3147C" w:rsidP="00D3147C">
      <w:pPr>
        <w:bidi/>
        <w:spacing w:after="0" w:line="276" w:lineRule="auto"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38FA716A" w14:textId="7ADDB650" w:rsidR="00D3147C" w:rsidRDefault="00D3147C" w:rsidP="00D3147C">
      <w:pPr>
        <w:bidi/>
        <w:spacing w:after="0" w:line="276" w:lineRule="auto"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26A80DDB" w14:textId="18284887" w:rsidR="00D3147C" w:rsidRDefault="00D3147C" w:rsidP="00D3147C">
      <w:pPr>
        <w:bidi/>
        <w:spacing w:after="0" w:line="276" w:lineRule="auto"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5C731ED6" w14:textId="4772CFA2" w:rsidR="00D3147C" w:rsidRDefault="00D3147C" w:rsidP="00D3147C">
      <w:pPr>
        <w:bidi/>
        <w:spacing w:after="0" w:line="276" w:lineRule="auto"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1A94562A" w14:textId="47BA5AB4" w:rsidR="00D3147C" w:rsidRDefault="00D3147C" w:rsidP="00D3147C">
      <w:pPr>
        <w:bidi/>
        <w:spacing w:after="0" w:line="276" w:lineRule="auto"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5336963D" w14:textId="702E7CBF" w:rsidR="00D3147C" w:rsidRDefault="00D3147C" w:rsidP="00D3147C">
      <w:pPr>
        <w:bidi/>
        <w:spacing w:after="0" w:line="276" w:lineRule="auto"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42749C61" w14:textId="77777777" w:rsidR="00D3147C" w:rsidRDefault="00D3147C" w:rsidP="00D3147C">
      <w:pPr>
        <w:bidi/>
        <w:spacing w:after="0" w:line="276" w:lineRule="auto"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tbl>
      <w:tblPr>
        <w:tblW w:w="10515" w:type="dxa"/>
        <w:tblInd w:w="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055"/>
        <w:gridCol w:w="1890"/>
        <w:gridCol w:w="1885"/>
        <w:gridCol w:w="4685"/>
      </w:tblGrid>
      <w:tr w:rsidR="0014098A" w:rsidRPr="00533D80" w14:paraId="315CA1DD" w14:textId="77777777" w:rsidTr="00B561A1">
        <w:trPr>
          <w:trHeight w:val="233"/>
        </w:trPr>
        <w:tc>
          <w:tcPr>
            <w:tcW w:w="2055" w:type="dxa"/>
            <w:vAlign w:val="center"/>
            <w:hideMark/>
          </w:tcPr>
          <w:p w14:paraId="4DB43475" w14:textId="22FB171E" w:rsidR="0014098A" w:rsidRPr="00533D80" w:rsidRDefault="007240DD" w:rsidP="00B561A1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79552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98A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14098A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14098A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>م</w:t>
            </w:r>
            <w:r w:rsidR="00712C0C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>نخفض</w:t>
            </w:r>
          </w:p>
        </w:tc>
        <w:tc>
          <w:tcPr>
            <w:tcW w:w="1890" w:type="dxa"/>
            <w:vAlign w:val="center"/>
            <w:hideMark/>
          </w:tcPr>
          <w:p w14:paraId="154D5A80" w14:textId="45A61D55" w:rsidR="0014098A" w:rsidRPr="00533D80" w:rsidRDefault="007240DD" w:rsidP="00B561A1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46344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C0C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712C0C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712C0C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>عادي</w:t>
            </w:r>
          </w:p>
        </w:tc>
        <w:tc>
          <w:tcPr>
            <w:tcW w:w="1885" w:type="dxa"/>
            <w:vAlign w:val="center"/>
            <w:hideMark/>
          </w:tcPr>
          <w:p w14:paraId="5395ACDA" w14:textId="048573C5" w:rsidR="0014098A" w:rsidRPr="00533D80" w:rsidRDefault="007240DD" w:rsidP="00B561A1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501580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098A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14098A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712C0C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>عاجل</w:t>
            </w:r>
          </w:p>
        </w:tc>
        <w:tc>
          <w:tcPr>
            <w:tcW w:w="4685" w:type="dxa"/>
            <w:shd w:val="clear" w:color="auto" w:fill="007D8A"/>
          </w:tcPr>
          <w:p w14:paraId="3015048F" w14:textId="40341152" w:rsidR="0014098A" w:rsidRPr="00533D80" w:rsidRDefault="0014098A" w:rsidP="00B561A1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>
              <w:rPr>
                <w:rFonts w:ascii="HelveticaNeueLT Arabic 55 Roman" w:hAnsi="HelveticaNeueLT Arabic 55 Roman" w:cs="HelveticaNeueLT Arabic 55 Roman" w:hint="cs"/>
                <w:color w:val="FFFFFF" w:themeColor="background1"/>
                <w:sz w:val="20"/>
                <w:rtl/>
              </w:rPr>
              <w:t xml:space="preserve">أولوية التنفيذ </w:t>
            </w:r>
          </w:p>
        </w:tc>
      </w:tr>
    </w:tbl>
    <w:p w14:paraId="6E03B527" w14:textId="11ED550E" w:rsidR="00B61ABB" w:rsidRPr="00533D80" w:rsidRDefault="00EF53E7">
      <w:pPr>
        <w:rPr>
          <w:rFonts w:ascii="HelveticaNeueLT Arabic 55 Roman" w:hAnsi="HelveticaNeueLT Arabic 55 Roman" w:cs="HelveticaNeueLT Arabic 55 Roman"/>
          <w:sz w:val="20"/>
          <w:rtl/>
        </w:rPr>
      </w:pPr>
      <w:r>
        <w:rPr>
          <w:rFonts w:ascii="HelveticaNeueLT Arabic 55 Roman" w:hAnsi="HelveticaNeueLT Arabic 55 Roman" w:cs="HelveticaNeueLT Arabic 55 Roman" w:hint="cs"/>
          <w:sz w:val="20"/>
          <w:rtl/>
        </w:rPr>
        <w:t xml:space="preserve"> </w:t>
      </w:r>
    </w:p>
    <w:tbl>
      <w:tblPr>
        <w:tblW w:w="10505" w:type="dxa"/>
        <w:tblInd w:w="1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2855"/>
        <w:gridCol w:w="2970"/>
        <w:gridCol w:w="4680"/>
      </w:tblGrid>
      <w:tr w:rsidR="00D3147C" w:rsidRPr="00533D80" w14:paraId="77E85824" w14:textId="2128F533" w:rsidTr="000564BF">
        <w:trPr>
          <w:trHeight w:val="233"/>
        </w:trPr>
        <w:tc>
          <w:tcPr>
            <w:tcW w:w="2855" w:type="dxa"/>
            <w:tcBorders>
              <w:right w:val="single" w:sz="4" w:space="0" w:color="auto"/>
            </w:tcBorders>
            <w:vAlign w:val="center"/>
            <w:hideMark/>
          </w:tcPr>
          <w:p w14:paraId="15A862F0" w14:textId="34FAFD34" w:rsidR="00D3147C" w:rsidRPr="00533D80" w:rsidRDefault="007240DD" w:rsidP="00D3147C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-1117750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47C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D3147C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D3147C">
              <w:rPr>
                <w:rFonts w:ascii="HelveticaNeueLT Arabic 55 Roman" w:hAnsi="HelveticaNeueLT Arabic 55 Roman" w:cs="HelveticaNeueLT Arabic 55 Roman" w:hint="cs"/>
                <w:sz w:val="20"/>
                <w:rtl/>
              </w:rPr>
              <w:t>قبول</w:t>
            </w:r>
          </w:p>
        </w:tc>
        <w:tc>
          <w:tcPr>
            <w:tcW w:w="2970" w:type="dxa"/>
            <w:tcBorders>
              <w:left w:val="single" w:sz="4" w:space="0" w:color="auto"/>
            </w:tcBorders>
            <w:vAlign w:val="center"/>
          </w:tcPr>
          <w:p w14:paraId="4B606490" w14:textId="48850C2C" w:rsidR="00D3147C" w:rsidRPr="00533D80" w:rsidRDefault="007240DD" w:rsidP="00CF1E76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</w:rPr>
            </w:pPr>
            <w:sdt>
              <w:sdtPr>
                <w:rPr>
                  <w:rFonts w:ascii="HelveticaNeueLT Arabic 55 Roman" w:hAnsi="HelveticaNeueLT Arabic 55 Roman" w:cs="HelveticaNeueLT Arabic 55 Roman"/>
                  <w:sz w:val="20"/>
                  <w:rtl/>
                </w:rPr>
                <w:id w:val="188983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3147C" w:rsidRPr="00533D80">
                  <w:rPr>
                    <w:rFonts w:ascii="Segoe UI Symbol" w:eastAsia="MS Gothic" w:hAnsi="Segoe UI Symbol" w:cs="Segoe UI Symbol" w:hint="cs"/>
                    <w:sz w:val="20"/>
                    <w:rtl/>
                  </w:rPr>
                  <w:t>☐</w:t>
                </w:r>
              </w:sdtContent>
            </w:sdt>
            <w:r w:rsidR="00D3147C" w:rsidRPr="00533D80">
              <w:rPr>
                <w:rFonts w:ascii="HelveticaNeueLT Arabic 55 Roman" w:hAnsi="HelveticaNeueLT Arabic 55 Roman" w:cs="HelveticaNeueLT Arabic 55 Roman"/>
                <w:sz w:val="20"/>
              </w:rPr>
              <w:t xml:space="preserve">    </w:t>
            </w:r>
            <w:r w:rsidR="00D3147C" w:rsidRPr="00533D80">
              <w:rPr>
                <w:rFonts w:ascii="HelveticaNeueLT Arabic 55 Roman" w:hAnsi="HelveticaNeueLT Arabic 55 Roman" w:cs="HelveticaNeueLT Arabic 55 Roman"/>
                <w:sz w:val="20"/>
                <w:rtl/>
              </w:rPr>
              <w:t>رفض</w:t>
            </w:r>
          </w:p>
        </w:tc>
        <w:tc>
          <w:tcPr>
            <w:tcW w:w="4680" w:type="dxa"/>
            <w:shd w:val="clear" w:color="auto" w:fill="007D8A"/>
          </w:tcPr>
          <w:p w14:paraId="3B5361B2" w14:textId="081C93D7" w:rsidR="00D3147C" w:rsidRPr="00533D80" w:rsidRDefault="00D3147C" w:rsidP="00DE1205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533D80"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  <w:rtl/>
              </w:rPr>
              <w:t>القرار بشأن التغيير المطلوب</w:t>
            </w:r>
          </w:p>
        </w:tc>
      </w:tr>
    </w:tbl>
    <w:p w14:paraId="00B6069A" w14:textId="77777777" w:rsidR="00B8534B" w:rsidRPr="00533D80" w:rsidRDefault="00B8534B">
      <w:pPr>
        <w:rPr>
          <w:rFonts w:ascii="HelveticaNeueLT Arabic 55 Roman" w:hAnsi="HelveticaNeueLT Arabic 55 Roman" w:cs="HelveticaNeueLT Arabic 55 Roman"/>
          <w:sz w:val="20"/>
          <w:rtl/>
        </w:rPr>
      </w:pPr>
    </w:p>
    <w:tbl>
      <w:tblPr>
        <w:tblW w:w="10515" w:type="dxa"/>
        <w:tblInd w:w="15" w:type="dxa"/>
        <w:tblLook w:val="01E0" w:firstRow="1" w:lastRow="1" w:firstColumn="1" w:lastColumn="1" w:noHBand="0" w:noVBand="0"/>
      </w:tblPr>
      <w:tblGrid>
        <w:gridCol w:w="1365"/>
        <w:gridCol w:w="387"/>
        <w:gridCol w:w="3078"/>
        <w:gridCol w:w="2430"/>
        <w:gridCol w:w="3255"/>
      </w:tblGrid>
      <w:tr w:rsidR="00D16768" w:rsidRPr="00533D80" w14:paraId="023D8414" w14:textId="77777777" w:rsidTr="007E611D">
        <w:trPr>
          <w:trHeight w:val="125"/>
        </w:trPr>
        <w:tc>
          <w:tcPr>
            <w:tcW w:w="10515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7D8A"/>
            <w:hideMark/>
          </w:tcPr>
          <w:p w14:paraId="278A5DCF" w14:textId="63FBC74F" w:rsidR="00C95F54" w:rsidRPr="00533D80" w:rsidRDefault="00DE1205" w:rsidP="00CF1E76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color w:val="FFFFFF" w:themeColor="background1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color w:val="FFFFFF" w:themeColor="background1"/>
                <w:sz w:val="20"/>
              </w:rPr>
              <w:br w:type="page"/>
            </w:r>
            <w:r w:rsidR="00C95F54"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 xml:space="preserve">مبررات </w:t>
            </w:r>
            <w:r w:rsidR="00B61ABB"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القرار</w:t>
            </w:r>
          </w:p>
        </w:tc>
      </w:tr>
      <w:tr w:rsidR="00D16768" w:rsidRPr="00533D80" w14:paraId="55D10976" w14:textId="77777777" w:rsidTr="00CF1E76">
        <w:trPr>
          <w:trHeight w:val="260"/>
        </w:trPr>
        <w:tc>
          <w:tcPr>
            <w:tcW w:w="10515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14:paraId="3DF8960A" w14:textId="7865107F" w:rsidR="00C95F54" w:rsidRPr="00533D80" w:rsidRDefault="00C95F54" w:rsidP="00DE1205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color w:val="BFBFBF" w:themeColor="background1" w:themeShade="BF"/>
                <w:sz w:val="20"/>
                <w:rtl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color w:val="BFBFBF" w:themeColor="background1" w:themeShade="BF"/>
                <w:sz w:val="20"/>
                <w:rtl/>
              </w:rPr>
              <w:t>مبررات الحكم على التغيير من رفض أو تأجيل أو موافقة</w:t>
            </w:r>
          </w:p>
          <w:p w14:paraId="5836CB9A" w14:textId="77777777" w:rsidR="00D16768" w:rsidRPr="00533D80" w:rsidRDefault="00D16768" w:rsidP="00D16768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</w:p>
          <w:p w14:paraId="6ABC5335" w14:textId="5C302497" w:rsidR="00DE1205" w:rsidRPr="00533D80" w:rsidRDefault="00DE1205" w:rsidP="00DE1205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sz w:val="20"/>
              </w:rPr>
            </w:pPr>
          </w:p>
        </w:tc>
      </w:tr>
      <w:tr w:rsidR="00D16768" w:rsidRPr="00533D80" w14:paraId="698D866A" w14:textId="77777777" w:rsidTr="00CF1E76">
        <w:trPr>
          <w:trHeight w:val="260"/>
        </w:trPr>
        <w:tc>
          <w:tcPr>
            <w:tcW w:w="10515" w:type="dxa"/>
            <w:gridSpan w:val="5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hideMark/>
          </w:tcPr>
          <w:p w14:paraId="2FF81AFD" w14:textId="77777777" w:rsidR="00DE1205" w:rsidRPr="00533D80" w:rsidRDefault="00DE1205" w:rsidP="00DE1205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</w:p>
          <w:p w14:paraId="4F64D007" w14:textId="4C8B1C53" w:rsidR="00C95F54" w:rsidRPr="00533D80" w:rsidRDefault="00C95F54" w:rsidP="00DE1205">
            <w:pPr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اعتماد ال</w:t>
            </w:r>
            <w:r w:rsidR="00C02458">
              <w:rPr>
                <w:rFonts w:ascii="HelveticaNeueLT Arabic 55 Roman" w:hAnsi="HelveticaNeueLT Arabic 55 Roman" w:cs="HelveticaNeueLT Arabic 55 Roman" w:hint="cs"/>
                <w:b/>
                <w:sz w:val="20"/>
                <w:rtl/>
              </w:rPr>
              <w:t>قرار</w:t>
            </w:r>
            <w:r w:rsidRPr="00533D8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 xml:space="preserve"> </w:t>
            </w:r>
            <w:r w:rsidR="00712C0C">
              <w:rPr>
                <w:rFonts w:ascii="HelveticaNeueLT Arabic 55 Roman" w:hAnsi="HelveticaNeueLT Arabic 55 Roman" w:cs="HelveticaNeueLT Arabic 55 Roman" w:hint="cs"/>
                <w:b/>
                <w:sz w:val="20"/>
                <w:rtl/>
              </w:rPr>
              <w:t>من العميل</w:t>
            </w:r>
          </w:p>
        </w:tc>
      </w:tr>
      <w:tr w:rsidR="00F910C9" w:rsidRPr="00533D80" w14:paraId="6F2A4B8A" w14:textId="77777777" w:rsidTr="00F910C9">
        <w:trPr>
          <w:trHeight w:val="260"/>
        </w:trPr>
        <w:tc>
          <w:tcPr>
            <w:tcW w:w="175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007D8A"/>
            <w:hideMark/>
          </w:tcPr>
          <w:p w14:paraId="756A8398" w14:textId="42D26FB5" w:rsidR="00F910C9" w:rsidRPr="00533D80" w:rsidRDefault="00F910C9" w:rsidP="00F910C9">
            <w:pPr>
              <w:bidi/>
              <w:spacing w:after="0" w:line="276" w:lineRule="auto"/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</w:rPr>
            </w:pPr>
            <w:r>
              <w:rPr>
                <w:rFonts w:ascii="HelveticaNeueLT Arabic 55 Roman" w:hAnsi="HelveticaNeueLT Arabic 55 Roman" w:cs="HelveticaNeueLT Arabic 55 Roman" w:hint="cs"/>
                <w:bCs/>
                <w:color w:val="FFFFFF" w:themeColor="background1"/>
                <w:sz w:val="20"/>
                <w:rtl/>
              </w:rPr>
              <w:t>التاريخ</w:t>
            </w:r>
          </w:p>
        </w:tc>
        <w:tc>
          <w:tcPr>
            <w:tcW w:w="30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7D8A"/>
          </w:tcPr>
          <w:p w14:paraId="71651C99" w14:textId="58D23964" w:rsidR="00F910C9" w:rsidRPr="00533D80" w:rsidRDefault="00F910C9" w:rsidP="001E271E">
            <w:pPr>
              <w:bidi/>
              <w:spacing w:after="0" w:line="276" w:lineRule="auto"/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التوقيع</w:t>
            </w: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7D8A"/>
            <w:hideMark/>
          </w:tcPr>
          <w:p w14:paraId="12475E6D" w14:textId="48975A04" w:rsidR="00F910C9" w:rsidRPr="00533D80" w:rsidRDefault="00F910C9" w:rsidP="001E271E">
            <w:pPr>
              <w:bidi/>
              <w:spacing w:after="0" w:line="276" w:lineRule="auto"/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الدور</w:t>
            </w:r>
          </w:p>
        </w:tc>
        <w:tc>
          <w:tcPr>
            <w:tcW w:w="32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007D8A"/>
            <w:hideMark/>
          </w:tcPr>
          <w:p w14:paraId="56FE26FB" w14:textId="103AE6A3" w:rsidR="00F910C9" w:rsidRPr="00533D80" w:rsidRDefault="00F910C9" w:rsidP="001E271E">
            <w:pPr>
              <w:bidi/>
              <w:spacing w:after="0" w:line="276" w:lineRule="auto"/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الاسم</w:t>
            </w:r>
          </w:p>
        </w:tc>
      </w:tr>
      <w:tr w:rsidR="00F910C9" w:rsidRPr="00533D80" w14:paraId="464BAD97" w14:textId="77777777" w:rsidTr="00F910C9">
        <w:trPr>
          <w:trHeight w:val="260"/>
        </w:trPr>
        <w:tc>
          <w:tcPr>
            <w:tcW w:w="175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44A0DD9A" w14:textId="77777777" w:rsidR="00F910C9" w:rsidRPr="00533D80" w:rsidRDefault="00F910C9" w:rsidP="00C95F54">
            <w:pPr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  <w:tc>
          <w:tcPr>
            <w:tcW w:w="30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1608FEC8" w14:textId="77777777" w:rsidR="00F910C9" w:rsidRPr="00533D80" w:rsidRDefault="00F910C9" w:rsidP="00C95F54">
            <w:pPr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622925" w14:textId="56F1D1C3" w:rsidR="00F910C9" w:rsidRPr="00533D80" w:rsidRDefault="00F910C9" w:rsidP="00C95F54">
            <w:pPr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  <w:tc>
          <w:tcPr>
            <w:tcW w:w="32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2D1663A" w14:textId="77777777" w:rsidR="00F910C9" w:rsidRPr="00533D80" w:rsidRDefault="00F910C9" w:rsidP="00C95F54">
            <w:pPr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</w:tr>
      <w:tr w:rsidR="00F910C9" w:rsidRPr="00533D80" w14:paraId="7D9A15C3" w14:textId="77777777" w:rsidTr="00F910C9">
        <w:trPr>
          <w:trHeight w:val="260"/>
        </w:trPr>
        <w:tc>
          <w:tcPr>
            <w:tcW w:w="175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604F509F" w14:textId="77777777" w:rsidR="00F910C9" w:rsidRPr="00533D80" w:rsidRDefault="00F910C9" w:rsidP="00C95F54">
            <w:pPr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  <w:tc>
          <w:tcPr>
            <w:tcW w:w="30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7AF7DE2F" w14:textId="77777777" w:rsidR="00F910C9" w:rsidRPr="00533D80" w:rsidRDefault="00F910C9" w:rsidP="00C95F54">
            <w:pPr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DD4CAA3" w14:textId="267894F9" w:rsidR="00F910C9" w:rsidRPr="00533D80" w:rsidRDefault="00F910C9" w:rsidP="00C95F54">
            <w:pPr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  <w:tc>
          <w:tcPr>
            <w:tcW w:w="32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76EB81D" w14:textId="77777777" w:rsidR="00F910C9" w:rsidRPr="00533D80" w:rsidRDefault="00F910C9" w:rsidP="00C95F54">
            <w:pPr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</w:tr>
      <w:tr w:rsidR="00F910C9" w:rsidRPr="00533D80" w14:paraId="6D501AF0" w14:textId="77777777" w:rsidTr="00F910C9">
        <w:trPr>
          <w:trHeight w:val="260"/>
        </w:trPr>
        <w:tc>
          <w:tcPr>
            <w:tcW w:w="175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1B41C2E4" w14:textId="77777777" w:rsidR="00F910C9" w:rsidRPr="00533D80" w:rsidRDefault="00F910C9" w:rsidP="00C95F54">
            <w:pPr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  <w:tc>
          <w:tcPr>
            <w:tcW w:w="307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068383D9" w14:textId="77777777" w:rsidR="00F910C9" w:rsidRPr="00533D80" w:rsidRDefault="00F910C9" w:rsidP="00C95F54">
            <w:pPr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  <w:tc>
          <w:tcPr>
            <w:tcW w:w="2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DE71C8" w14:textId="030C3615" w:rsidR="00F910C9" w:rsidRPr="00533D80" w:rsidRDefault="00F910C9" w:rsidP="00C95F54">
            <w:pPr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  <w:tc>
          <w:tcPr>
            <w:tcW w:w="325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4BFCE0A" w14:textId="77777777" w:rsidR="00F910C9" w:rsidRPr="00533D80" w:rsidRDefault="00F910C9" w:rsidP="00C95F54">
            <w:pPr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</w:tr>
      <w:tr w:rsidR="00D16768" w:rsidRPr="00533D80" w14:paraId="0D5E3C62" w14:textId="77777777" w:rsidTr="00397B0B">
        <w:trPr>
          <w:trHeight w:val="260"/>
        </w:trPr>
        <w:tc>
          <w:tcPr>
            <w:tcW w:w="1365" w:type="dxa"/>
            <w:tcBorders>
              <w:top w:val="double" w:sz="4" w:space="0" w:color="auto"/>
            </w:tcBorders>
          </w:tcPr>
          <w:p w14:paraId="35266A11" w14:textId="74ADCB9D" w:rsidR="001E271E" w:rsidRPr="00533D80" w:rsidRDefault="001E271E" w:rsidP="001E271E">
            <w:pPr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  <w:tc>
          <w:tcPr>
            <w:tcW w:w="3465" w:type="dxa"/>
            <w:gridSpan w:val="2"/>
            <w:tcBorders>
              <w:top w:val="double" w:sz="4" w:space="0" w:color="auto"/>
              <w:left w:val="nil"/>
              <w:right w:val="nil"/>
            </w:tcBorders>
          </w:tcPr>
          <w:p w14:paraId="1DBFD1D7" w14:textId="77777777" w:rsidR="001E271E" w:rsidRPr="00533D80" w:rsidRDefault="001E271E" w:rsidP="001E271E">
            <w:pPr>
              <w:spacing w:after="0" w:line="276" w:lineRule="auto"/>
              <w:jc w:val="right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</w:p>
        </w:tc>
        <w:tc>
          <w:tcPr>
            <w:tcW w:w="568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hideMark/>
          </w:tcPr>
          <w:p w14:paraId="62E1D967" w14:textId="1E14512A" w:rsidR="001E271E" w:rsidRPr="00533D80" w:rsidRDefault="008A12BA" w:rsidP="001E271E">
            <w:pPr>
              <w:tabs>
                <w:tab w:val="left" w:pos="2145"/>
              </w:tabs>
              <w:bidi/>
              <w:spacing w:after="0" w:line="276" w:lineRule="auto"/>
              <w:rPr>
                <w:rFonts w:ascii="HelveticaNeueLT Arabic 55 Roman" w:hAnsi="HelveticaNeueLT Arabic 55 Roman" w:cs="HelveticaNeueLT Arabic 55 Roman"/>
                <w:i/>
                <w:iCs/>
                <w:sz w:val="20"/>
              </w:rPr>
            </w:pPr>
            <w:r w:rsidRPr="00533D8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 xml:space="preserve">: </w:t>
            </w:r>
            <w:r w:rsidR="001E271E" w:rsidRPr="00533D8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 xml:space="preserve"> </w:t>
            </w:r>
          </w:p>
        </w:tc>
      </w:tr>
    </w:tbl>
    <w:p w14:paraId="733F27A8" w14:textId="77777777" w:rsidR="00C95F54" w:rsidRPr="00533D80" w:rsidRDefault="00C95F54" w:rsidP="00C95F54">
      <w:pPr>
        <w:spacing w:after="0"/>
        <w:rPr>
          <w:rFonts w:ascii="HelveticaNeueLT Arabic 55 Roman" w:hAnsi="HelveticaNeueLT Arabic 55 Roman" w:cs="HelveticaNeueLT Arabic 55 Roman"/>
          <w:sz w:val="20"/>
        </w:rPr>
      </w:pPr>
    </w:p>
    <w:p w14:paraId="3FE921CF" w14:textId="3A3BC5A6" w:rsidR="00C95F54" w:rsidRDefault="00C95F54" w:rsidP="00C95F54">
      <w:pPr>
        <w:pStyle w:val="ListParagraph"/>
        <w:bidi/>
        <w:spacing w:after="0" w:line="240" w:lineRule="auto"/>
        <w:ind w:left="20"/>
        <w:rPr>
          <w:rFonts w:ascii="HelveticaNeueLT Arabic 55 Roman" w:hAnsi="HelveticaNeueLT Arabic 55 Roman" w:cs="HelveticaNeueLT Arabic 55 Roman"/>
          <w:sz w:val="20"/>
          <w:szCs w:val="20"/>
        </w:rPr>
      </w:pPr>
    </w:p>
    <w:p w14:paraId="221A4959" w14:textId="77777777" w:rsidR="004466B8" w:rsidRPr="00533D80" w:rsidRDefault="004466B8" w:rsidP="004466B8">
      <w:pPr>
        <w:pStyle w:val="ListParagraph"/>
        <w:bidi/>
        <w:spacing w:after="0" w:line="240" w:lineRule="auto"/>
        <w:ind w:left="20"/>
        <w:rPr>
          <w:rFonts w:ascii="HelveticaNeueLT Arabic 55 Roman" w:hAnsi="HelveticaNeueLT Arabic 55 Roman" w:cs="HelveticaNeueLT Arabic 55 Roman"/>
          <w:sz w:val="20"/>
          <w:szCs w:val="20"/>
          <w:rtl/>
        </w:rPr>
      </w:pPr>
    </w:p>
    <w:p w14:paraId="5BCB6B6A" w14:textId="6596C645" w:rsidR="00AF425E" w:rsidRPr="00533D80" w:rsidRDefault="00AF425E" w:rsidP="00C95F54">
      <w:pPr>
        <w:bidi/>
        <w:spacing w:after="0" w:line="240" w:lineRule="auto"/>
        <w:rPr>
          <w:rFonts w:ascii="HelveticaNeueLT Arabic 55 Roman" w:eastAsia="Times New Roman" w:hAnsi="HelveticaNeueLT Arabic 55 Roman" w:cs="HelveticaNeueLT Arabic 55 Roman"/>
          <w:b/>
          <w:bCs/>
          <w:color w:val="1A7992"/>
          <w:sz w:val="20"/>
          <w:rtl/>
          <w:lang w:val="en-GB" w:eastAsia="x-none"/>
        </w:rPr>
      </w:pPr>
    </w:p>
    <w:sectPr w:rsidR="00AF425E" w:rsidRPr="00533D80" w:rsidSect="00533D80"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1440" w:right="1080" w:bottom="1440" w:left="1080" w:header="270" w:footer="708" w:gutter="0"/>
      <w:pgNumType w:start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C93EAF" w14:textId="77777777" w:rsidR="00C44C66" w:rsidRDefault="00C44C66" w:rsidP="00821A10">
      <w:r>
        <w:separator/>
      </w:r>
    </w:p>
  </w:endnote>
  <w:endnote w:type="continuationSeparator" w:id="0">
    <w:p w14:paraId="53214410" w14:textId="77777777" w:rsidR="00C44C66" w:rsidRDefault="00C44C66" w:rsidP="00821A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eSansArab Light">
    <w:altName w:val="Segoe UI Semilight"/>
    <w:charset w:val="00"/>
    <w:family w:val="swiss"/>
    <w:pitch w:val="variable"/>
    <w:sig w:usb0="800020AF" w:usb1="D000204A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HelveticaNeueLT Arabic 55 Roman">
    <w:altName w:val="Arial"/>
    <w:charset w:val="00"/>
    <w:family w:val="swiss"/>
    <w:pitch w:val="variable"/>
    <w:sig w:usb0="00000000" w:usb1="C000A04A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NeueLT Arabic 45 Light">
    <w:altName w:val="Arial"/>
    <w:charset w:val="00"/>
    <w:family w:val="swiss"/>
    <w:pitch w:val="variable"/>
    <w:sig w:usb0="800020AF" w:usb1="C000A04A" w:usb2="00000008" w:usb3="00000000" w:csb0="00000041" w:csb1="00000000"/>
  </w:font>
  <w:font w:name="Helvetica Neue LT Arabic 45 Lig">
    <w:altName w:val="Arial"/>
    <w:charset w:val="B2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033D8B" w14:textId="6C2233AA" w:rsidR="00533D80" w:rsidRPr="00533D80" w:rsidRDefault="00533D80" w:rsidP="00533D80">
    <w:pPr>
      <w:pStyle w:val="Footer"/>
      <w:rPr>
        <w:b/>
        <w:bCs/>
      </w:rPr>
    </w:pPr>
    <w:r w:rsidRPr="00533D80">
      <w:rPr>
        <w:b/>
        <w:bCs/>
        <w:noProof/>
      </w:rPr>
      <mc:AlternateContent>
        <mc:Choice Requires="wps">
          <w:drawing>
            <wp:anchor distT="45720" distB="45720" distL="114300" distR="114300" simplePos="0" relativeHeight="251686912" behindDoc="0" locked="0" layoutInCell="1" allowOverlap="1" wp14:anchorId="2F9DA04E" wp14:editId="7724E6CF">
              <wp:simplePos x="0" y="0"/>
              <wp:positionH relativeFrom="margin">
                <wp:align>center</wp:align>
              </wp:positionH>
              <wp:positionV relativeFrom="paragraph">
                <wp:posOffset>-69215</wp:posOffset>
              </wp:positionV>
              <wp:extent cx="1771015" cy="36195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1015" cy="361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E0ADC3" w14:textId="77777777" w:rsidR="00533D80" w:rsidRPr="00A96B0F" w:rsidRDefault="00533D80" w:rsidP="00533D80">
                          <w:pPr>
                            <w:bidi/>
                            <w:jc w:val="center"/>
                            <w:rPr>
                              <w:rFonts w:ascii="HelveticaNeueLT Arabic 55 Roman" w:hAnsi="HelveticaNeueLT Arabic 55 Roman" w:cs="HelveticaNeueLT Arabic 55 Roman"/>
                              <w:sz w:val="16"/>
                              <w:szCs w:val="16"/>
                              <w:rtl/>
                              <w:lang w:bidi="ar-EG"/>
                            </w:rPr>
                          </w:pPr>
                          <w:r w:rsidRPr="00A96B0F">
                            <w:rPr>
                              <w:rFonts w:ascii="HelveticaNeueLT Arabic 55 Roman" w:hAnsi="HelveticaNeueLT Arabic 55 Roman" w:cs="HelveticaNeueLT Arabic 55 Roman" w:hint="cs"/>
                              <w:sz w:val="16"/>
                              <w:szCs w:val="16"/>
                              <w:rtl/>
                            </w:rPr>
                            <w:t>مكتب إدارة المشاريع</w:t>
                          </w:r>
                        </w:p>
                        <w:p w14:paraId="3776DB45" w14:textId="77777777" w:rsidR="00533D80" w:rsidRPr="00435D2B" w:rsidRDefault="00533D80" w:rsidP="00533D80">
                          <w:pPr>
                            <w:bidi/>
                            <w:jc w:val="center"/>
                            <w:rPr>
                              <w:rFonts w:ascii="HelveticaNeueLT Arabic 55 Roman" w:hAnsi="HelveticaNeueLT Arabic 55 Roman" w:cs="HelveticaNeueLT Arabic 55 Roman"/>
                              <w:rtl/>
                              <w:lang w:bidi="ar-EG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9DA04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-5.45pt;width:139.45pt;height:28.5pt;z-index:2516869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" filled="f" stroked="f">
              <v:textbox>
                <w:txbxContent>
                  <w:p w14:paraId="25E0ADC3" w14:textId="77777777" w:rsidR="00533D80" w:rsidRPr="00A96B0F" w:rsidRDefault="00533D80" w:rsidP="00533D80">
                    <w:pPr>
                      <w:bidi/>
                      <w:jc w:val="center"/>
                      <w:rPr>
                        <w:rFonts w:ascii="HelveticaNeueLT Arabic 55 Roman" w:hAnsi="HelveticaNeueLT Arabic 55 Roman" w:cs="HelveticaNeueLT Arabic 55 Roman"/>
                        <w:sz w:val="16"/>
                        <w:szCs w:val="16"/>
                        <w:rtl/>
                        <w:lang w:bidi="ar-EG"/>
                      </w:rPr>
                    </w:pPr>
                    <w:r w:rsidRPr="00A96B0F">
                      <w:rPr>
                        <w:rFonts w:ascii="HelveticaNeueLT Arabic 55 Roman" w:hAnsi="HelveticaNeueLT Arabic 55 Roman" w:cs="HelveticaNeueLT Arabic 55 Roman" w:hint="cs"/>
                        <w:sz w:val="16"/>
                        <w:szCs w:val="16"/>
                        <w:rtl/>
                      </w:rPr>
                      <w:t>مكتب إدارة المشاريع</w:t>
                    </w:r>
                  </w:p>
                  <w:p w14:paraId="3776DB45" w14:textId="77777777" w:rsidR="00533D80" w:rsidRPr="00435D2B" w:rsidRDefault="00533D80" w:rsidP="00533D80">
                    <w:pPr>
                      <w:bidi/>
                      <w:jc w:val="center"/>
                      <w:rPr>
                        <w:rFonts w:ascii="HelveticaNeueLT Arabic 55 Roman" w:hAnsi="HelveticaNeueLT Arabic 55 Roman" w:cs="HelveticaNeueLT Arabic 55 Roman"/>
                        <w:rtl/>
                        <w:lang w:bidi="ar-EG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Pr="00533D80">
      <w:rPr>
        <w:rFonts w:hint="cs"/>
        <w:b/>
        <w:bCs/>
        <w:noProof/>
        <w:rtl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37204BC2" wp14:editId="6D0712F6">
              <wp:simplePos x="0" y="0"/>
              <wp:positionH relativeFrom="margin">
                <wp:align>center</wp:align>
              </wp:positionH>
              <wp:positionV relativeFrom="paragraph">
                <wp:posOffset>-157827</wp:posOffset>
              </wp:positionV>
              <wp:extent cx="7569200" cy="0"/>
              <wp:effectExtent l="0" t="0" r="0" b="0"/>
              <wp:wrapNone/>
              <wp:docPr id="23" name="موصل مستقيم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5692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337D9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F3E2F74" id="موصل مستقيم 23" o:spid="_x0000_s1026" style="position:absolute;flip:x;z-index:2516848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-12.45pt" to="596pt,-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" strokecolor="#337d9d" strokeweight="1.5pt">
              <v:stroke joinstyle="miter"/>
              <w10:wrap anchorx="margin"/>
            </v:line>
          </w:pict>
        </mc:Fallback>
      </mc:AlternateContent>
    </w:r>
    <w:r w:rsidRPr="00533D80">
      <w:rPr>
        <w:rFonts w:hint="cs"/>
        <w:b/>
        <w:bCs/>
        <w:rtl/>
        <w:lang w:val="ar-SA"/>
      </w:rPr>
      <w:t xml:space="preserve"> </w:t>
    </w:r>
    <w:r w:rsidRPr="00533D80">
      <w:rPr>
        <w:b/>
        <w:bCs/>
        <w:noProof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436F5E21" wp14:editId="227AEE15">
              <wp:simplePos x="0" y="0"/>
              <wp:positionH relativeFrom="column">
                <wp:posOffset>-342900</wp:posOffset>
              </wp:positionH>
              <wp:positionV relativeFrom="paragraph">
                <wp:posOffset>236855</wp:posOffset>
              </wp:positionV>
              <wp:extent cx="419100" cy="441325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9100" cy="441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4C87870" w14:textId="77777777" w:rsidR="00533D80" w:rsidRDefault="00533D80" w:rsidP="00533D80">
                          <w:pPr>
                            <w:rPr>
                              <w:rFonts w:ascii="HelveticaNeueLT Arabic 55 Roman" w:hAnsi="HelveticaNeueLT Arabic 55 Roman" w:cs="HelveticaNeueLT Arabic 55 Roman"/>
                            </w:rPr>
                          </w:pPr>
                          <w:r>
                            <w:rPr>
                              <w:rFonts w:ascii="HelveticaNeueLT Arabic 55 Roman" w:hAnsi="HelveticaNeueLT Arabic 55 Roman" w:cs="HelveticaNeueLT Arabic 55 Roman"/>
                            </w:rPr>
                            <w:fldChar w:fldCharType="begin"/>
                          </w:r>
                          <w:r>
                            <w:rPr>
                              <w:rFonts w:ascii="HelveticaNeueLT Arabic 55 Roman" w:hAnsi="HelveticaNeueLT Arabic 55 Roman" w:cs="HelveticaNeueLT Arabic 55 Roman"/>
                            </w:rPr>
                            <w:instrText xml:space="preserve"> PAGE   \* MERGEFORMAT </w:instrText>
                          </w:r>
                          <w:r>
                            <w:rPr>
                              <w:rFonts w:ascii="HelveticaNeueLT Arabic 55 Roman" w:hAnsi="HelveticaNeueLT Arabic 55 Roman" w:cs="HelveticaNeueLT Arabic 55 Roman"/>
                            </w:rPr>
                            <w:fldChar w:fldCharType="separate"/>
                          </w:r>
                          <w:r w:rsidR="007240DD">
                            <w:rPr>
                              <w:rFonts w:ascii="HelveticaNeueLT Arabic 55 Roman" w:hAnsi="HelveticaNeueLT Arabic 55 Roman" w:cs="HelveticaNeueLT Arabic 55 Roman"/>
                              <w:noProof/>
                            </w:rPr>
                            <w:t>4</w:t>
                          </w:r>
                          <w:r>
                            <w:rPr>
                              <w:rFonts w:ascii="HelveticaNeueLT Arabic 55 Roman" w:hAnsi="HelveticaNeueLT Arabic 55 Roman" w:cs="HelveticaNeueLT Arabic 55 Roman"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6F5E21" id="_x0000_s1028" type="#_x0000_t202" style="position:absolute;margin-left:-27pt;margin-top:18.65pt;width:33pt;height:34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" fillcolor="white [3201]" stroked="f" strokeweight=".5pt">
              <v:textbox>
                <w:txbxContent>
                  <w:p w14:paraId="14C87870" w14:textId="77777777" w:rsidR="00533D80" w:rsidRDefault="00533D80" w:rsidP="00533D80">
                    <w:pPr>
                      <w:rPr>
                        <w:rFonts w:ascii="HelveticaNeueLT Arabic 55 Roman" w:hAnsi="HelveticaNeueLT Arabic 55 Roman" w:cs="HelveticaNeueLT Arabic 55 Roman"/>
                      </w:rPr>
                    </w:pPr>
                    <w:r>
                      <w:rPr>
                        <w:rFonts w:ascii="HelveticaNeueLT Arabic 55 Roman" w:hAnsi="HelveticaNeueLT Arabic 55 Roman" w:cs="HelveticaNeueLT Arabic 55 Roman"/>
                      </w:rPr>
                      <w:fldChar w:fldCharType="begin"/>
                    </w:r>
                    <w:r>
                      <w:rPr>
                        <w:rFonts w:ascii="HelveticaNeueLT Arabic 55 Roman" w:hAnsi="HelveticaNeueLT Arabic 55 Roman" w:cs="HelveticaNeueLT Arabic 55 Roman"/>
                      </w:rPr>
                      <w:instrText xml:space="preserve"> PAGE   \* MERGEFORMAT </w:instrText>
                    </w:r>
                    <w:r>
                      <w:rPr>
                        <w:rFonts w:ascii="HelveticaNeueLT Arabic 55 Roman" w:hAnsi="HelveticaNeueLT Arabic 55 Roman" w:cs="HelveticaNeueLT Arabic 55 Roman"/>
                      </w:rPr>
                      <w:fldChar w:fldCharType="separate"/>
                    </w:r>
                    <w:r w:rsidR="007240DD">
                      <w:rPr>
                        <w:rFonts w:ascii="HelveticaNeueLT Arabic 55 Roman" w:hAnsi="HelveticaNeueLT Arabic 55 Roman" w:cs="HelveticaNeueLT Arabic 55 Roman"/>
                        <w:noProof/>
                      </w:rPr>
                      <w:t>4</w:t>
                    </w:r>
                    <w:r>
                      <w:rPr>
                        <w:rFonts w:ascii="HelveticaNeueLT Arabic 55 Roman" w:hAnsi="HelveticaNeueLT Arabic 55 Roman" w:cs="HelveticaNeueLT Arabic 55 Roman"/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789093" w14:textId="77777777" w:rsidR="00533D80" w:rsidRPr="00ED6E6B" w:rsidRDefault="00533D80" w:rsidP="00ED6E6B">
    <w:pPr>
      <w:pStyle w:val="Footer"/>
    </w:pPr>
    <w:r w:rsidRPr="00ED6E6B">
      <w:rPr>
        <w:rFonts w:hint="cs"/>
        <w:rtl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33BA15" w14:textId="77777777" w:rsidR="00C44C66" w:rsidRDefault="00C44C66" w:rsidP="00821A10">
      <w:r>
        <w:separator/>
      </w:r>
    </w:p>
  </w:footnote>
  <w:footnote w:type="continuationSeparator" w:id="0">
    <w:p w14:paraId="0D7B1CFC" w14:textId="77777777" w:rsidR="00C44C66" w:rsidRDefault="00C44C66" w:rsidP="00821A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D27024" w14:textId="1FFF8300" w:rsidR="00533D80" w:rsidRPr="00533D80" w:rsidRDefault="001A3AC1" w:rsidP="001A3AC1">
    <w:pPr>
      <w:pStyle w:val="Header"/>
      <w:bidi/>
      <w:spacing w:after="0" w:line="240" w:lineRule="auto"/>
      <w:ind w:left="-790"/>
      <w:rPr>
        <w:rFonts w:ascii="HelveticaNeueLT Arabic 45 Light" w:hAnsi="HelveticaNeueLT Arabic 45 Light" w:cs="HelveticaNeueLT Arabic 45 Light"/>
        <w:noProof/>
        <w:sz w:val="20"/>
        <w:rtl/>
        <w:lang w:val="ar-SA"/>
      </w:rPr>
    </w:pPr>
    <w:r w:rsidRPr="001A3AC1">
      <w:rPr>
        <w:rFonts w:ascii="HelveticaNeueLT Arabic 55 Roman" w:hAnsi="HelveticaNeueLT Arabic 55 Roman" w:cs="HelveticaNeueLT Arabic 55 Roman"/>
        <w:noProof/>
        <w:sz w:val="16"/>
        <w:szCs w:val="16"/>
        <w:rtl/>
        <w:lang w:val="ar-SA"/>
      </w:rPr>
      <w:t>نموذج</w:t>
    </w:r>
    <w:r w:rsidRPr="001A3AC1">
      <w:rPr>
        <w:rFonts w:ascii="HelveticaNeueLT Arabic 45 Light" w:hAnsi="HelveticaNeueLT Arabic 45 Light" w:cs="HelveticaNeueLT Arabic 45 Light"/>
        <w:b/>
        <w:bCs/>
        <w:noProof/>
        <w:sz w:val="20"/>
      </w:rPr>
      <w:t xml:space="preserve"> </w:t>
    </w:r>
    <w:r w:rsidR="00533D80" w:rsidRPr="00533D80">
      <w:rPr>
        <w:rFonts w:ascii="HelveticaNeueLT Arabic 45 Light" w:hAnsi="HelveticaNeueLT Arabic 45 Light" w:cs="HelveticaNeueLT Arabic 45 Light" w:hint="cs"/>
        <w:noProof/>
        <w:sz w:val="20"/>
        <w:rtl/>
        <w:lang w:val="ar-SA"/>
      </w:rPr>
      <w:t xml:space="preserve">طلب تغيير </w:t>
    </w:r>
  </w:p>
  <w:p w14:paraId="65A4E3E9" w14:textId="766C850B" w:rsidR="00533D80" w:rsidRPr="00533D80" w:rsidRDefault="00533D80" w:rsidP="002961FB">
    <w:pPr>
      <w:bidi/>
      <w:spacing w:after="0" w:line="240" w:lineRule="auto"/>
      <w:ind w:left="-792"/>
      <w:rPr>
        <w:rFonts w:ascii="Helvetica Neue LT Arabic 45 Lig" w:hAnsi="Helvetica Neue LT Arabic 45 Lig" w:cs="Helvetica Neue LT Arabic 45 Lig"/>
        <w:sz w:val="20"/>
        <w:rtl/>
      </w:rPr>
    </w:pPr>
    <w:r w:rsidRPr="00533D80">
      <w:rPr>
        <w:rFonts w:ascii="Helvetica Neue LT Arabic 45 Lig" w:hAnsi="Helvetica Neue LT Arabic 45 Lig" w:cs="Helvetica Neue LT Arabic 45 Lig"/>
        <w:sz w:val="20"/>
      </w:rPr>
      <w:t>Change Request</w:t>
    </w:r>
  </w:p>
  <w:p w14:paraId="64F99DDC" w14:textId="6B56C6BE" w:rsidR="00533D80" w:rsidRPr="00E00EF6" w:rsidRDefault="00533D80" w:rsidP="00D215B4">
    <w:pPr>
      <w:bidi/>
      <w:spacing w:after="0" w:line="240" w:lineRule="auto"/>
      <w:ind w:left="-792"/>
      <w:rPr>
        <w:rFonts w:ascii="HelveticaNeueLT Arabic 45 Light" w:hAnsi="HelveticaNeueLT Arabic 45 Light" w:cs="HelveticaNeueLT Arabic 45 Light"/>
        <w:color w:val="006372" w:themeColor="text2" w:themeShade="BF"/>
        <w:sz w:val="16"/>
        <w:szCs w:val="16"/>
        <w:rtl/>
      </w:rPr>
    </w:pPr>
    <w:r>
      <w:rPr>
        <w:rFonts w:ascii="Helvetica Neue LT Arabic 45 Lig" w:hAnsi="Helvetica Neue LT Arabic 45 Lig" w:cs="Helvetica Neue LT Arabic 45 Lig" w:hint="cs"/>
        <w:noProof/>
        <w:sz w:val="11"/>
        <w:szCs w:val="11"/>
        <w:rtl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60700F86" wp14:editId="1877A95D">
              <wp:simplePos x="0" y="0"/>
              <wp:positionH relativeFrom="margin">
                <wp:align>right</wp:align>
              </wp:positionH>
              <wp:positionV relativeFrom="paragraph">
                <wp:posOffset>199390</wp:posOffset>
              </wp:positionV>
              <wp:extent cx="5826760" cy="0"/>
              <wp:effectExtent l="0" t="0" r="0" b="0"/>
              <wp:wrapNone/>
              <wp:docPr id="31" name="موصل مستقيم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82676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337D9D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46CD81E" id="موصل مستقيم 31" o:spid="_x0000_s1026" style="position:absolute;flip:x;z-index:25168281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07.6pt,15.7pt" to="866.4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" strokecolor="#337d9d" strokeweight="1pt">
              <v:stroke joinstyle="miter"/>
              <w10:wrap anchorx="margin"/>
            </v:line>
          </w:pict>
        </mc:Fallback>
      </mc:AlternateContent>
    </w:r>
    <w:r w:rsidRPr="00122CD3"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7ACD8C" w14:textId="64E3B20B" w:rsidR="00533D80" w:rsidRDefault="00533D80"/>
  <w:p w14:paraId="772C775B" w14:textId="77777777" w:rsidR="00533D80" w:rsidRDefault="00533D8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F96DAD"/>
    <w:multiLevelType w:val="hybridMultilevel"/>
    <w:tmpl w:val="CCDA4184"/>
    <w:lvl w:ilvl="0" w:tplc="9634B5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2E50EA"/>
    <w:multiLevelType w:val="hybridMultilevel"/>
    <w:tmpl w:val="25382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4F90406"/>
    <w:multiLevelType w:val="hybridMultilevel"/>
    <w:tmpl w:val="66E86E52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">
    <w:nsid w:val="092575CE"/>
    <w:multiLevelType w:val="hybridMultilevel"/>
    <w:tmpl w:val="4E3E2E6C"/>
    <w:lvl w:ilvl="0" w:tplc="596023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1752A2"/>
    <w:multiLevelType w:val="hybridMultilevel"/>
    <w:tmpl w:val="A4FA8234"/>
    <w:lvl w:ilvl="0" w:tplc="A56E1A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BAA1E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B4CB6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9DEE9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A034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8AA03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A4F5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184B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EDC816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E354C9A"/>
    <w:multiLevelType w:val="hybridMultilevel"/>
    <w:tmpl w:val="E68C4D36"/>
    <w:lvl w:ilvl="0" w:tplc="9634B53E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  <w:sz w:val="3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0857DD"/>
    <w:multiLevelType w:val="hybridMultilevel"/>
    <w:tmpl w:val="0B7A8B56"/>
    <w:lvl w:ilvl="0" w:tplc="02C0E3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C940E0C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36BE5F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7A2EF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9EB03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07A993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CC48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5E0E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B40B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6612F09"/>
    <w:multiLevelType w:val="hybridMultilevel"/>
    <w:tmpl w:val="3B521044"/>
    <w:lvl w:ilvl="0" w:tplc="4B80FF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41AB9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CD45A9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4416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C8E46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ABA43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094C7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823E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3857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8D71589"/>
    <w:multiLevelType w:val="multilevel"/>
    <w:tmpl w:val="20466C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42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5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1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41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04" w:hanging="1800"/>
      </w:pPr>
      <w:rPr>
        <w:rFonts w:hint="default"/>
      </w:rPr>
    </w:lvl>
  </w:abstractNum>
  <w:abstractNum w:abstractNumId="9">
    <w:nsid w:val="20DE1D53"/>
    <w:multiLevelType w:val="hybridMultilevel"/>
    <w:tmpl w:val="700C1FFE"/>
    <w:lvl w:ilvl="0" w:tplc="9E3A8BA6">
      <w:start w:val="1"/>
      <w:numFmt w:val="bullet"/>
      <w:lvlText w:val="➔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D0EC8C82" w:tentative="1">
      <w:start w:val="1"/>
      <w:numFmt w:val="bullet"/>
      <w:lvlText w:val="➔"/>
      <w:lvlJc w:val="left"/>
      <w:pPr>
        <w:tabs>
          <w:tab w:val="num" w:pos="1440"/>
        </w:tabs>
        <w:ind w:left="1440" w:hanging="360"/>
      </w:pPr>
      <w:rPr>
        <w:rFonts w:ascii="Segoe UI Symbol" w:hAnsi="Segoe UI Symbol" w:hint="default"/>
      </w:rPr>
    </w:lvl>
    <w:lvl w:ilvl="2" w:tplc="BD5623F8" w:tentative="1">
      <w:start w:val="1"/>
      <w:numFmt w:val="bullet"/>
      <w:lvlText w:val="➔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5E30F55A" w:tentative="1">
      <w:start w:val="1"/>
      <w:numFmt w:val="bullet"/>
      <w:lvlText w:val="➔"/>
      <w:lvlJc w:val="left"/>
      <w:pPr>
        <w:tabs>
          <w:tab w:val="num" w:pos="2880"/>
        </w:tabs>
        <w:ind w:left="2880" w:hanging="360"/>
      </w:pPr>
      <w:rPr>
        <w:rFonts w:ascii="Segoe UI Symbol" w:hAnsi="Segoe UI Symbol" w:hint="default"/>
      </w:rPr>
    </w:lvl>
    <w:lvl w:ilvl="4" w:tplc="32FEB1A2" w:tentative="1">
      <w:start w:val="1"/>
      <w:numFmt w:val="bullet"/>
      <w:lvlText w:val="➔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3A5E8BE8" w:tentative="1">
      <w:start w:val="1"/>
      <w:numFmt w:val="bullet"/>
      <w:lvlText w:val="➔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A87E8666" w:tentative="1">
      <w:start w:val="1"/>
      <w:numFmt w:val="bullet"/>
      <w:lvlText w:val="➔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614E4634" w:tentative="1">
      <w:start w:val="1"/>
      <w:numFmt w:val="bullet"/>
      <w:lvlText w:val="➔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A3B25328" w:tentative="1">
      <w:start w:val="1"/>
      <w:numFmt w:val="bullet"/>
      <w:lvlText w:val="➔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10">
    <w:nsid w:val="24D5341B"/>
    <w:multiLevelType w:val="multilevel"/>
    <w:tmpl w:val="15ACABFE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11">
    <w:nsid w:val="2B9A6FCC"/>
    <w:multiLevelType w:val="hybridMultilevel"/>
    <w:tmpl w:val="ED182FBE"/>
    <w:lvl w:ilvl="0" w:tplc="BC2A26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BC6231"/>
    <w:multiLevelType w:val="hybridMultilevel"/>
    <w:tmpl w:val="F43650D4"/>
    <w:lvl w:ilvl="0" w:tplc="8006C7DC">
      <w:numFmt w:val="bullet"/>
      <w:lvlText w:val="-"/>
      <w:lvlJc w:val="left"/>
      <w:pPr>
        <w:ind w:left="720" w:hanging="360"/>
      </w:pPr>
      <w:rPr>
        <w:rFonts w:ascii="TheSansArab Light" w:eastAsia="Times New Roman" w:hAnsi="TheSansArab Light" w:cs="TheSansArab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30529A"/>
    <w:multiLevelType w:val="hybridMultilevel"/>
    <w:tmpl w:val="0F0A4E3C"/>
    <w:lvl w:ilvl="0" w:tplc="825EB7E2">
      <w:start w:val="1"/>
      <w:numFmt w:val="decimal"/>
      <w:lvlText w:val="%1-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4">
    <w:nsid w:val="338F2D44"/>
    <w:multiLevelType w:val="multilevel"/>
    <w:tmpl w:val="20466C8A"/>
    <w:lvl w:ilvl="0">
      <w:start w:val="1"/>
      <w:numFmt w:val="decimal"/>
      <w:lvlText w:val="%1."/>
      <w:lvlJc w:val="left"/>
      <w:pPr>
        <w:ind w:left="1854" w:hanging="360"/>
      </w:pPr>
    </w:lvl>
    <w:lvl w:ilvl="1">
      <w:start w:val="2"/>
      <w:numFmt w:val="decimal"/>
      <w:isLgl/>
      <w:lvlText w:val="%1.%2"/>
      <w:lvlJc w:val="left"/>
      <w:pPr>
        <w:ind w:left="191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6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2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1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73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98" w:hanging="1800"/>
      </w:pPr>
      <w:rPr>
        <w:rFonts w:hint="default"/>
      </w:rPr>
    </w:lvl>
  </w:abstractNum>
  <w:abstractNum w:abstractNumId="15">
    <w:nsid w:val="358267B2"/>
    <w:multiLevelType w:val="hybridMultilevel"/>
    <w:tmpl w:val="B17EB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9011773"/>
    <w:multiLevelType w:val="multilevel"/>
    <w:tmpl w:val="FFF62970"/>
    <w:styleLink w:val="StyleMultiListHeading-1-2-3-4-5-Numering"/>
    <w:lvl w:ilvl="0">
      <w:start w:val="1"/>
      <w:numFmt w:val="decimal"/>
      <w:lvlText w:val="%1."/>
      <w:lvlJc w:val="left"/>
      <w:pPr>
        <w:tabs>
          <w:tab w:val="num" w:pos="1276"/>
        </w:tabs>
        <w:ind w:left="1276" w:hanging="709"/>
      </w:pPr>
      <w:rPr>
        <w:rFonts w:hint="default"/>
      </w:rPr>
    </w:lvl>
    <w:lvl w:ilvl="1">
      <w:start w:val="1"/>
      <w:numFmt w:val="decimal"/>
      <w:lvlText w:val="%2.%1."/>
      <w:lvlJc w:val="left"/>
      <w:pPr>
        <w:tabs>
          <w:tab w:val="num" w:pos="1985"/>
        </w:tabs>
        <w:ind w:left="1985" w:hanging="851"/>
      </w:pPr>
      <w:rPr>
        <w:rFonts w:hint="default"/>
      </w:rPr>
    </w:lvl>
    <w:lvl w:ilvl="2">
      <w:start w:val="1"/>
      <w:numFmt w:val="decimal"/>
      <w:lvlText w:val="%3.%2.%1."/>
      <w:lvlJc w:val="left"/>
      <w:pPr>
        <w:tabs>
          <w:tab w:val="num" w:pos="3260"/>
        </w:tabs>
        <w:ind w:left="3260" w:hanging="1134"/>
      </w:pPr>
      <w:rPr>
        <w:rFonts w:hint="default"/>
      </w:rPr>
    </w:lvl>
    <w:lvl w:ilvl="3">
      <w:start w:val="1"/>
      <w:numFmt w:val="decimal"/>
      <w:lvlText w:val="%4.%3.%2.%1-"/>
      <w:lvlJc w:val="left"/>
      <w:pPr>
        <w:tabs>
          <w:tab w:val="num" w:pos="3544"/>
        </w:tabs>
        <w:ind w:left="3544" w:hanging="1276"/>
      </w:pPr>
      <w:rPr>
        <w:rFonts w:hint="default"/>
      </w:rPr>
    </w:lvl>
    <w:lvl w:ilvl="4">
      <w:start w:val="1"/>
      <w:numFmt w:val="decimal"/>
      <w:lvlText w:val="%5.%4.%3.%2.%1-"/>
      <w:lvlJc w:val="left"/>
      <w:pPr>
        <w:tabs>
          <w:tab w:val="num" w:pos="4536"/>
        </w:tabs>
        <w:ind w:left="4536" w:hanging="170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0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0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1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887" w:hanging="1440"/>
      </w:pPr>
      <w:rPr>
        <w:rFonts w:hint="default"/>
      </w:rPr>
    </w:lvl>
  </w:abstractNum>
  <w:abstractNum w:abstractNumId="17">
    <w:nsid w:val="3F1132D4"/>
    <w:multiLevelType w:val="hybridMultilevel"/>
    <w:tmpl w:val="789C96E4"/>
    <w:lvl w:ilvl="0" w:tplc="21AAD4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180D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08D6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CE86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08FFC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E74F4E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FA0AC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9097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D0E14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F360EBF"/>
    <w:multiLevelType w:val="hybridMultilevel"/>
    <w:tmpl w:val="C472E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FFC438C"/>
    <w:multiLevelType w:val="hybridMultilevel"/>
    <w:tmpl w:val="66E86E52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0">
    <w:nsid w:val="50367B03"/>
    <w:multiLevelType w:val="hybridMultilevel"/>
    <w:tmpl w:val="0B840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027D78"/>
    <w:multiLevelType w:val="hybridMultilevel"/>
    <w:tmpl w:val="6E204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27D47CB"/>
    <w:multiLevelType w:val="hybridMultilevel"/>
    <w:tmpl w:val="EC3A0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39E0B2A"/>
    <w:multiLevelType w:val="multilevel"/>
    <w:tmpl w:val="20466C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42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5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1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41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04" w:hanging="1800"/>
      </w:pPr>
      <w:rPr>
        <w:rFonts w:hint="default"/>
      </w:rPr>
    </w:lvl>
  </w:abstractNum>
  <w:abstractNum w:abstractNumId="24">
    <w:nsid w:val="551F40A9"/>
    <w:multiLevelType w:val="multilevel"/>
    <w:tmpl w:val="20466C8A"/>
    <w:lvl w:ilvl="0">
      <w:start w:val="1"/>
      <w:numFmt w:val="decimal"/>
      <w:lvlText w:val="%1."/>
      <w:lvlJc w:val="left"/>
      <w:pPr>
        <w:ind w:left="1854" w:hanging="360"/>
      </w:pPr>
    </w:lvl>
    <w:lvl w:ilvl="1">
      <w:start w:val="2"/>
      <w:numFmt w:val="decimal"/>
      <w:isLgl/>
      <w:lvlText w:val="%1.%2"/>
      <w:lvlJc w:val="left"/>
      <w:pPr>
        <w:ind w:left="191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6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2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1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73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798" w:hanging="1800"/>
      </w:pPr>
      <w:rPr>
        <w:rFonts w:hint="default"/>
      </w:rPr>
    </w:lvl>
  </w:abstractNum>
  <w:abstractNum w:abstractNumId="25">
    <w:nsid w:val="55FD2548"/>
    <w:multiLevelType w:val="hybridMultilevel"/>
    <w:tmpl w:val="DB9C8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ACB634E"/>
    <w:multiLevelType w:val="hybridMultilevel"/>
    <w:tmpl w:val="FC226BF6"/>
    <w:lvl w:ilvl="0" w:tplc="159E90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ACFD9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56BE2E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9A05A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B2BF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7257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95423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5C69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F6D6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B337DB0"/>
    <w:multiLevelType w:val="hybridMultilevel"/>
    <w:tmpl w:val="A0402894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8">
    <w:nsid w:val="637C535E"/>
    <w:multiLevelType w:val="hybridMultilevel"/>
    <w:tmpl w:val="66E86E52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9">
    <w:nsid w:val="678D53CB"/>
    <w:multiLevelType w:val="multilevel"/>
    <w:tmpl w:val="15ACABFE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48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0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3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232" w:hanging="2160"/>
      </w:pPr>
      <w:rPr>
        <w:rFonts w:hint="default"/>
      </w:rPr>
    </w:lvl>
  </w:abstractNum>
  <w:abstractNum w:abstractNumId="30">
    <w:nsid w:val="6F3A4259"/>
    <w:multiLevelType w:val="hybridMultilevel"/>
    <w:tmpl w:val="08006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DB7F73"/>
    <w:multiLevelType w:val="hybridMultilevel"/>
    <w:tmpl w:val="008A0E9C"/>
    <w:lvl w:ilvl="0" w:tplc="6E6CB2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19A6CAA"/>
    <w:multiLevelType w:val="hybridMultilevel"/>
    <w:tmpl w:val="28CEB1BA"/>
    <w:lvl w:ilvl="0" w:tplc="D7767B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A683A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C9CBA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6588F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728D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5841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622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F14F2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9B08C4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72741D4A"/>
    <w:multiLevelType w:val="hybridMultilevel"/>
    <w:tmpl w:val="4E4AE468"/>
    <w:lvl w:ilvl="0" w:tplc="5262EA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34C0D9A"/>
    <w:multiLevelType w:val="hybridMultilevel"/>
    <w:tmpl w:val="E11227F0"/>
    <w:lvl w:ilvl="0" w:tplc="8A9C022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A8333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02297C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630336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8CAA8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F6C1DD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D04EB1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396871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61CDFC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5">
    <w:nsid w:val="78227ADF"/>
    <w:multiLevelType w:val="hybridMultilevel"/>
    <w:tmpl w:val="A678BA1C"/>
    <w:lvl w:ilvl="0" w:tplc="BBF4FA0E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D43D0C"/>
    <w:multiLevelType w:val="hybridMultilevel"/>
    <w:tmpl w:val="587AAADE"/>
    <w:lvl w:ilvl="0" w:tplc="983837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D0806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31C1E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14EF7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9FCAA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DAA22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F50FB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22E7D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2903FD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30"/>
  </w:num>
  <w:num w:numId="3">
    <w:abstractNumId w:val="7"/>
  </w:num>
  <w:num w:numId="4">
    <w:abstractNumId w:val="34"/>
  </w:num>
  <w:num w:numId="5">
    <w:abstractNumId w:val="20"/>
  </w:num>
  <w:num w:numId="6">
    <w:abstractNumId w:val="9"/>
  </w:num>
  <w:num w:numId="7">
    <w:abstractNumId w:val="17"/>
  </w:num>
  <w:num w:numId="8">
    <w:abstractNumId w:val="6"/>
  </w:num>
  <w:num w:numId="9">
    <w:abstractNumId w:val="4"/>
  </w:num>
  <w:num w:numId="10">
    <w:abstractNumId w:val="32"/>
  </w:num>
  <w:num w:numId="11">
    <w:abstractNumId w:val="36"/>
  </w:num>
  <w:num w:numId="12">
    <w:abstractNumId w:val="26"/>
  </w:num>
  <w:num w:numId="13">
    <w:abstractNumId w:val="21"/>
  </w:num>
  <w:num w:numId="14">
    <w:abstractNumId w:val="1"/>
  </w:num>
  <w:num w:numId="15">
    <w:abstractNumId w:val="22"/>
  </w:num>
  <w:num w:numId="16">
    <w:abstractNumId w:val="18"/>
  </w:num>
  <w:num w:numId="17">
    <w:abstractNumId w:val="15"/>
  </w:num>
  <w:num w:numId="18">
    <w:abstractNumId w:val="27"/>
  </w:num>
  <w:num w:numId="19">
    <w:abstractNumId w:val="25"/>
  </w:num>
  <w:num w:numId="20">
    <w:abstractNumId w:val="24"/>
  </w:num>
  <w:num w:numId="21">
    <w:abstractNumId w:val="16"/>
    <w:lvlOverride w:ilvl="0">
      <w:lvl w:ilvl="0">
        <w:start w:val="1"/>
        <w:numFmt w:val="decimal"/>
        <w:lvlText w:val="%1."/>
        <w:lvlJc w:val="left"/>
        <w:pPr>
          <w:tabs>
            <w:tab w:val="num" w:pos="1276"/>
          </w:tabs>
          <w:ind w:left="1276" w:hanging="709"/>
        </w:pPr>
        <w:rPr>
          <w:rFonts w:hint="default"/>
        </w:rPr>
      </w:lvl>
    </w:lvlOverride>
    <w:lvlOverride w:ilvl="1">
      <w:lvl w:ilvl="1">
        <w:start w:val="1"/>
        <w:numFmt w:val="decimal"/>
        <w:lvlText w:val="%2.%1."/>
        <w:lvlJc w:val="left"/>
        <w:pPr>
          <w:tabs>
            <w:tab w:val="num" w:pos="1985"/>
          </w:tabs>
          <w:ind w:left="1985" w:hanging="851"/>
        </w:pPr>
        <w:rPr>
          <w:rFonts w:hint="default"/>
        </w:rPr>
      </w:lvl>
    </w:lvlOverride>
    <w:lvlOverride w:ilvl="2">
      <w:lvl w:ilvl="2">
        <w:start w:val="1"/>
        <w:numFmt w:val="decimal"/>
        <w:lvlText w:val="%3.%2.%1."/>
        <w:lvlJc w:val="left"/>
        <w:pPr>
          <w:tabs>
            <w:tab w:val="num" w:pos="3260"/>
          </w:tabs>
          <w:ind w:left="3260" w:hanging="1134"/>
        </w:pPr>
        <w:rPr>
          <w:rFonts w:hint="default"/>
        </w:rPr>
      </w:lvl>
    </w:lvlOverride>
    <w:lvlOverride w:ilvl="3">
      <w:lvl w:ilvl="3">
        <w:start w:val="1"/>
        <w:numFmt w:val="decimal"/>
        <w:lvlText w:val="%4.%3.%2.%1-"/>
        <w:lvlJc w:val="left"/>
        <w:pPr>
          <w:tabs>
            <w:tab w:val="num" w:pos="3544"/>
          </w:tabs>
          <w:ind w:left="3544" w:hanging="1276"/>
        </w:pPr>
        <w:rPr>
          <w:rFonts w:hint="default"/>
        </w:rPr>
      </w:lvl>
    </w:lvlOverride>
    <w:lvlOverride w:ilvl="4">
      <w:lvl w:ilvl="4">
        <w:start w:val="1"/>
        <w:numFmt w:val="decimal"/>
        <w:lvlText w:val="%5.%4.%3.%2.%1-"/>
        <w:lvlJc w:val="left"/>
        <w:pPr>
          <w:tabs>
            <w:tab w:val="num" w:pos="4536"/>
          </w:tabs>
          <w:ind w:left="4536" w:hanging="1701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3303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807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4311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887" w:hanging="1440"/>
        </w:pPr>
        <w:rPr>
          <w:rFonts w:hint="default"/>
        </w:rPr>
      </w:lvl>
    </w:lvlOverride>
  </w:num>
  <w:num w:numId="22">
    <w:abstractNumId w:val="2"/>
  </w:num>
  <w:num w:numId="23">
    <w:abstractNumId w:val="10"/>
  </w:num>
  <w:num w:numId="24">
    <w:abstractNumId w:val="19"/>
  </w:num>
  <w:num w:numId="25">
    <w:abstractNumId w:val="28"/>
  </w:num>
  <w:num w:numId="26">
    <w:abstractNumId w:val="8"/>
  </w:num>
  <w:num w:numId="27">
    <w:abstractNumId w:val="29"/>
  </w:num>
  <w:num w:numId="28">
    <w:abstractNumId w:val="13"/>
  </w:num>
  <w:num w:numId="29">
    <w:abstractNumId w:val="35"/>
  </w:num>
  <w:num w:numId="30">
    <w:abstractNumId w:val="11"/>
  </w:num>
  <w:num w:numId="31">
    <w:abstractNumId w:val="0"/>
  </w:num>
  <w:num w:numId="32">
    <w:abstractNumId w:val="5"/>
  </w:num>
  <w:num w:numId="33">
    <w:abstractNumId w:val="14"/>
  </w:num>
  <w:num w:numId="34">
    <w:abstractNumId w:val="23"/>
  </w:num>
  <w:num w:numId="35">
    <w:abstractNumId w:val="31"/>
  </w:num>
  <w:num w:numId="36">
    <w:abstractNumId w:val="33"/>
  </w:num>
  <w:num w:numId="37">
    <w:abstractNumId w:val="3"/>
  </w:num>
  <w:num w:numId="38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JO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en-GB" w:vendorID="64" w:dllVersion="4096" w:nlCheck="1" w:checkStyle="0"/>
  <w:activeWritingStyle w:appName="MSWord" w:lang="ar-SA" w:vendorID="64" w:dllVersion="0" w:nlCheck="1" w:checkStyle="0"/>
  <w:activeWritingStyle w:appName="MSWord" w:lang="ar-EG" w:vendorID="64" w:dllVersion="0" w:nlCheck="1" w:checkStyle="0"/>
  <w:activeWritingStyle w:appName="MSWord" w:lang="en-PH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tjAxNjC3MDc0MTBT0lEKTi0uzszPAykwqgUAq2SYHSwAAAA="/>
  </w:docVars>
  <w:rsids>
    <w:rsidRoot w:val="00EC4795"/>
    <w:rsid w:val="0000023B"/>
    <w:rsid w:val="000006EA"/>
    <w:rsid w:val="00004F87"/>
    <w:rsid w:val="0001250B"/>
    <w:rsid w:val="00012515"/>
    <w:rsid w:val="00014119"/>
    <w:rsid w:val="00020DAD"/>
    <w:rsid w:val="000241C3"/>
    <w:rsid w:val="000251DA"/>
    <w:rsid w:val="00026062"/>
    <w:rsid w:val="000340B0"/>
    <w:rsid w:val="00042470"/>
    <w:rsid w:val="00053A07"/>
    <w:rsid w:val="000564BF"/>
    <w:rsid w:val="00057041"/>
    <w:rsid w:val="00061864"/>
    <w:rsid w:val="00074CB5"/>
    <w:rsid w:val="00076CFC"/>
    <w:rsid w:val="000771D4"/>
    <w:rsid w:val="00084BDF"/>
    <w:rsid w:val="00084D6B"/>
    <w:rsid w:val="00090524"/>
    <w:rsid w:val="000929AC"/>
    <w:rsid w:val="00093FE7"/>
    <w:rsid w:val="000970DD"/>
    <w:rsid w:val="000A1001"/>
    <w:rsid w:val="000A261E"/>
    <w:rsid w:val="000A6A15"/>
    <w:rsid w:val="000B3159"/>
    <w:rsid w:val="000B7709"/>
    <w:rsid w:val="000C5360"/>
    <w:rsid w:val="000C5F2C"/>
    <w:rsid w:val="000C75F4"/>
    <w:rsid w:val="000D3CFC"/>
    <w:rsid w:val="000E222C"/>
    <w:rsid w:val="000E7A43"/>
    <w:rsid w:val="00105DBB"/>
    <w:rsid w:val="00113430"/>
    <w:rsid w:val="00114DB1"/>
    <w:rsid w:val="00122594"/>
    <w:rsid w:val="001229BC"/>
    <w:rsid w:val="00122CD3"/>
    <w:rsid w:val="001232BF"/>
    <w:rsid w:val="00130F5E"/>
    <w:rsid w:val="00131B80"/>
    <w:rsid w:val="001321AE"/>
    <w:rsid w:val="00132AA3"/>
    <w:rsid w:val="001370A4"/>
    <w:rsid w:val="0014098A"/>
    <w:rsid w:val="00161E68"/>
    <w:rsid w:val="00162498"/>
    <w:rsid w:val="001670BA"/>
    <w:rsid w:val="00171C99"/>
    <w:rsid w:val="00177D09"/>
    <w:rsid w:val="001A3AC1"/>
    <w:rsid w:val="001A6804"/>
    <w:rsid w:val="001B3E71"/>
    <w:rsid w:val="001B512A"/>
    <w:rsid w:val="001B6446"/>
    <w:rsid w:val="001C20F7"/>
    <w:rsid w:val="001C25F5"/>
    <w:rsid w:val="001C3EC7"/>
    <w:rsid w:val="001D12CC"/>
    <w:rsid w:val="001D6187"/>
    <w:rsid w:val="001E271E"/>
    <w:rsid w:val="001E4144"/>
    <w:rsid w:val="001E68AD"/>
    <w:rsid w:val="001F184E"/>
    <w:rsid w:val="001F4814"/>
    <w:rsid w:val="002004B0"/>
    <w:rsid w:val="00202917"/>
    <w:rsid w:val="0022491B"/>
    <w:rsid w:val="00243C22"/>
    <w:rsid w:val="00262F80"/>
    <w:rsid w:val="0026567D"/>
    <w:rsid w:val="00270086"/>
    <w:rsid w:val="00270487"/>
    <w:rsid w:val="0027631B"/>
    <w:rsid w:val="00277863"/>
    <w:rsid w:val="00281C07"/>
    <w:rsid w:val="002827D6"/>
    <w:rsid w:val="00287858"/>
    <w:rsid w:val="002945C0"/>
    <w:rsid w:val="002961FB"/>
    <w:rsid w:val="002A3225"/>
    <w:rsid w:val="002A3439"/>
    <w:rsid w:val="002A3ABC"/>
    <w:rsid w:val="002A64D7"/>
    <w:rsid w:val="002B086C"/>
    <w:rsid w:val="002B55E1"/>
    <w:rsid w:val="002C09C8"/>
    <w:rsid w:val="002D4577"/>
    <w:rsid w:val="002D4E89"/>
    <w:rsid w:val="002D5FA5"/>
    <w:rsid w:val="002E4424"/>
    <w:rsid w:val="002E4CE3"/>
    <w:rsid w:val="002E50CE"/>
    <w:rsid w:val="002E5533"/>
    <w:rsid w:val="002E7D88"/>
    <w:rsid w:val="002F2705"/>
    <w:rsid w:val="002F4987"/>
    <w:rsid w:val="002F57B9"/>
    <w:rsid w:val="002F58DC"/>
    <w:rsid w:val="00300E1D"/>
    <w:rsid w:val="003011DB"/>
    <w:rsid w:val="00306446"/>
    <w:rsid w:val="0031046A"/>
    <w:rsid w:val="00314020"/>
    <w:rsid w:val="003159AF"/>
    <w:rsid w:val="003229F4"/>
    <w:rsid w:val="00327CCA"/>
    <w:rsid w:val="00331444"/>
    <w:rsid w:val="00333D73"/>
    <w:rsid w:val="003368E3"/>
    <w:rsid w:val="0034686A"/>
    <w:rsid w:val="00350007"/>
    <w:rsid w:val="00360F04"/>
    <w:rsid w:val="0036113A"/>
    <w:rsid w:val="00380F12"/>
    <w:rsid w:val="0038234B"/>
    <w:rsid w:val="003872BA"/>
    <w:rsid w:val="0039353C"/>
    <w:rsid w:val="0039366D"/>
    <w:rsid w:val="00393C5A"/>
    <w:rsid w:val="00396AF5"/>
    <w:rsid w:val="00397B0B"/>
    <w:rsid w:val="003A1CF7"/>
    <w:rsid w:val="003B004C"/>
    <w:rsid w:val="003B6F39"/>
    <w:rsid w:val="003C284C"/>
    <w:rsid w:val="003C5550"/>
    <w:rsid w:val="003F25A7"/>
    <w:rsid w:val="003F6F55"/>
    <w:rsid w:val="00400C49"/>
    <w:rsid w:val="0040701A"/>
    <w:rsid w:val="0042134D"/>
    <w:rsid w:val="00421381"/>
    <w:rsid w:val="00426B0A"/>
    <w:rsid w:val="00435AFF"/>
    <w:rsid w:val="004402F4"/>
    <w:rsid w:val="00440B7B"/>
    <w:rsid w:val="004466B8"/>
    <w:rsid w:val="00447597"/>
    <w:rsid w:val="00453850"/>
    <w:rsid w:val="0045479C"/>
    <w:rsid w:val="00454CBA"/>
    <w:rsid w:val="00454F19"/>
    <w:rsid w:val="00455047"/>
    <w:rsid w:val="00457747"/>
    <w:rsid w:val="004827AB"/>
    <w:rsid w:val="0049072E"/>
    <w:rsid w:val="00491F82"/>
    <w:rsid w:val="00492E2F"/>
    <w:rsid w:val="00493AEF"/>
    <w:rsid w:val="004957C4"/>
    <w:rsid w:val="004A3C6C"/>
    <w:rsid w:val="004A5728"/>
    <w:rsid w:val="004B104A"/>
    <w:rsid w:val="004B178F"/>
    <w:rsid w:val="004B5C9C"/>
    <w:rsid w:val="004B6A7F"/>
    <w:rsid w:val="004C30C7"/>
    <w:rsid w:val="004C71F6"/>
    <w:rsid w:val="004D1F7D"/>
    <w:rsid w:val="004D4E26"/>
    <w:rsid w:val="004D5198"/>
    <w:rsid w:val="004E2E67"/>
    <w:rsid w:val="004E6246"/>
    <w:rsid w:val="004F00C2"/>
    <w:rsid w:val="004F0691"/>
    <w:rsid w:val="004F4820"/>
    <w:rsid w:val="004F4BED"/>
    <w:rsid w:val="00505974"/>
    <w:rsid w:val="00506F61"/>
    <w:rsid w:val="005111BA"/>
    <w:rsid w:val="0051208B"/>
    <w:rsid w:val="0051330A"/>
    <w:rsid w:val="00514933"/>
    <w:rsid w:val="005172A4"/>
    <w:rsid w:val="00521ACC"/>
    <w:rsid w:val="005321F5"/>
    <w:rsid w:val="00533D80"/>
    <w:rsid w:val="00550B94"/>
    <w:rsid w:val="00551B33"/>
    <w:rsid w:val="005601D0"/>
    <w:rsid w:val="005666E5"/>
    <w:rsid w:val="005673AE"/>
    <w:rsid w:val="00570F53"/>
    <w:rsid w:val="00571150"/>
    <w:rsid w:val="00582921"/>
    <w:rsid w:val="0058490B"/>
    <w:rsid w:val="0058667C"/>
    <w:rsid w:val="00587617"/>
    <w:rsid w:val="00590C2E"/>
    <w:rsid w:val="0059719A"/>
    <w:rsid w:val="005A3E24"/>
    <w:rsid w:val="005B63B6"/>
    <w:rsid w:val="005B7B65"/>
    <w:rsid w:val="005C0B33"/>
    <w:rsid w:val="005D76BD"/>
    <w:rsid w:val="005E08F7"/>
    <w:rsid w:val="005E162B"/>
    <w:rsid w:val="005E436F"/>
    <w:rsid w:val="005F1AD4"/>
    <w:rsid w:val="005F7302"/>
    <w:rsid w:val="0061153A"/>
    <w:rsid w:val="0061534F"/>
    <w:rsid w:val="006156C1"/>
    <w:rsid w:val="006248DE"/>
    <w:rsid w:val="00627B90"/>
    <w:rsid w:val="00632244"/>
    <w:rsid w:val="006336C7"/>
    <w:rsid w:val="006339A3"/>
    <w:rsid w:val="006370E1"/>
    <w:rsid w:val="00650B20"/>
    <w:rsid w:val="0065366F"/>
    <w:rsid w:val="00653CAD"/>
    <w:rsid w:val="00656323"/>
    <w:rsid w:val="00657FD5"/>
    <w:rsid w:val="00660A6F"/>
    <w:rsid w:val="00660F69"/>
    <w:rsid w:val="00663D5C"/>
    <w:rsid w:val="0066589D"/>
    <w:rsid w:val="00670181"/>
    <w:rsid w:val="00673020"/>
    <w:rsid w:val="00680E29"/>
    <w:rsid w:val="00682EEF"/>
    <w:rsid w:val="00686D3E"/>
    <w:rsid w:val="0068774F"/>
    <w:rsid w:val="00691307"/>
    <w:rsid w:val="00693F0C"/>
    <w:rsid w:val="0069545D"/>
    <w:rsid w:val="00697010"/>
    <w:rsid w:val="006A1FD3"/>
    <w:rsid w:val="006A2E58"/>
    <w:rsid w:val="006A7829"/>
    <w:rsid w:val="006A7DD4"/>
    <w:rsid w:val="006B1BA4"/>
    <w:rsid w:val="006B2C51"/>
    <w:rsid w:val="006B66BB"/>
    <w:rsid w:val="006C320C"/>
    <w:rsid w:val="006C6E90"/>
    <w:rsid w:val="006D1846"/>
    <w:rsid w:val="006D2646"/>
    <w:rsid w:val="006D2B0B"/>
    <w:rsid w:val="006D38E4"/>
    <w:rsid w:val="006E0707"/>
    <w:rsid w:val="006E643A"/>
    <w:rsid w:val="006F6568"/>
    <w:rsid w:val="00701344"/>
    <w:rsid w:val="0070505E"/>
    <w:rsid w:val="00712C0C"/>
    <w:rsid w:val="007159B8"/>
    <w:rsid w:val="00716067"/>
    <w:rsid w:val="0071688C"/>
    <w:rsid w:val="00716CFB"/>
    <w:rsid w:val="007240DD"/>
    <w:rsid w:val="007269BF"/>
    <w:rsid w:val="00730FC3"/>
    <w:rsid w:val="00740038"/>
    <w:rsid w:val="00744AB5"/>
    <w:rsid w:val="00745767"/>
    <w:rsid w:val="007505AB"/>
    <w:rsid w:val="0075382A"/>
    <w:rsid w:val="00754E2F"/>
    <w:rsid w:val="007551B2"/>
    <w:rsid w:val="007560A1"/>
    <w:rsid w:val="007604B5"/>
    <w:rsid w:val="0076296C"/>
    <w:rsid w:val="007630EC"/>
    <w:rsid w:val="00773AC1"/>
    <w:rsid w:val="0077601A"/>
    <w:rsid w:val="00785C0E"/>
    <w:rsid w:val="0079125B"/>
    <w:rsid w:val="00795990"/>
    <w:rsid w:val="007B19A8"/>
    <w:rsid w:val="007B2352"/>
    <w:rsid w:val="007B51AD"/>
    <w:rsid w:val="007B7331"/>
    <w:rsid w:val="007C6568"/>
    <w:rsid w:val="007C691B"/>
    <w:rsid w:val="007D0F8C"/>
    <w:rsid w:val="007D2F1D"/>
    <w:rsid w:val="007D5F59"/>
    <w:rsid w:val="007E12AD"/>
    <w:rsid w:val="007E611D"/>
    <w:rsid w:val="007F3700"/>
    <w:rsid w:val="007F5D42"/>
    <w:rsid w:val="00803424"/>
    <w:rsid w:val="00805C13"/>
    <w:rsid w:val="00807529"/>
    <w:rsid w:val="008101A1"/>
    <w:rsid w:val="0082093B"/>
    <w:rsid w:val="00821A10"/>
    <w:rsid w:val="00821B01"/>
    <w:rsid w:val="00822DCE"/>
    <w:rsid w:val="00826F7F"/>
    <w:rsid w:val="0082711D"/>
    <w:rsid w:val="0083297E"/>
    <w:rsid w:val="00833E3D"/>
    <w:rsid w:val="00834FFB"/>
    <w:rsid w:val="00837610"/>
    <w:rsid w:val="008446A1"/>
    <w:rsid w:val="00844B91"/>
    <w:rsid w:val="00844B9A"/>
    <w:rsid w:val="00845123"/>
    <w:rsid w:val="0084562D"/>
    <w:rsid w:val="00847F81"/>
    <w:rsid w:val="008627C3"/>
    <w:rsid w:val="0087247E"/>
    <w:rsid w:val="00874E12"/>
    <w:rsid w:val="008768A4"/>
    <w:rsid w:val="00882875"/>
    <w:rsid w:val="0088326B"/>
    <w:rsid w:val="00883286"/>
    <w:rsid w:val="00890A4A"/>
    <w:rsid w:val="00892098"/>
    <w:rsid w:val="00896E99"/>
    <w:rsid w:val="008A12BA"/>
    <w:rsid w:val="008A2337"/>
    <w:rsid w:val="008A3A04"/>
    <w:rsid w:val="008B4FD3"/>
    <w:rsid w:val="008B5D94"/>
    <w:rsid w:val="008C015B"/>
    <w:rsid w:val="008C1A4C"/>
    <w:rsid w:val="008C2762"/>
    <w:rsid w:val="008C7B19"/>
    <w:rsid w:val="008D257E"/>
    <w:rsid w:val="008D4B29"/>
    <w:rsid w:val="008E5631"/>
    <w:rsid w:val="008E7475"/>
    <w:rsid w:val="008F0EC1"/>
    <w:rsid w:val="008F3727"/>
    <w:rsid w:val="008F5E5A"/>
    <w:rsid w:val="00901167"/>
    <w:rsid w:val="009021C0"/>
    <w:rsid w:val="009022F8"/>
    <w:rsid w:val="009023E9"/>
    <w:rsid w:val="009035E0"/>
    <w:rsid w:val="00903908"/>
    <w:rsid w:val="00905B8D"/>
    <w:rsid w:val="009076CE"/>
    <w:rsid w:val="0091206B"/>
    <w:rsid w:val="00914565"/>
    <w:rsid w:val="009150CD"/>
    <w:rsid w:val="0091735D"/>
    <w:rsid w:val="0092013F"/>
    <w:rsid w:val="009232C7"/>
    <w:rsid w:val="009246CD"/>
    <w:rsid w:val="0092510F"/>
    <w:rsid w:val="00933FA5"/>
    <w:rsid w:val="00935A48"/>
    <w:rsid w:val="009360B7"/>
    <w:rsid w:val="009369AC"/>
    <w:rsid w:val="009373A8"/>
    <w:rsid w:val="00937941"/>
    <w:rsid w:val="00947A5C"/>
    <w:rsid w:val="00952F48"/>
    <w:rsid w:val="009556A2"/>
    <w:rsid w:val="009565A7"/>
    <w:rsid w:val="0096272A"/>
    <w:rsid w:val="00966C7A"/>
    <w:rsid w:val="00966E0A"/>
    <w:rsid w:val="00970B92"/>
    <w:rsid w:val="009841FD"/>
    <w:rsid w:val="00985228"/>
    <w:rsid w:val="0099206F"/>
    <w:rsid w:val="009A335F"/>
    <w:rsid w:val="009A3A95"/>
    <w:rsid w:val="009A5B2E"/>
    <w:rsid w:val="009B3DEE"/>
    <w:rsid w:val="009C2E4A"/>
    <w:rsid w:val="009C2FE0"/>
    <w:rsid w:val="009C31D4"/>
    <w:rsid w:val="009C6263"/>
    <w:rsid w:val="009C66F7"/>
    <w:rsid w:val="009C6D72"/>
    <w:rsid w:val="009D0D8E"/>
    <w:rsid w:val="009D3FBB"/>
    <w:rsid w:val="009D4719"/>
    <w:rsid w:val="009D5A6B"/>
    <w:rsid w:val="009D600C"/>
    <w:rsid w:val="009E52DE"/>
    <w:rsid w:val="00A009D2"/>
    <w:rsid w:val="00A041A3"/>
    <w:rsid w:val="00A1455D"/>
    <w:rsid w:val="00A16CEE"/>
    <w:rsid w:val="00A21532"/>
    <w:rsid w:val="00A2290A"/>
    <w:rsid w:val="00A22CB3"/>
    <w:rsid w:val="00A246AD"/>
    <w:rsid w:val="00A27519"/>
    <w:rsid w:val="00A27C39"/>
    <w:rsid w:val="00A31032"/>
    <w:rsid w:val="00A3509F"/>
    <w:rsid w:val="00A35C6F"/>
    <w:rsid w:val="00A40136"/>
    <w:rsid w:val="00A47794"/>
    <w:rsid w:val="00A5311F"/>
    <w:rsid w:val="00A60C09"/>
    <w:rsid w:val="00A74BBE"/>
    <w:rsid w:val="00A820FE"/>
    <w:rsid w:val="00A82A3E"/>
    <w:rsid w:val="00A85DAE"/>
    <w:rsid w:val="00AA0502"/>
    <w:rsid w:val="00AA7A83"/>
    <w:rsid w:val="00AB283D"/>
    <w:rsid w:val="00AB4D24"/>
    <w:rsid w:val="00AC251B"/>
    <w:rsid w:val="00AC2B45"/>
    <w:rsid w:val="00AC38C2"/>
    <w:rsid w:val="00AC77BC"/>
    <w:rsid w:val="00AC78C6"/>
    <w:rsid w:val="00AD02CC"/>
    <w:rsid w:val="00AD3815"/>
    <w:rsid w:val="00AD39C6"/>
    <w:rsid w:val="00AD452D"/>
    <w:rsid w:val="00AD69A8"/>
    <w:rsid w:val="00AE55F1"/>
    <w:rsid w:val="00AE5912"/>
    <w:rsid w:val="00AE68BF"/>
    <w:rsid w:val="00AF425E"/>
    <w:rsid w:val="00B0327B"/>
    <w:rsid w:val="00B06853"/>
    <w:rsid w:val="00B1041F"/>
    <w:rsid w:val="00B163AE"/>
    <w:rsid w:val="00B212C8"/>
    <w:rsid w:val="00B27DE5"/>
    <w:rsid w:val="00B30255"/>
    <w:rsid w:val="00B329FD"/>
    <w:rsid w:val="00B35617"/>
    <w:rsid w:val="00B427B5"/>
    <w:rsid w:val="00B43B9A"/>
    <w:rsid w:val="00B46D06"/>
    <w:rsid w:val="00B47C42"/>
    <w:rsid w:val="00B514D2"/>
    <w:rsid w:val="00B5784C"/>
    <w:rsid w:val="00B61ABB"/>
    <w:rsid w:val="00B650D8"/>
    <w:rsid w:val="00B709CB"/>
    <w:rsid w:val="00B745EA"/>
    <w:rsid w:val="00B84CB0"/>
    <w:rsid w:val="00B8534B"/>
    <w:rsid w:val="00B92B04"/>
    <w:rsid w:val="00B92EB5"/>
    <w:rsid w:val="00B960A9"/>
    <w:rsid w:val="00B97D60"/>
    <w:rsid w:val="00BA0B42"/>
    <w:rsid w:val="00BA3074"/>
    <w:rsid w:val="00BA6A2E"/>
    <w:rsid w:val="00BB0960"/>
    <w:rsid w:val="00BB5699"/>
    <w:rsid w:val="00BC2C38"/>
    <w:rsid w:val="00BC3386"/>
    <w:rsid w:val="00BC45DA"/>
    <w:rsid w:val="00BC6291"/>
    <w:rsid w:val="00BC638D"/>
    <w:rsid w:val="00BD2A1A"/>
    <w:rsid w:val="00BE3683"/>
    <w:rsid w:val="00BE470F"/>
    <w:rsid w:val="00BF345D"/>
    <w:rsid w:val="00BF781D"/>
    <w:rsid w:val="00C00547"/>
    <w:rsid w:val="00C0217D"/>
    <w:rsid w:val="00C02458"/>
    <w:rsid w:val="00C04C1A"/>
    <w:rsid w:val="00C06F65"/>
    <w:rsid w:val="00C15519"/>
    <w:rsid w:val="00C16954"/>
    <w:rsid w:val="00C20898"/>
    <w:rsid w:val="00C23AC9"/>
    <w:rsid w:val="00C376BE"/>
    <w:rsid w:val="00C44C66"/>
    <w:rsid w:val="00C561B3"/>
    <w:rsid w:val="00C57685"/>
    <w:rsid w:val="00C63EA0"/>
    <w:rsid w:val="00C66471"/>
    <w:rsid w:val="00C6669A"/>
    <w:rsid w:val="00C66BC7"/>
    <w:rsid w:val="00C66CC1"/>
    <w:rsid w:val="00C6724B"/>
    <w:rsid w:val="00C71632"/>
    <w:rsid w:val="00C72B8D"/>
    <w:rsid w:val="00C73CB6"/>
    <w:rsid w:val="00C7466F"/>
    <w:rsid w:val="00C778C8"/>
    <w:rsid w:val="00C8389C"/>
    <w:rsid w:val="00C9566C"/>
    <w:rsid w:val="00C95F54"/>
    <w:rsid w:val="00CA0338"/>
    <w:rsid w:val="00CA1470"/>
    <w:rsid w:val="00CA32EB"/>
    <w:rsid w:val="00CA3C7B"/>
    <w:rsid w:val="00CA4063"/>
    <w:rsid w:val="00CB5298"/>
    <w:rsid w:val="00CB5497"/>
    <w:rsid w:val="00CC3E05"/>
    <w:rsid w:val="00CD179D"/>
    <w:rsid w:val="00CD33CA"/>
    <w:rsid w:val="00CE158C"/>
    <w:rsid w:val="00CF1E76"/>
    <w:rsid w:val="00CF4343"/>
    <w:rsid w:val="00D06623"/>
    <w:rsid w:val="00D06778"/>
    <w:rsid w:val="00D07AE8"/>
    <w:rsid w:val="00D13397"/>
    <w:rsid w:val="00D15CD3"/>
    <w:rsid w:val="00D1672A"/>
    <w:rsid w:val="00D16768"/>
    <w:rsid w:val="00D215B4"/>
    <w:rsid w:val="00D3147C"/>
    <w:rsid w:val="00D321ED"/>
    <w:rsid w:val="00D50229"/>
    <w:rsid w:val="00D5091E"/>
    <w:rsid w:val="00D50E5F"/>
    <w:rsid w:val="00D522F9"/>
    <w:rsid w:val="00D621C4"/>
    <w:rsid w:val="00D67A67"/>
    <w:rsid w:val="00D77AF5"/>
    <w:rsid w:val="00D85E11"/>
    <w:rsid w:val="00D919ED"/>
    <w:rsid w:val="00DA1F3B"/>
    <w:rsid w:val="00DA2117"/>
    <w:rsid w:val="00DA3C71"/>
    <w:rsid w:val="00DB685A"/>
    <w:rsid w:val="00DC271A"/>
    <w:rsid w:val="00DC5C39"/>
    <w:rsid w:val="00DD1DEC"/>
    <w:rsid w:val="00DD3CC3"/>
    <w:rsid w:val="00DD50D7"/>
    <w:rsid w:val="00DE0051"/>
    <w:rsid w:val="00DE1205"/>
    <w:rsid w:val="00DE18AA"/>
    <w:rsid w:val="00DE22C4"/>
    <w:rsid w:val="00DE7A65"/>
    <w:rsid w:val="00DF3A69"/>
    <w:rsid w:val="00DF4CAD"/>
    <w:rsid w:val="00DF4FE8"/>
    <w:rsid w:val="00DF53F0"/>
    <w:rsid w:val="00E00EF6"/>
    <w:rsid w:val="00E02AD2"/>
    <w:rsid w:val="00E13BBB"/>
    <w:rsid w:val="00E1655F"/>
    <w:rsid w:val="00E27841"/>
    <w:rsid w:val="00E278D5"/>
    <w:rsid w:val="00E3162A"/>
    <w:rsid w:val="00E36DC9"/>
    <w:rsid w:val="00E4748E"/>
    <w:rsid w:val="00E47B43"/>
    <w:rsid w:val="00E54E79"/>
    <w:rsid w:val="00E60624"/>
    <w:rsid w:val="00E61609"/>
    <w:rsid w:val="00E64011"/>
    <w:rsid w:val="00E64494"/>
    <w:rsid w:val="00E65A8E"/>
    <w:rsid w:val="00E712ED"/>
    <w:rsid w:val="00E74119"/>
    <w:rsid w:val="00E757C6"/>
    <w:rsid w:val="00E765D6"/>
    <w:rsid w:val="00E82042"/>
    <w:rsid w:val="00E85773"/>
    <w:rsid w:val="00E90E36"/>
    <w:rsid w:val="00EA1A3D"/>
    <w:rsid w:val="00EA21E3"/>
    <w:rsid w:val="00EA27A5"/>
    <w:rsid w:val="00EC0CF4"/>
    <w:rsid w:val="00EC2A05"/>
    <w:rsid w:val="00EC3F2B"/>
    <w:rsid w:val="00EC4795"/>
    <w:rsid w:val="00EC7129"/>
    <w:rsid w:val="00EC783E"/>
    <w:rsid w:val="00ED2F30"/>
    <w:rsid w:val="00ED54D7"/>
    <w:rsid w:val="00ED6E6B"/>
    <w:rsid w:val="00EE21B0"/>
    <w:rsid w:val="00EE33AB"/>
    <w:rsid w:val="00EE6CB9"/>
    <w:rsid w:val="00EE7443"/>
    <w:rsid w:val="00EF53E7"/>
    <w:rsid w:val="00EF6E6D"/>
    <w:rsid w:val="00EF6EBF"/>
    <w:rsid w:val="00F0049F"/>
    <w:rsid w:val="00F01338"/>
    <w:rsid w:val="00F073D0"/>
    <w:rsid w:val="00F074E6"/>
    <w:rsid w:val="00F1642E"/>
    <w:rsid w:val="00F20DD2"/>
    <w:rsid w:val="00F22441"/>
    <w:rsid w:val="00F3002D"/>
    <w:rsid w:val="00F33173"/>
    <w:rsid w:val="00F33F10"/>
    <w:rsid w:val="00F34A0E"/>
    <w:rsid w:val="00F43742"/>
    <w:rsid w:val="00F526CE"/>
    <w:rsid w:val="00F53168"/>
    <w:rsid w:val="00F53C7F"/>
    <w:rsid w:val="00F55BB6"/>
    <w:rsid w:val="00F632E4"/>
    <w:rsid w:val="00F65763"/>
    <w:rsid w:val="00F77F67"/>
    <w:rsid w:val="00F8460D"/>
    <w:rsid w:val="00F85C58"/>
    <w:rsid w:val="00F86814"/>
    <w:rsid w:val="00F910C9"/>
    <w:rsid w:val="00F9216C"/>
    <w:rsid w:val="00F93690"/>
    <w:rsid w:val="00F9609A"/>
    <w:rsid w:val="00FA13B3"/>
    <w:rsid w:val="00FB52AC"/>
    <w:rsid w:val="00FC45D5"/>
    <w:rsid w:val="00FC5E85"/>
    <w:rsid w:val="00FD6FB0"/>
    <w:rsid w:val="00FD73AD"/>
    <w:rsid w:val="00FE1281"/>
    <w:rsid w:val="00FE651B"/>
    <w:rsid w:val="00FE7CC6"/>
    <w:rsid w:val="00FF0C9C"/>
    <w:rsid w:val="00FF6F74"/>
    <w:rsid w:val="00FF7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E4475B"/>
  <w15:chartTrackingRefBased/>
  <w15:docId w15:val="{6E962803-BD2E-974C-9C7C-EA8FB5738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7DE5"/>
    <w:pPr>
      <w:spacing w:after="160" w:line="259" w:lineRule="auto"/>
    </w:pPr>
    <w:rPr>
      <w:rFonts w:cstheme="majorHAnsi"/>
      <w:sz w:val="22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69A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D9121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650D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D9121C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(Do Not Use),page-header,ph"/>
    <w:basedOn w:val="Normal"/>
    <w:link w:val="HeaderChar"/>
    <w:unhideWhenUsed/>
    <w:rsid w:val="00821A10"/>
    <w:pPr>
      <w:tabs>
        <w:tab w:val="center" w:pos="4153"/>
        <w:tab w:val="right" w:pos="8306"/>
      </w:tabs>
    </w:pPr>
  </w:style>
  <w:style w:type="character" w:customStyle="1" w:styleId="HeaderChar">
    <w:name w:val="Header Char"/>
    <w:aliases w:val="Header (Do Not Use) Char,page-header Char,ph Char"/>
    <w:basedOn w:val="DefaultParagraphFont"/>
    <w:link w:val="Header"/>
    <w:rsid w:val="00821A10"/>
  </w:style>
  <w:style w:type="paragraph" w:styleId="Footer">
    <w:name w:val="footer"/>
    <w:basedOn w:val="Normal"/>
    <w:link w:val="FooterChar"/>
    <w:unhideWhenUsed/>
    <w:rsid w:val="00821A1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821A10"/>
  </w:style>
  <w:style w:type="paragraph" w:styleId="NoSpacing">
    <w:name w:val="No Spacing"/>
    <w:link w:val="NoSpacingChar"/>
    <w:qFormat/>
    <w:rsid w:val="00821A10"/>
    <w:pPr>
      <w:jc w:val="right"/>
    </w:pPr>
    <w:rPr>
      <w:rFonts w:eastAsiaTheme="minorEastAsia" w:cs="Tahom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821A10"/>
    <w:rPr>
      <w:rFonts w:eastAsiaTheme="minorEastAsia" w:cs="Tahoma"/>
      <w:sz w:val="22"/>
      <w:szCs w:val="22"/>
      <w:lang w:eastAsia="zh-CN"/>
    </w:rPr>
  </w:style>
  <w:style w:type="paragraph" w:styleId="BodyText">
    <w:name w:val="Body Text"/>
    <w:basedOn w:val="Normal"/>
    <w:link w:val="BodyTextChar"/>
    <w:rsid w:val="00455047"/>
    <w:pPr>
      <w:suppressAutoHyphens/>
      <w:ind w:left="720"/>
    </w:pPr>
    <w:rPr>
      <w:rFonts w:ascii="Arial" w:eastAsia="Times New Roman" w:hAnsi="Arial" w:cs="Arial"/>
      <w:color w:val="000000"/>
      <w:lang w:val="en-GB"/>
    </w:rPr>
  </w:style>
  <w:style w:type="character" w:customStyle="1" w:styleId="BodyTextChar">
    <w:name w:val="Body Text Char"/>
    <w:basedOn w:val="DefaultParagraphFont"/>
    <w:link w:val="BodyText"/>
    <w:rsid w:val="00455047"/>
    <w:rPr>
      <w:rFonts w:ascii="Arial" w:eastAsia="Times New Roman" w:hAnsi="Arial" w:cs="Arial"/>
      <w:color w:val="000000"/>
      <w:sz w:val="22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45504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aliases w:val="List Paragraph - bullets,YC Bulet,سرد الفقرات,SSS Bullet,Use Case List Paragraph,lp1,Table Number Paragraph,Bullet List,FooterText,numbered,Paragraphe de liste1,Bulletr List Paragraph,列出段落,列出段落1,Listeafsnit1,Parágrafo da Lista1,Primus H 3"/>
    <w:basedOn w:val="Normal"/>
    <w:link w:val="ListParagraphChar"/>
    <w:uiPriority w:val="34"/>
    <w:qFormat/>
    <w:rsid w:val="00455047"/>
    <w:pPr>
      <w:ind w:left="720"/>
      <w:contextualSpacing/>
    </w:pPr>
    <w:rPr>
      <w:szCs w:val="22"/>
    </w:rPr>
  </w:style>
  <w:style w:type="character" w:customStyle="1" w:styleId="ListParagraphChar">
    <w:name w:val="List Paragraph Char"/>
    <w:aliases w:val="List Paragraph - bullets Char,YC Bulet Char,سرد الفقرات Char,SSS Bullet Char,Use Case List Paragraph Char,lp1 Char,Table Number Paragraph Char,Bullet List Char,FooterText Char,numbered Char,Paragraphe de liste1 Char,列出段落 Char"/>
    <w:basedOn w:val="DefaultParagraphFont"/>
    <w:link w:val="ListParagraph"/>
    <w:uiPriority w:val="34"/>
    <w:rsid w:val="007B2352"/>
    <w:rPr>
      <w:sz w:val="22"/>
      <w:szCs w:val="22"/>
    </w:rPr>
  </w:style>
  <w:style w:type="paragraph" w:customStyle="1" w:styleId="MyStyle">
    <w:name w:val="MyStyle"/>
    <w:basedOn w:val="Normal"/>
    <w:link w:val="MyStyleChar"/>
    <w:qFormat/>
    <w:rsid w:val="007630EC"/>
    <w:pPr>
      <w:shd w:val="clear" w:color="auto" w:fill="CCFFCC"/>
    </w:pPr>
    <w:rPr>
      <w:rFonts w:ascii="Times New Roman" w:eastAsia="Times New Roman" w:hAnsi="Times New Roman" w:cs="Simplified Arabic"/>
      <w:b/>
      <w:bCs/>
      <w:sz w:val="32"/>
      <w:szCs w:val="28"/>
    </w:rPr>
  </w:style>
  <w:style w:type="character" w:customStyle="1" w:styleId="MyStyleChar">
    <w:name w:val="MyStyle Char"/>
    <w:link w:val="MyStyle"/>
    <w:rsid w:val="007630EC"/>
    <w:rPr>
      <w:rFonts w:ascii="Times New Roman" w:eastAsia="Times New Roman" w:hAnsi="Times New Roman" w:cs="Simplified Arabic"/>
      <w:b/>
      <w:bCs/>
      <w:sz w:val="32"/>
      <w:szCs w:val="28"/>
      <w:shd w:val="clear" w:color="auto" w:fill="CCFFCC"/>
    </w:rPr>
  </w:style>
  <w:style w:type="paragraph" w:customStyle="1" w:styleId="a">
    <w:name w:val="نص عربي"/>
    <w:basedOn w:val="NoSpacing"/>
    <w:link w:val="Char"/>
    <w:qFormat/>
    <w:rsid w:val="007630EC"/>
    <w:pPr>
      <w:bidi/>
      <w:adjustRightInd w:val="0"/>
      <w:spacing w:before="240" w:after="120" w:line="360" w:lineRule="auto"/>
      <w:jc w:val="both"/>
      <w:textAlignment w:val="baseline"/>
    </w:pPr>
    <w:rPr>
      <w:rFonts w:ascii="Times New Roman" w:hAnsi="Times New Roman" w:cs="Arial"/>
      <w:color w:val="008599" w:themeColor="text1"/>
      <w:sz w:val="24"/>
      <w:szCs w:val="24"/>
      <w:lang w:eastAsia="en-US"/>
    </w:rPr>
  </w:style>
  <w:style w:type="character" w:customStyle="1" w:styleId="Char">
    <w:name w:val="نص عربي Char"/>
    <w:basedOn w:val="DefaultParagraphFont"/>
    <w:link w:val="a"/>
    <w:rsid w:val="007630EC"/>
    <w:rPr>
      <w:rFonts w:ascii="Times New Roman" w:eastAsiaTheme="minorEastAsia" w:hAnsi="Times New Roman" w:cs="Arial"/>
      <w:color w:val="008599" w:themeColor="text1"/>
    </w:rPr>
  </w:style>
  <w:style w:type="paragraph" w:styleId="BodyTextIndent2">
    <w:name w:val="Body Text Indent 2"/>
    <w:basedOn w:val="Normal"/>
    <w:link w:val="BodyTextIndent2Char"/>
    <w:rsid w:val="007630EC"/>
    <w:pPr>
      <w:spacing w:after="120" w:line="480" w:lineRule="auto"/>
      <w:ind w:left="360"/>
    </w:pPr>
    <w:rPr>
      <w:rFonts w:ascii="Times New Roman" w:eastAsia="Times New Roman" w:hAnsi="Times New Roman" w:cs="Times New Roman"/>
    </w:rPr>
  </w:style>
  <w:style w:type="character" w:customStyle="1" w:styleId="BodyTextIndent2Char">
    <w:name w:val="Body Text Indent 2 Char"/>
    <w:basedOn w:val="DefaultParagraphFont"/>
    <w:link w:val="BodyTextIndent2"/>
    <w:rsid w:val="007630EC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A820FE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rsid w:val="009369AC"/>
    <w:rPr>
      <w:rFonts w:asciiTheme="majorHAnsi" w:eastAsiaTheme="majorEastAsia" w:hAnsiTheme="majorHAnsi" w:cstheme="majorBidi"/>
      <w:color w:val="D9121C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369A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8460D"/>
    <w:pPr>
      <w:tabs>
        <w:tab w:val="left" w:pos="1100"/>
        <w:tab w:val="right" w:leader="dot" w:pos="917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69A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369AC"/>
    <w:pPr>
      <w:spacing w:after="100"/>
      <w:ind w:left="440"/>
    </w:pPr>
    <w:rPr>
      <w:rFonts w:eastAsiaTheme="minorEastAsia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9369AC"/>
    <w:pPr>
      <w:spacing w:after="100"/>
      <w:ind w:left="660"/>
    </w:pPr>
    <w:rPr>
      <w:rFonts w:eastAsiaTheme="minorEastAsia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9369AC"/>
    <w:pPr>
      <w:spacing w:after="100"/>
      <w:ind w:left="880"/>
    </w:pPr>
    <w:rPr>
      <w:rFonts w:eastAsiaTheme="minorEastAsia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9369AC"/>
    <w:pPr>
      <w:spacing w:after="100"/>
      <w:ind w:left="1100"/>
    </w:pPr>
    <w:rPr>
      <w:rFonts w:eastAsiaTheme="minorEastAsia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9369AC"/>
    <w:pPr>
      <w:spacing w:after="100"/>
      <w:ind w:left="1320"/>
    </w:pPr>
    <w:rPr>
      <w:rFonts w:eastAsiaTheme="minorEastAsia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9369AC"/>
    <w:pPr>
      <w:spacing w:after="100"/>
      <w:ind w:left="1540"/>
    </w:pPr>
    <w:rPr>
      <w:rFonts w:eastAsiaTheme="minorEastAsia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9369AC"/>
    <w:pPr>
      <w:spacing w:after="100"/>
      <w:ind w:left="1760"/>
    </w:pPr>
    <w:rPr>
      <w:rFonts w:eastAsiaTheme="minorEastAsia"/>
      <w:szCs w:val="22"/>
    </w:rPr>
  </w:style>
  <w:style w:type="character" w:styleId="Hyperlink">
    <w:name w:val="Hyperlink"/>
    <w:basedOn w:val="DefaultParagraphFont"/>
    <w:uiPriority w:val="99"/>
    <w:unhideWhenUsed/>
    <w:rsid w:val="009369A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69AC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C73CB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semiHidden/>
    <w:rsid w:val="00B650D8"/>
    <w:rPr>
      <w:rFonts w:asciiTheme="majorHAnsi" w:eastAsiaTheme="majorEastAsia" w:hAnsiTheme="majorHAnsi" w:cstheme="majorBidi"/>
      <w:color w:val="D9121C" w:themeColor="accent1" w:themeShade="BF"/>
      <w:sz w:val="26"/>
      <w:szCs w:val="26"/>
    </w:rPr>
  </w:style>
  <w:style w:type="character" w:styleId="PageNumber">
    <w:name w:val="page number"/>
    <w:basedOn w:val="DefaultParagraphFont"/>
    <w:rsid w:val="00B650D8"/>
  </w:style>
  <w:style w:type="paragraph" w:styleId="BalloonText">
    <w:name w:val="Balloon Text"/>
    <w:basedOn w:val="Normal"/>
    <w:link w:val="BalloonTextChar"/>
    <w:uiPriority w:val="99"/>
    <w:semiHidden/>
    <w:rsid w:val="00B650D8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0D8"/>
    <w:rPr>
      <w:rFonts w:ascii="Tahoma" w:eastAsia="Times New Roman" w:hAnsi="Tahoma" w:cs="Tahoma"/>
      <w:sz w:val="16"/>
      <w:szCs w:val="16"/>
    </w:rPr>
  </w:style>
  <w:style w:type="paragraph" w:customStyle="1" w:styleId="ABodyText">
    <w:name w:val="A_Body Text"/>
    <w:basedOn w:val="Normal"/>
    <w:rsid w:val="00B650D8"/>
    <w:pPr>
      <w:spacing w:before="60" w:after="60"/>
      <w:ind w:right="-180"/>
      <w:jc w:val="both"/>
    </w:pPr>
    <w:rPr>
      <w:rFonts w:ascii="Arial" w:eastAsia="Times New Roman" w:hAnsi="Arial" w:cs="Times New Roman"/>
      <w:color w:val="000000"/>
    </w:rPr>
  </w:style>
  <w:style w:type="paragraph" w:customStyle="1" w:styleId="Normail">
    <w:name w:val="Normail"/>
    <w:basedOn w:val="Normal"/>
    <w:uiPriority w:val="99"/>
    <w:rsid w:val="00B650D8"/>
    <w:pPr>
      <w:spacing w:before="200" w:after="200" w:line="276" w:lineRule="auto"/>
    </w:pPr>
    <w:rPr>
      <w:rFonts w:ascii="Calibri" w:eastAsia="Times New Roman" w:hAnsi="Calibri" w:cs="Courier New"/>
    </w:rPr>
  </w:style>
  <w:style w:type="character" w:customStyle="1" w:styleId="hps">
    <w:name w:val="hps"/>
    <w:rsid w:val="00B650D8"/>
  </w:style>
  <w:style w:type="paragraph" w:styleId="CommentText">
    <w:name w:val="annotation text"/>
    <w:basedOn w:val="Normal"/>
    <w:link w:val="CommentTextChar"/>
    <w:uiPriority w:val="99"/>
    <w:unhideWhenUsed/>
    <w:rsid w:val="00B650D8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50D8"/>
    <w:rPr>
      <w:sz w:val="20"/>
      <w:szCs w:val="20"/>
    </w:rPr>
  </w:style>
  <w:style w:type="paragraph" w:customStyle="1" w:styleId="Par2">
    <w:name w:val="Par_2"/>
    <w:basedOn w:val="Normal"/>
    <w:qFormat/>
    <w:rsid w:val="00B650D8"/>
    <w:pPr>
      <w:spacing w:after="120"/>
      <w:ind w:left="284"/>
    </w:pPr>
    <w:rPr>
      <w:rFonts w:ascii="Calibri" w:eastAsia="Calibri" w:hAnsi="Calibri" w:cs="Simplified Arabic"/>
      <w:szCs w:val="22"/>
      <w:lang w:bidi="ar-JO"/>
    </w:rPr>
  </w:style>
  <w:style w:type="paragraph" w:styleId="BodyTextIndent">
    <w:name w:val="Body Text Indent"/>
    <w:basedOn w:val="Normal"/>
    <w:link w:val="BodyTextIndentChar"/>
    <w:rsid w:val="00B650D8"/>
    <w:pPr>
      <w:spacing w:after="120"/>
      <w:ind w:left="360"/>
    </w:pPr>
    <w:rPr>
      <w:rFonts w:ascii="Times New Roman" w:eastAsia="Times New Roman" w:hAnsi="Times New Roman" w:cs="Times New Roman"/>
    </w:rPr>
  </w:style>
  <w:style w:type="character" w:customStyle="1" w:styleId="BodyTextIndentChar">
    <w:name w:val="Body Text Indent Char"/>
    <w:basedOn w:val="DefaultParagraphFont"/>
    <w:link w:val="BodyTextIndent"/>
    <w:rsid w:val="00B650D8"/>
    <w:rPr>
      <w:rFonts w:ascii="Times New Roman" w:eastAsia="Times New Roman" w:hAnsi="Times New Roman" w:cs="Times New Roman"/>
    </w:rPr>
  </w:style>
  <w:style w:type="paragraph" w:customStyle="1" w:styleId="Normal2">
    <w:name w:val="Normal 2"/>
    <w:basedOn w:val="Normal"/>
    <w:link w:val="Normal2Char"/>
    <w:qFormat/>
    <w:rsid w:val="00B650D8"/>
    <w:pPr>
      <w:ind w:left="27"/>
      <w:jc w:val="both"/>
    </w:pPr>
    <w:rPr>
      <w:rFonts w:ascii="Tahoma" w:eastAsia="Times New Roman" w:hAnsi="Tahoma" w:cs="Times New Roman"/>
      <w:sz w:val="20"/>
      <w:lang w:val="en-GB" w:eastAsia="x-none"/>
    </w:rPr>
  </w:style>
  <w:style w:type="character" w:customStyle="1" w:styleId="Normal2Char">
    <w:name w:val="Normal 2 Char"/>
    <w:link w:val="Normal2"/>
    <w:rsid w:val="00B650D8"/>
    <w:rPr>
      <w:rFonts w:ascii="Tahoma" w:eastAsia="Times New Roman" w:hAnsi="Tahoma" w:cs="Times New Roman"/>
      <w:sz w:val="20"/>
      <w:lang w:val="en-GB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B650D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650D8"/>
    <w:pPr>
      <w:spacing w:after="0"/>
    </w:pPr>
    <w:rPr>
      <w:rFonts w:ascii="Times New Roman" w:eastAsia="Times New Roman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650D8"/>
    <w:rPr>
      <w:rFonts w:ascii="Times New Roman" w:eastAsia="Times New Roman" w:hAnsi="Times New Roman" w:cs="Times New Roman"/>
      <w:b/>
      <w:bCs/>
      <w:sz w:val="20"/>
      <w:szCs w:val="20"/>
    </w:rPr>
  </w:style>
  <w:style w:type="numbering" w:customStyle="1" w:styleId="StyleMultiListHeading-1-2-3-4-5-Numering">
    <w:name w:val="Style_Multi List_Heading-1-2-3-4-5-Numering"/>
    <w:basedOn w:val="NoList"/>
    <w:uiPriority w:val="99"/>
    <w:rsid w:val="00B212C8"/>
    <w:pPr>
      <w:numPr>
        <w:numId w:val="1"/>
      </w:numPr>
    </w:pPr>
  </w:style>
  <w:style w:type="table" w:customStyle="1" w:styleId="TableGrid1">
    <w:name w:val="Table Grid1"/>
    <w:basedOn w:val="TableNormal"/>
    <w:next w:val="TableGrid"/>
    <w:uiPriority w:val="39"/>
    <w:rsid w:val="00B27DE5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semiHidden/>
    <w:rsid w:val="002F58DC"/>
    <w:pPr>
      <w:spacing w:after="0" w:line="240" w:lineRule="auto"/>
    </w:pPr>
    <w:rPr>
      <w:rFonts w:ascii="Calibri" w:eastAsia="Times New Roman" w:hAnsi="Calibri" w:cs="Calibri"/>
      <w:sz w:val="24"/>
    </w:rPr>
  </w:style>
  <w:style w:type="character" w:customStyle="1" w:styleId="FootnoteTextChar">
    <w:name w:val="Footnote Text Char"/>
    <w:basedOn w:val="DefaultParagraphFont"/>
    <w:link w:val="FootnoteText"/>
    <w:semiHidden/>
    <w:rsid w:val="002F58DC"/>
    <w:rPr>
      <w:rFonts w:ascii="Calibri" w:eastAsia="Times New Roman" w:hAnsi="Calibri" w:cs="Calibri"/>
      <w:szCs w:val="20"/>
    </w:rPr>
  </w:style>
  <w:style w:type="character" w:styleId="FootnoteReference">
    <w:name w:val="footnote reference"/>
    <w:basedOn w:val="DefaultParagraphFont"/>
    <w:semiHidden/>
    <w:rsid w:val="002F58DC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061864"/>
    <w:rPr>
      <w:color w:val="808080"/>
    </w:rPr>
  </w:style>
  <w:style w:type="table" w:customStyle="1" w:styleId="GridTable4-Accent31">
    <w:name w:val="Grid Table 4 - Accent 31"/>
    <w:basedOn w:val="TableNormal"/>
    <w:uiPriority w:val="49"/>
    <w:rsid w:val="00A22CB3"/>
    <w:rPr>
      <w:rFonts w:ascii="Calibri" w:eastAsia="Times New Roman" w:hAnsi="Calibri" w:cs="Simplified Arabic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paragraph" w:customStyle="1" w:styleId="TableText">
    <w:name w:val="Table Text"/>
    <w:basedOn w:val="Normal"/>
    <w:rsid w:val="00C561B3"/>
    <w:pPr>
      <w:bidi/>
      <w:spacing w:after="200" w:line="276" w:lineRule="auto"/>
      <w:ind w:left="14"/>
    </w:pPr>
    <w:rPr>
      <w:rFonts w:ascii="Arial" w:eastAsiaTheme="minorEastAsia" w:hAnsi="Arial" w:cstheme="minorBidi"/>
      <w:spacing w:val="-5"/>
      <w:sz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39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121279">
          <w:marLeft w:val="18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8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6150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2830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79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7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9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525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46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03461">
          <w:marLeft w:val="72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0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921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01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7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52284">
          <w:marLeft w:val="1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0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3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1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82980">
          <w:marLeft w:val="1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68407">
          <w:marLeft w:val="1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2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59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23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2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08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44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294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575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51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11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92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206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44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092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33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44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453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197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9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3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47082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1304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5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174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3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29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80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959718">
          <w:marLeft w:val="18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1585">
          <w:marLeft w:val="18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4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مخصص 1">
      <a:dk1>
        <a:srgbClr val="008599"/>
      </a:dk1>
      <a:lt1>
        <a:srgbClr val="FFFFFF"/>
      </a:lt1>
      <a:dk2>
        <a:srgbClr val="008599"/>
      </a:dk2>
      <a:lt2>
        <a:srgbClr val="FFFFFF"/>
      </a:lt2>
      <a:accent1>
        <a:srgbClr val="F04B54"/>
      </a:accent1>
      <a:accent2>
        <a:srgbClr val="3E8396"/>
      </a:accent2>
      <a:accent3>
        <a:srgbClr val="DC5A59"/>
      </a:accent3>
      <a:accent4>
        <a:srgbClr val="00A176"/>
      </a:accent4>
      <a:accent5>
        <a:srgbClr val="D7D8D6"/>
      </a:accent5>
      <a:accent6>
        <a:srgbClr val="90B1A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9776698-8AD1-45B6-92C1-3DD625FAF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7</Words>
  <Characters>181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12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account</cp:lastModifiedBy>
  <cp:revision>2</cp:revision>
  <cp:lastPrinted>2020-01-28T09:11:00Z</cp:lastPrinted>
  <dcterms:created xsi:type="dcterms:W3CDTF">2021-08-08T14:34:00Z</dcterms:created>
  <dcterms:modified xsi:type="dcterms:W3CDTF">2021-08-08T14:34:00Z</dcterms:modified>
  <cp:category/>
</cp:coreProperties>
</file>